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6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188"/>
        <w:gridCol w:w="180"/>
        <w:gridCol w:w="2655"/>
        <w:gridCol w:w="585"/>
        <w:gridCol w:w="630"/>
        <w:gridCol w:w="270"/>
        <w:gridCol w:w="3960"/>
        <w:gridCol w:w="522"/>
      </w:tblGrid>
      <w:tr w:rsidR="002C0272" w14:paraId="2D875757" w14:textId="77777777" w:rsidTr="006C6C7A">
        <w:trPr>
          <w:jc w:val="center"/>
        </w:trPr>
        <w:tc>
          <w:tcPr>
            <w:tcW w:w="6228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812EBBD" w14:textId="77777777" w:rsidR="002C0272" w:rsidRDefault="002C0272">
            <w:pPr>
              <w:rPr>
                <w:rFonts w:ascii="Arial" w:hAnsi="Arial"/>
                <w:b/>
                <w:snapToGrid w:val="0"/>
                <w:sz w:val="40"/>
              </w:rPr>
            </w:pPr>
            <w:r>
              <w:rPr>
                <w:rFonts w:ascii="Arial" w:hAnsi="Arial"/>
                <w:b/>
                <w:snapToGrid w:val="0"/>
                <w:sz w:val="40"/>
              </w:rPr>
              <w:t>Request for</w:t>
            </w:r>
          </w:p>
          <w:p w14:paraId="58EA570C" w14:textId="77777777" w:rsidR="002C0272" w:rsidRDefault="002C0272">
            <w:pPr>
              <w:rPr>
                <w:rFonts w:ascii="Arial" w:hAnsi="Arial"/>
                <w:b/>
                <w:snapToGrid w:val="0"/>
                <w:sz w:val="40"/>
              </w:rPr>
            </w:pPr>
            <w:r>
              <w:rPr>
                <w:rFonts w:ascii="Arial" w:hAnsi="Arial"/>
                <w:b/>
                <w:snapToGrid w:val="0"/>
                <w:sz w:val="40"/>
              </w:rPr>
              <w:t>Land Subdivision Plat Review</w:t>
            </w:r>
          </w:p>
          <w:p w14:paraId="311A59B4" w14:textId="77777777" w:rsidR="002C0272" w:rsidRDefault="002C0272">
            <w:pPr>
              <w:rPr>
                <w:rFonts w:ascii="Arial" w:hAnsi="Arial"/>
                <w:b/>
                <w:snapToGrid w:val="0"/>
                <w:sz w:val="24"/>
              </w:rPr>
            </w:pPr>
          </w:p>
          <w:p w14:paraId="5AF008E9" w14:textId="77777777" w:rsidR="002C0272" w:rsidRDefault="002C0272">
            <w:pPr>
              <w:rPr>
                <w:rFonts w:ascii="Arial" w:hAnsi="Arial"/>
                <w:snapToGrid w:val="0"/>
              </w:rPr>
            </w:pPr>
            <w:r>
              <w:rPr>
                <w:rFonts w:ascii="Arial" w:hAnsi="Arial"/>
                <w:b/>
                <w:snapToGrid w:val="0"/>
                <w:sz w:val="24"/>
              </w:rPr>
              <w:t>Department of Administration</w:t>
            </w:r>
          </w:p>
          <w:p w14:paraId="4592A72A" w14:textId="77777777" w:rsidR="002C0272" w:rsidRDefault="002C0272"/>
        </w:tc>
        <w:tc>
          <w:tcPr>
            <w:tcW w:w="5382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623CBE7" w14:textId="77777777" w:rsidR="002C0272" w:rsidRDefault="00866244" w:rsidP="009C5A4B">
            <w:pPr>
              <w:tabs>
                <w:tab w:val="right" w:pos="1602"/>
                <w:tab w:val="left" w:pos="1692"/>
              </w:tabs>
            </w:pPr>
            <w:r>
              <w:tab/>
            </w:r>
            <w:r w:rsidR="00653147">
              <w:tab/>
            </w:r>
            <w:r w:rsidR="002C0272">
              <w:t xml:space="preserve">Plat Review </w:t>
            </w:r>
            <w:r w:rsidR="00194BD2">
              <w:t>–</w:t>
            </w:r>
            <w:r w:rsidR="00CC0B50">
              <w:t xml:space="preserve"> </w:t>
            </w:r>
            <w:r w:rsidR="002C0272">
              <w:t>DOA</w:t>
            </w:r>
          </w:p>
          <w:p w14:paraId="075D48BD" w14:textId="77777777" w:rsidR="00653147" w:rsidRDefault="00866244" w:rsidP="009C5A4B">
            <w:pPr>
              <w:tabs>
                <w:tab w:val="right" w:pos="1602"/>
                <w:tab w:val="left" w:pos="1692"/>
              </w:tabs>
            </w:pPr>
            <w:r>
              <w:rPr>
                <w:b/>
              </w:rPr>
              <w:tab/>
            </w:r>
            <w:r w:rsidR="002C0272" w:rsidRPr="00653147">
              <w:rPr>
                <w:b/>
              </w:rPr>
              <w:t>Mailing Address:</w:t>
            </w:r>
            <w:r w:rsidR="00653147">
              <w:tab/>
            </w:r>
            <w:r w:rsidR="002C0272">
              <w:t>PO Box 1645</w:t>
            </w:r>
          </w:p>
          <w:p w14:paraId="20BC2572" w14:textId="77777777" w:rsidR="002C0272" w:rsidRDefault="00653147" w:rsidP="009C5A4B">
            <w:pPr>
              <w:tabs>
                <w:tab w:val="right" w:pos="1602"/>
                <w:tab w:val="left" w:pos="1692"/>
              </w:tabs>
            </w:pPr>
            <w:r>
              <w:tab/>
            </w:r>
            <w:r w:rsidR="00866244">
              <w:tab/>
            </w:r>
            <w:r w:rsidR="002C0272">
              <w:t>Madison WI 53701</w:t>
            </w:r>
          </w:p>
          <w:p w14:paraId="6CF55563" w14:textId="287E3BCA" w:rsidR="002C0272" w:rsidRDefault="00866244" w:rsidP="009C5A4B">
            <w:pPr>
              <w:tabs>
                <w:tab w:val="right" w:pos="1602"/>
                <w:tab w:val="left" w:pos="1692"/>
              </w:tabs>
            </w:pPr>
            <w:r>
              <w:rPr>
                <w:b/>
              </w:rPr>
              <w:tab/>
            </w:r>
            <w:r w:rsidR="002C0272" w:rsidRPr="00653147">
              <w:rPr>
                <w:b/>
              </w:rPr>
              <w:t>Phone:</w:t>
            </w:r>
            <w:r>
              <w:rPr>
                <w:b/>
              </w:rPr>
              <w:tab/>
            </w:r>
            <w:r w:rsidR="002C0272">
              <w:t>608-266-3200</w:t>
            </w:r>
          </w:p>
          <w:p w14:paraId="1AD9A20A" w14:textId="77777777" w:rsidR="002C0272" w:rsidRDefault="00866244" w:rsidP="009C5A4B">
            <w:pPr>
              <w:tabs>
                <w:tab w:val="right" w:pos="1602"/>
                <w:tab w:val="left" w:pos="1692"/>
              </w:tabs>
            </w:pPr>
            <w:r>
              <w:rPr>
                <w:b/>
              </w:rPr>
              <w:tab/>
            </w:r>
            <w:r w:rsidR="002C0272" w:rsidRPr="00653147">
              <w:rPr>
                <w:b/>
              </w:rPr>
              <w:t>Email:</w:t>
            </w:r>
            <w:r>
              <w:rPr>
                <w:b/>
              </w:rPr>
              <w:tab/>
            </w:r>
            <w:hyperlink r:id="rId7" w:history="1">
              <w:r w:rsidR="00653147" w:rsidRPr="0079685F">
                <w:rPr>
                  <w:rStyle w:val="Hyperlink"/>
                </w:rPr>
                <w:t>plat.review@wi.gov</w:t>
              </w:r>
            </w:hyperlink>
            <w:r w:rsidR="00653147">
              <w:t xml:space="preserve"> </w:t>
            </w:r>
          </w:p>
          <w:p w14:paraId="2A2A22D7" w14:textId="77777777" w:rsidR="002C0272" w:rsidRDefault="00866244" w:rsidP="009C5A4B">
            <w:pPr>
              <w:tabs>
                <w:tab w:val="right" w:pos="1602"/>
                <w:tab w:val="left" w:pos="1692"/>
              </w:tabs>
            </w:pPr>
            <w:r>
              <w:rPr>
                <w:b/>
              </w:rPr>
              <w:tab/>
            </w:r>
            <w:r w:rsidR="002C0272" w:rsidRPr="00653147">
              <w:rPr>
                <w:b/>
              </w:rPr>
              <w:t>Web:</w:t>
            </w:r>
            <w:r>
              <w:rPr>
                <w:b/>
              </w:rPr>
              <w:tab/>
            </w:r>
            <w:hyperlink r:id="rId8" w:history="1">
              <w:r w:rsidR="00AB431E" w:rsidRPr="00200A8C">
                <w:rPr>
                  <w:rStyle w:val="Hyperlink"/>
                </w:rPr>
                <w:t>http://doa.wi.gov/platreview</w:t>
              </w:r>
            </w:hyperlink>
          </w:p>
        </w:tc>
      </w:tr>
      <w:tr w:rsidR="006C6C7A" w14:paraId="5BAE8B3F" w14:textId="77777777" w:rsidTr="006C6C7A">
        <w:trPr>
          <w:trHeight w:val="357"/>
          <w:jc w:val="center"/>
        </w:trPr>
        <w:tc>
          <w:tcPr>
            <w:tcW w:w="11610" w:type="dxa"/>
            <w:gridSpan w:val="9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47EF28A" w14:textId="77777777" w:rsidR="006C6C7A" w:rsidRDefault="006C6C7A" w:rsidP="006C6C7A">
            <w:pPr>
              <w:tabs>
                <w:tab w:val="right" w:pos="1602"/>
                <w:tab w:val="left" w:pos="1692"/>
              </w:tabs>
              <w:jc w:val="center"/>
              <w:rPr>
                <w:rStyle w:val="Hyperlink"/>
              </w:rPr>
            </w:pPr>
            <w:r>
              <w:rPr>
                <w:rStyle w:val="Strong"/>
                <w:color w:val="FF0000"/>
              </w:rPr>
              <w:t>Online Submittal and Payment</w:t>
            </w:r>
            <w:r w:rsidRPr="008E0929">
              <w:rPr>
                <w:rStyle w:val="Strong"/>
                <w:color w:val="FF0000"/>
              </w:rPr>
              <w:t xml:space="preserve">: Instead of this form go to </w:t>
            </w:r>
            <w:hyperlink r:id="rId9" w:history="1">
              <w:r>
                <w:rPr>
                  <w:rStyle w:val="Hyperlink"/>
                </w:rPr>
                <w:t>https://appengine.egov.com/apps/wi/DIR/PlatReview</w:t>
              </w:r>
            </w:hyperlink>
          </w:p>
          <w:p w14:paraId="14F02455" w14:textId="346F19CE" w:rsidR="004E6EB5" w:rsidRDefault="004E6EB5" w:rsidP="006C6C7A">
            <w:pPr>
              <w:tabs>
                <w:tab w:val="right" w:pos="1602"/>
                <w:tab w:val="left" w:pos="1692"/>
              </w:tabs>
              <w:jc w:val="center"/>
            </w:pPr>
            <w:r w:rsidRPr="004E6EB5">
              <w:rPr>
                <w:rStyle w:val="Strong"/>
                <w:color w:val="FF0000"/>
              </w:rPr>
              <w:t>This will speed up the process by saving the several days it takes to mail a check to us.</w:t>
            </w:r>
          </w:p>
        </w:tc>
      </w:tr>
      <w:tr w:rsidR="00D716BC" w:rsidRPr="00FB2816" w14:paraId="5DC437F3" w14:textId="77777777" w:rsidTr="006C6C7A">
        <w:trPr>
          <w:trHeight w:val="395"/>
          <w:jc w:val="center"/>
        </w:trPr>
        <w:tc>
          <w:tcPr>
            <w:tcW w:w="11610" w:type="dxa"/>
            <w:gridSpan w:val="9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2E7827" w14:textId="77777777" w:rsidR="00D716BC" w:rsidRPr="00FB2816" w:rsidRDefault="00D716BC" w:rsidP="002A03BB">
            <w:pPr>
              <w:rPr>
                <w:rFonts w:ascii="Arial" w:hAnsi="Arial" w:cs="Arial"/>
                <w:b/>
              </w:rPr>
            </w:pPr>
            <w:r w:rsidRPr="00FB2816">
              <w:rPr>
                <w:rFonts w:ascii="Arial" w:hAnsi="Arial" w:cs="Arial"/>
              </w:rPr>
              <w:t>Subdivision Name:</w:t>
            </w:r>
            <w:r w:rsidRPr="00FA751E">
              <w:t xml:space="preserve"> </w:t>
            </w:r>
            <w:r w:rsidR="002A03BB">
              <w:rPr>
                <w:b/>
                <w:sz w:val="24"/>
                <w:szCs w:val="24"/>
              </w:rPr>
              <w:fldChar w:fldCharType="begin">
                <w:ffData>
                  <w:name w:val="SubdivisionName"/>
                  <w:enabled/>
                  <w:calcOnExit w:val="0"/>
                  <w:textInput/>
                </w:ffData>
              </w:fldChar>
            </w:r>
            <w:bookmarkStart w:id="0" w:name="SubdivisionName"/>
            <w:r w:rsidR="002A03BB">
              <w:rPr>
                <w:b/>
                <w:sz w:val="24"/>
                <w:szCs w:val="24"/>
              </w:rPr>
              <w:instrText xml:space="preserve"> FORMTEXT </w:instrText>
            </w:r>
            <w:r w:rsidR="002A03BB">
              <w:rPr>
                <w:b/>
                <w:sz w:val="24"/>
                <w:szCs w:val="24"/>
              </w:rPr>
            </w:r>
            <w:r w:rsidR="002A03BB">
              <w:rPr>
                <w:b/>
                <w:sz w:val="24"/>
                <w:szCs w:val="24"/>
              </w:rPr>
              <w:fldChar w:fldCharType="separate"/>
            </w:r>
            <w:r w:rsidR="00145E0C">
              <w:rPr>
                <w:b/>
                <w:noProof/>
                <w:sz w:val="24"/>
                <w:szCs w:val="24"/>
              </w:rPr>
              <w:t> </w:t>
            </w:r>
            <w:r w:rsidR="00145E0C">
              <w:rPr>
                <w:b/>
                <w:noProof/>
                <w:sz w:val="24"/>
                <w:szCs w:val="24"/>
              </w:rPr>
              <w:t> </w:t>
            </w:r>
            <w:r w:rsidR="00145E0C">
              <w:rPr>
                <w:b/>
                <w:noProof/>
                <w:sz w:val="24"/>
                <w:szCs w:val="24"/>
              </w:rPr>
              <w:t> </w:t>
            </w:r>
            <w:r w:rsidR="00145E0C">
              <w:rPr>
                <w:b/>
                <w:noProof/>
                <w:sz w:val="24"/>
                <w:szCs w:val="24"/>
              </w:rPr>
              <w:t> </w:t>
            </w:r>
            <w:r w:rsidR="00145E0C">
              <w:rPr>
                <w:b/>
                <w:noProof/>
                <w:sz w:val="24"/>
                <w:szCs w:val="24"/>
              </w:rPr>
              <w:t> </w:t>
            </w:r>
            <w:r w:rsidR="002A03BB">
              <w:rPr>
                <w:b/>
                <w:sz w:val="24"/>
                <w:szCs w:val="24"/>
              </w:rPr>
              <w:fldChar w:fldCharType="end"/>
            </w:r>
            <w:bookmarkEnd w:id="0"/>
          </w:p>
        </w:tc>
      </w:tr>
      <w:tr w:rsidR="00FD7C0C" w:rsidRPr="00FB2816" w14:paraId="2C5981E3" w14:textId="77777777" w:rsidTr="006C6C7A">
        <w:trPr>
          <w:trHeight w:val="710"/>
          <w:jc w:val="center"/>
        </w:trPr>
        <w:tc>
          <w:tcPr>
            <w:tcW w:w="1620" w:type="dxa"/>
            <w:tcBorders>
              <w:left w:val="single" w:sz="4" w:space="0" w:color="auto"/>
              <w:bottom w:val="nil"/>
              <w:right w:val="nil"/>
            </w:tcBorders>
            <w:vAlign w:val="bottom"/>
          </w:tcPr>
          <w:p w14:paraId="5B30C867" w14:textId="77777777" w:rsidR="00680B8D" w:rsidRPr="005E5C23" w:rsidRDefault="00680B8D" w:rsidP="00680B8D">
            <w:pPr>
              <w:tabs>
                <w:tab w:val="right" w:pos="882"/>
                <w:tab w:val="left" w:pos="1092"/>
              </w:tabs>
              <w:jc w:val="right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7984F467" w14:textId="77777777" w:rsidR="00680B8D" w:rsidRDefault="00680B8D" w:rsidP="00680B8D">
            <w:pPr>
              <w:tabs>
                <w:tab w:val="right" w:pos="882"/>
                <w:tab w:val="left" w:pos="1092"/>
              </w:tabs>
              <w:jc w:val="right"/>
              <w:rPr>
                <w:rFonts w:ascii="Arial" w:hAnsi="Arial" w:cs="Arial"/>
                <w:b/>
              </w:rPr>
            </w:pPr>
          </w:p>
          <w:p w14:paraId="7CA108AD" w14:textId="77777777" w:rsidR="00680B8D" w:rsidRPr="005E5C23" w:rsidRDefault="00680B8D" w:rsidP="00680B8D">
            <w:pPr>
              <w:tabs>
                <w:tab w:val="right" w:pos="882"/>
                <w:tab w:val="left" w:pos="1092"/>
              </w:tabs>
              <w:jc w:val="right"/>
              <w:rPr>
                <w:rFonts w:ascii="Arial" w:hAnsi="Arial" w:cs="Arial"/>
                <w:sz w:val="8"/>
                <w:szCs w:val="8"/>
              </w:rPr>
            </w:pPr>
          </w:p>
          <w:p w14:paraId="48D6DF64" w14:textId="5AE9A4DE" w:rsidR="00FD7C0C" w:rsidRDefault="00D2694B" w:rsidP="00680B8D">
            <w:pPr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License #</w:t>
            </w:r>
            <w:r w:rsidR="00680B8D" w:rsidRPr="00FB2816">
              <w:rPr>
                <w:rFonts w:ascii="Arial" w:hAnsi="Arial" w:cs="Arial"/>
              </w:rPr>
              <w:t>:</w:t>
            </w:r>
          </w:p>
        </w:tc>
        <w:tc>
          <w:tcPr>
            <w:tcW w:w="5238" w:type="dxa"/>
            <w:gridSpan w:val="5"/>
            <w:tcBorders>
              <w:left w:val="nil"/>
              <w:right w:val="nil"/>
            </w:tcBorders>
            <w:vAlign w:val="bottom"/>
          </w:tcPr>
          <w:p w14:paraId="7644D39F" w14:textId="77777777" w:rsidR="005E5C23" w:rsidRPr="005E5C23" w:rsidRDefault="005E5C23" w:rsidP="002F75C4">
            <w:pPr>
              <w:tabs>
                <w:tab w:val="right" w:pos="882"/>
                <w:tab w:val="left" w:pos="1092"/>
              </w:tabs>
              <w:jc w:val="center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497761DD" w14:textId="4B9E9C23" w:rsidR="00FD7C0C" w:rsidRDefault="00FD7C0C" w:rsidP="002F75C4">
            <w:pPr>
              <w:tabs>
                <w:tab w:val="right" w:pos="882"/>
                <w:tab w:val="left" w:pos="1092"/>
              </w:tabs>
              <w:jc w:val="center"/>
              <w:rPr>
                <w:rFonts w:ascii="Arial" w:hAnsi="Arial" w:cs="Arial"/>
                <w:b/>
              </w:rPr>
            </w:pPr>
            <w:r w:rsidRPr="00FB2816">
              <w:rPr>
                <w:rFonts w:ascii="Arial" w:hAnsi="Arial" w:cs="Arial"/>
                <w:b/>
              </w:rPr>
              <w:t>Surveyor, Company &amp; S</w:t>
            </w:r>
            <w:r w:rsidR="00B65DBB">
              <w:rPr>
                <w:rFonts w:ascii="Arial" w:hAnsi="Arial" w:cs="Arial"/>
                <w:b/>
              </w:rPr>
              <w:t>treet</w:t>
            </w:r>
            <w:r w:rsidRPr="00FB2816">
              <w:rPr>
                <w:rFonts w:ascii="Arial" w:hAnsi="Arial" w:cs="Arial"/>
                <w:b/>
              </w:rPr>
              <w:t xml:space="preserve"> Address:</w:t>
            </w:r>
          </w:p>
          <w:p w14:paraId="03F232BB" w14:textId="77777777" w:rsidR="00FD7C0C" w:rsidRPr="005E5C23" w:rsidRDefault="00FD7C0C" w:rsidP="002F75C4">
            <w:pPr>
              <w:tabs>
                <w:tab w:val="right" w:pos="882"/>
                <w:tab w:val="left" w:pos="1092"/>
              </w:tabs>
              <w:rPr>
                <w:rFonts w:ascii="Arial" w:hAnsi="Arial" w:cs="Arial"/>
                <w:sz w:val="8"/>
                <w:szCs w:val="8"/>
              </w:rPr>
            </w:pPr>
          </w:p>
          <w:p w14:paraId="7D90E26F" w14:textId="7389B5A2" w:rsidR="00FD7C0C" w:rsidRPr="00FB2816" w:rsidRDefault="00D2694B" w:rsidP="00E03ECB">
            <w:pPr>
              <w:tabs>
                <w:tab w:val="right" w:pos="882"/>
                <w:tab w:val="left" w:pos="1092"/>
              </w:tabs>
              <w:rPr>
                <w:rFonts w:ascii="Arial" w:hAnsi="Arial" w:cs="Arial"/>
                <w:b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LicenseNumber"/>
                  <w:enabled/>
                  <w:calcOnExit w:val="0"/>
                  <w:textInput/>
                </w:ffData>
              </w:fldChar>
            </w:r>
            <w:bookmarkStart w:id="1" w:name="LicenseNumber"/>
            <w:r>
              <w:rPr>
                <w:b/>
                <w:sz w:val="24"/>
                <w:szCs w:val="24"/>
              </w:rPr>
              <w:instrText xml:space="preserve"> FORMTEXT </w:instrText>
            </w:r>
            <w:r>
              <w:rPr>
                <w:b/>
                <w:sz w:val="24"/>
                <w:szCs w:val="24"/>
              </w:rPr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270" w:type="dxa"/>
            <w:tcBorders>
              <w:left w:val="nil"/>
              <w:bottom w:val="nil"/>
            </w:tcBorders>
          </w:tcPr>
          <w:p w14:paraId="3A4BA680" w14:textId="77777777" w:rsidR="00FD7C0C" w:rsidRPr="00FB2816" w:rsidRDefault="00FD7C0C" w:rsidP="00016C07">
            <w:pPr>
              <w:tabs>
                <w:tab w:val="right" w:pos="972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4482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033F3ED1" w14:textId="39761C3B" w:rsidR="00FD7C0C" w:rsidRPr="00FB2816" w:rsidRDefault="00F360D0" w:rsidP="00F360D0">
            <w:pPr>
              <w:jc w:val="center"/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  <w:b/>
              </w:rPr>
              <w:t>Surveyor's Seal</w:t>
            </w:r>
          </w:p>
        </w:tc>
      </w:tr>
      <w:tr w:rsidR="00FD7C0C" w:rsidRPr="00FB2816" w14:paraId="2125E0AE" w14:textId="77777777" w:rsidTr="006C6C7A">
        <w:trPr>
          <w:trHeight w:val="403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0D8B085" w14:textId="1331EFD4" w:rsidR="00FD7C0C" w:rsidRPr="00FB2816" w:rsidRDefault="00D2694B" w:rsidP="00680B8D">
            <w:pPr>
              <w:tabs>
                <w:tab w:val="right" w:pos="972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  <w:r w:rsidRPr="00FB2816">
              <w:rPr>
                <w:rFonts w:ascii="Arial" w:hAnsi="Arial" w:cs="Arial"/>
              </w:rPr>
              <w:t>:</w:t>
            </w:r>
          </w:p>
        </w:tc>
        <w:tc>
          <w:tcPr>
            <w:tcW w:w="5238" w:type="dxa"/>
            <w:gridSpan w:val="5"/>
            <w:tcBorders>
              <w:left w:val="nil"/>
              <w:right w:val="nil"/>
            </w:tcBorders>
            <w:vAlign w:val="bottom"/>
          </w:tcPr>
          <w:p w14:paraId="13F89AA3" w14:textId="18AC734D" w:rsidR="00FD7C0C" w:rsidRPr="00FB2816" w:rsidRDefault="00D2694B" w:rsidP="00680B8D">
            <w:pPr>
              <w:tabs>
                <w:tab w:val="right" w:pos="882"/>
                <w:tab w:val="left" w:pos="1092"/>
              </w:tabs>
              <w:rPr>
                <w:rFonts w:ascii="Arial" w:hAnsi="Arial" w:cs="Arial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SurveyorName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TEXT </w:instrText>
            </w:r>
            <w:r>
              <w:rPr>
                <w:b/>
                <w:sz w:val="24"/>
                <w:szCs w:val="24"/>
              </w:rPr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center"/>
          </w:tcPr>
          <w:p w14:paraId="43511B29" w14:textId="77777777" w:rsidR="00FD7C0C" w:rsidRPr="00FB2816" w:rsidRDefault="00FD7C0C" w:rsidP="00016C07">
            <w:pPr>
              <w:tabs>
                <w:tab w:val="right" w:pos="972"/>
              </w:tabs>
              <w:rPr>
                <w:rFonts w:ascii="Arial" w:hAnsi="Arial" w:cs="Arial"/>
              </w:rPr>
            </w:pPr>
          </w:p>
        </w:tc>
        <w:tc>
          <w:tcPr>
            <w:tcW w:w="4482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198BBEDD" w14:textId="77777777" w:rsidR="00FD7C0C" w:rsidRPr="00FB2816" w:rsidRDefault="00FD7C0C">
            <w:pPr>
              <w:rPr>
                <w:rFonts w:ascii="Arial" w:hAnsi="Arial" w:cs="Arial"/>
              </w:rPr>
            </w:pPr>
          </w:p>
        </w:tc>
      </w:tr>
      <w:tr w:rsidR="00FD7C0C" w:rsidRPr="00FB2816" w14:paraId="28EB0266" w14:textId="77777777" w:rsidTr="006C6C7A">
        <w:trPr>
          <w:trHeight w:val="403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529361F" w14:textId="3EC8168B" w:rsidR="00FD7C0C" w:rsidRPr="00FB2816" w:rsidRDefault="00D2694B" w:rsidP="00680B8D">
            <w:pPr>
              <w:tabs>
                <w:tab w:val="right" w:pos="972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any</w:t>
            </w:r>
            <w:r w:rsidRPr="00FB2816">
              <w:rPr>
                <w:rFonts w:ascii="Arial" w:hAnsi="Arial" w:cs="Arial"/>
              </w:rPr>
              <w:t>:</w:t>
            </w:r>
          </w:p>
        </w:tc>
        <w:bookmarkStart w:id="2" w:name="SurveyorCompany"/>
        <w:tc>
          <w:tcPr>
            <w:tcW w:w="5238" w:type="dxa"/>
            <w:gridSpan w:val="5"/>
            <w:tcBorders>
              <w:left w:val="nil"/>
              <w:right w:val="nil"/>
            </w:tcBorders>
            <w:vAlign w:val="bottom"/>
          </w:tcPr>
          <w:p w14:paraId="590E24F8" w14:textId="6D368A0D" w:rsidR="00FD7C0C" w:rsidRPr="00FB2816" w:rsidRDefault="00D2694B" w:rsidP="00E03ECB">
            <w:pPr>
              <w:tabs>
                <w:tab w:val="right" w:pos="882"/>
                <w:tab w:val="left" w:pos="1092"/>
                <w:tab w:val="left" w:pos="1782"/>
              </w:tabs>
              <w:rPr>
                <w:rFonts w:ascii="Arial" w:hAnsi="Arial" w:cs="Arial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SurveyorCompany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TEXT </w:instrText>
            </w:r>
            <w:r>
              <w:rPr>
                <w:b/>
                <w:sz w:val="24"/>
                <w:szCs w:val="24"/>
              </w:rPr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center"/>
          </w:tcPr>
          <w:p w14:paraId="0EAD128B" w14:textId="77777777" w:rsidR="00FD7C0C" w:rsidRPr="00FB2816" w:rsidRDefault="00FD7C0C" w:rsidP="00016C07">
            <w:pPr>
              <w:tabs>
                <w:tab w:val="right" w:pos="972"/>
              </w:tabs>
              <w:rPr>
                <w:rFonts w:ascii="Arial" w:hAnsi="Arial" w:cs="Arial"/>
              </w:rPr>
            </w:pPr>
          </w:p>
        </w:tc>
        <w:tc>
          <w:tcPr>
            <w:tcW w:w="4482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20AD06CF" w14:textId="77777777" w:rsidR="00FD7C0C" w:rsidRPr="00FB2816" w:rsidRDefault="00FD7C0C">
            <w:pPr>
              <w:rPr>
                <w:rFonts w:ascii="Arial" w:hAnsi="Arial" w:cs="Arial"/>
              </w:rPr>
            </w:pPr>
          </w:p>
        </w:tc>
      </w:tr>
      <w:tr w:rsidR="00FD7C0C" w:rsidRPr="00FB2816" w14:paraId="1A9D428D" w14:textId="77777777" w:rsidTr="006C6C7A">
        <w:trPr>
          <w:trHeight w:val="403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AC7DCAB" w14:textId="1B08FD81" w:rsidR="00FD7C0C" w:rsidRPr="00FB2816" w:rsidRDefault="00D2694B" w:rsidP="00680B8D">
            <w:pPr>
              <w:tabs>
                <w:tab w:val="right" w:pos="972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="00F360D0">
              <w:rPr>
                <w:rFonts w:ascii="Arial" w:hAnsi="Arial" w:cs="Arial"/>
              </w:rPr>
              <w:t>treet address</w:t>
            </w:r>
          </w:p>
        </w:tc>
        <w:bookmarkStart w:id="3" w:name="SurveyorAddress1"/>
        <w:tc>
          <w:tcPr>
            <w:tcW w:w="5238" w:type="dxa"/>
            <w:gridSpan w:val="5"/>
            <w:tcBorders>
              <w:left w:val="nil"/>
              <w:right w:val="nil"/>
            </w:tcBorders>
            <w:vAlign w:val="bottom"/>
          </w:tcPr>
          <w:p w14:paraId="40696F40" w14:textId="18B530D6" w:rsidR="00FD7C0C" w:rsidRPr="00116EE3" w:rsidRDefault="00D2694B" w:rsidP="00E03ECB">
            <w:pPr>
              <w:tabs>
                <w:tab w:val="right" w:pos="882"/>
                <w:tab w:val="left" w:pos="1092"/>
                <w:tab w:val="left" w:pos="1782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SurveyorAddress1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TEXT </w:instrText>
            </w:r>
            <w:r>
              <w:rPr>
                <w:b/>
                <w:sz w:val="24"/>
                <w:szCs w:val="24"/>
              </w:rPr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center"/>
          </w:tcPr>
          <w:p w14:paraId="27DDD001" w14:textId="77777777" w:rsidR="00FD7C0C" w:rsidRPr="00FB2816" w:rsidRDefault="00FD7C0C" w:rsidP="00016C07">
            <w:pPr>
              <w:tabs>
                <w:tab w:val="right" w:pos="972"/>
              </w:tabs>
              <w:rPr>
                <w:rFonts w:ascii="Arial" w:hAnsi="Arial" w:cs="Arial"/>
              </w:rPr>
            </w:pPr>
          </w:p>
        </w:tc>
        <w:tc>
          <w:tcPr>
            <w:tcW w:w="4482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03818378" w14:textId="77777777" w:rsidR="00FD7C0C" w:rsidRPr="00FB2816" w:rsidRDefault="00FD7C0C">
            <w:pPr>
              <w:rPr>
                <w:rFonts w:ascii="Arial" w:hAnsi="Arial" w:cs="Arial"/>
              </w:rPr>
            </w:pPr>
          </w:p>
        </w:tc>
      </w:tr>
      <w:tr w:rsidR="005E5C23" w:rsidRPr="00FB2816" w14:paraId="67E0C310" w14:textId="77777777" w:rsidTr="006C6C7A">
        <w:trPr>
          <w:trHeight w:val="403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E0ED84B" w14:textId="3B57313E" w:rsidR="005E5C23" w:rsidRPr="00FB2816" w:rsidRDefault="00571927" w:rsidP="00680B8D">
            <w:pPr>
              <w:tabs>
                <w:tab w:val="right" w:pos="972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gramStart"/>
            <w:r>
              <w:rPr>
                <w:rFonts w:ascii="Arial" w:hAnsi="Arial" w:cs="Arial"/>
              </w:rPr>
              <w:t>no</w:t>
            </w:r>
            <w:proofErr w:type="gramEnd"/>
            <w:r>
              <w:rPr>
                <w:rFonts w:ascii="Arial" w:hAnsi="Arial" w:cs="Arial"/>
              </w:rPr>
              <w:t xml:space="preserve"> PO Boxes):</w:t>
            </w:r>
          </w:p>
        </w:tc>
        <w:bookmarkStart w:id="4" w:name="SurveyorAddress2"/>
        <w:tc>
          <w:tcPr>
            <w:tcW w:w="5238" w:type="dxa"/>
            <w:gridSpan w:val="5"/>
            <w:tcBorders>
              <w:left w:val="nil"/>
              <w:right w:val="nil"/>
            </w:tcBorders>
            <w:vAlign w:val="bottom"/>
          </w:tcPr>
          <w:p w14:paraId="3A8C6A25" w14:textId="6C53C22C" w:rsidR="005E5C23" w:rsidRPr="00FB2816" w:rsidRDefault="00D2694B" w:rsidP="00E03ECB">
            <w:pPr>
              <w:tabs>
                <w:tab w:val="right" w:pos="882"/>
                <w:tab w:val="left" w:pos="1092"/>
              </w:tabs>
              <w:rPr>
                <w:rFonts w:ascii="Arial" w:hAnsi="Arial" w:cs="Arial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SurveyorAddress2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TEXT </w:instrText>
            </w:r>
            <w:r>
              <w:rPr>
                <w:b/>
                <w:sz w:val="24"/>
                <w:szCs w:val="24"/>
              </w:rPr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center"/>
          </w:tcPr>
          <w:p w14:paraId="37D0F06C" w14:textId="77777777" w:rsidR="005E5C23" w:rsidRPr="00FB2816" w:rsidRDefault="005E5C23" w:rsidP="00016C07">
            <w:pPr>
              <w:tabs>
                <w:tab w:val="right" w:pos="972"/>
              </w:tabs>
              <w:rPr>
                <w:rFonts w:ascii="Arial" w:hAnsi="Arial" w:cs="Arial"/>
              </w:rPr>
            </w:pPr>
          </w:p>
        </w:tc>
        <w:tc>
          <w:tcPr>
            <w:tcW w:w="4482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65A4370C" w14:textId="77777777" w:rsidR="005E5C23" w:rsidRPr="00FB2816" w:rsidRDefault="005E5C23">
            <w:pPr>
              <w:rPr>
                <w:rFonts w:ascii="Arial" w:hAnsi="Arial" w:cs="Arial"/>
              </w:rPr>
            </w:pPr>
          </w:p>
        </w:tc>
      </w:tr>
      <w:tr w:rsidR="005E5C23" w:rsidRPr="00FB2816" w14:paraId="56EAC701" w14:textId="77777777" w:rsidTr="006C6C7A">
        <w:trPr>
          <w:trHeight w:val="403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4A838BF" w14:textId="02E608C9" w:rsidR="005E5C23" w:rsidRPr="00FB2816" w:rsidRDefault="00D2694B" w:rsidP="00680B8D">
            <w:pPr>
              <w:tabs>
                <w:tab w:val="right" w:pos="972"/>
              </w:tabs>
              <w:jc w:val="right"/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>Phone:</w:t>
            </w:r>
          </w:p>
        </w:tc>
        <w:bookmarkStart w:id="5" w:name="SurveyorPhone"/>
        <w:tc>
          <w:tcPr>
            <w:tcW w:w="5238" w:type="dxa"/>
            <w:gridSpan w:val="5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495BB7F" w14:textId="042DBDBA" w:rsidR="005E5C23" w:rsidRPr="00FB2816" w:rsidRDefault="00D2694B" w:rsidP="00E03ECB">
            <w:pPr>
              <w:tabs>
                <w:tab w:val="right" w:pos="882"/>
                <w:tab w:val="left" w:pos="1092"/>
              </w:tabs>
              <w:rPr>
                <w:rFonts w:ascii="Arial" w:hAnsi="Arial" w:cs="Arial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SurveyorPhone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TEXT </w:instrText>
            </w:r>
            <w:r>
              <w:rPr>
                <w:b/>
                <w:sz w:val="24"/>
                <w:szCs w:val="24"/>
              </w:rPr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center"/>
          </w:tcPr>
          <w:p w14:paraId="6F46D53E" w14:textId="77777777" w:rsidR="005E5C23" w:rsidRPr="00FB2816" w:rsidRDefault="005E5C23" w:rsidP="00016C07">
            <w:pPr>
              <w:tabs>
                <w:tab w:val="right" w:pos="972"/>
              </w:tabs>
              <w:rPr>
                <w:rFonts w:ascii="Arial" w:hAnsi="Arial" w:cs="Arial"/>
              </w:rPr>
            </w:pPr>
          </w:p>
        </w:tc>
        <w:tc>
          <w:tcPr>
            <w:tcW w:w="4482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0B6FB120" w14:textId="77777777" w:rsidR="005E5C23" w:rsidRPr="00FB2816" w:rsidRDefault="005E5C23">
            <w:pPr>
              <w:rPr>
                <w:rFonts w:ascii="Arial" w:hAnsi="Arial" w:cs="Arial"/>
              </w:rPr>
            </w:pPr>
          </w:p>
        </w:tc>
      </w:tr>
      <w:tr w:rsidR="005E5C23" w:rsidRPr="00FB2816" w14:paraId="5B203B70" w14:textId="77777777" w:rsidTr="006C6C7A">
        <w:trPr>
          <w:trHeight w:val="403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7E15BEA" w14:textId="27B35D45" w:rsidR="005E5C23" w:rsidRPr="00FB2816" w:rsidRDefault="00D2694B" w:rsidP="00680B8D">
            <w:pPr>
              <w:tabs>
                <w:tab w:val="right" w:pos="972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</w:t>
            </w:r>
            <w:r w:rsidRPr="00FB2816">
              <w:rPr>
                <w:rFonts w:ascii="Arial" w:hAnsi="Arial" w:cs="Arial"/>
              </w:rPr>
              <w:t>:</w:t>
            </w:r>
          </w:p>
        </w:tc>
        <w:bookmarkStart w:id="6" w:name="SurveyorEmail"/>
        <w:tc>
          <w:tcPr>
            <w:tcW w:w="5238" w:type="dxa"/>
            <w:gridSpan w:val="5"/>
            <w:tcBorders>
              <w:left w:val="nil"/>
              <w:bottom w:val="nil"/>
              <w:right w:val="nil"/>
            </w:tcBorders>
            <w:vAlign w:val="bottom"/>
          </w:tcPr>
          <w:p w14:paraId="6B8FDEB8" w14:textId="528EFCD0" w:rsidR="005E5C23" w:rsidRPr="00FB2816" w:rsidRDefault="00D2694B" w:rsidP="00E03ECB">
            <w:pPr>
              <w:tabs>
                <w:tab w:val="right" w:pos="882"/>
                <w:tab w:val="left" w:pos="1092"/>
              </w:tabs>
              <w:rPr>
                <w:rFonts w:ascii="Arial" w:hAnsi="Arial" w:cs="Arial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SurveyorEmail"/>
                  <w:enabled/>
                  <w:calcOnExit w:val="0"/>
                  <w:textInput/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TEXT </w:instrText>
            </w:r>
            <w:r>
              <w:rPr>
                <w:b/>
                <w:sz w:val="24"/>
                <w:szCs w:val="24"/>
              </w:rPr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sz w:val="24"/>
                <w:szCs w:val="24"/>
              </w:rPr>
              <w:fldChar w:fldCharType="end"/>
            </w:r>
            <w:bookmarkEnd w:id="6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vAlign w:val="center"/>
          </w:tcPr>
          <w:p w14:paraId="09603A53" w14:textId="77777777" w:rsidR="005E5C23" w:rsidRPr="00FB2816" w:rsidRDefault="005E5C23" w:rsidP="00016C07">
            <w:pPr>
              <w:tabs>
                <w:tab w:val="right" w:pos="972"/>
              </w:tabs>
              <w:rPr>
                <w:rFonts w:ascii="Arial" w:hAnsi="Arial" w:cs="Arial"/>
              </w:rPr>
            </w:pPr>
          </w:p>
        </w:tc>
        <w:tc>
          <w:tcPr>
            <w:tcW w:w="4482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4BAA30D5" w14:textId="3FECD687" w:rsidR="005E5C23" w:rsidRPr="00FB2816" w:rsidRDefault="00F36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 w:rsidR="005E5C23" w:rsidRPr="00FB2816">
              <w:rPr>
                <w:rFonts w:ascii="Arial" w:hAnsi="Arial" w:cs="Arial"/>
              </w:rPr>
              <w:br/>
              <w:t>_______________________</w:t>
            </w:r>
            <w:r w:rsidR="005E5C23" w:rsidRPr="00FB2816">
              <w:rPr>
                <w:rFonts w:ascii="Arial" w:hAnsi="Arial" w:cs="Arial"/>
              </w:rPr>
              <w:tab/>
            </w:r>
            <w:r w:rsidR="00D226B9" w:rsidRPr="00116EE3">
              <w:rPr>
                <w:b/>
                <w:snapToGrid w:val="0"/>
                <w:sz w:val="24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D226B9" w:rsidRPr="00116EE3">
              <w:rPr>
                <w:b/>
                <w:snapToGrid w:val="0"/>
                <w:sz w:val="24"/>
                <w:u w:val="single"/>
              </w:rPr>
              <w:instrText xml:space="preserve"> FORMTEXT </w:instrText>
            </w:r>
            <w:r w:rsidR="00D226B9" w:rsidRPr="00116EE3">
              <w:rPr>
                <w:b/>
                <w:snapToGrid w:val="0"/>
                <w:sz w:val="24"/>
                <w:u w:val="single"/>
              </w:rPr>
            </w:r>
            <w:r w:rsidR="00D226B9" w:rsidRPr="00116EE3">
              <w:rPr>
                <w:b/>
                <w:snapToGrid w:val="0"/>
                <w:sz w:val="24"/>
                <w:u w:val="single"/>
              </w:rPr>
              <w:fldChar w:fldCharType="separate"/>
            </w:r>
            <w:r w:rsidR="00145E0C">
              <w:rPr>
                <w:b/>
                <w:noProof/>
                <w:snapToGrid w:val="0"/>
                <w:sz w:val="24"/>
                <w:u w:val="single"/>
              </w:rPr>
              <w:t> </w:t>
            </w:r>
            <w:r w:rsidR="00145E0C">
              <w:rPr>
                <w:b/>
                <w:noProof/>
                <w:snapToGrid w:val="0"/>
                <w:sz w:val="24"/>
                <w:u w:val="single"/>
              </w:rPr>
              <w:t> </w:t>
            </w:r>
            <w:r w:rsidR="00145E0C">
              <w:rPr>
                <w:b/>
                <w:noProof/>
                <w:snapToGrid w:val="0"/>
                <w:sz w:val="24"/>
                <w:u w:val="single"/>
              </w:rPr>
              <w:t> </w:t>
            </w:r>
            <w:r w:rsidR="00145E0C">
              <w:rPr>
                <w:b/>
                <w:noProof/>
                <w:snapToGrid w:val="0"/>
                <w:sz w:val="24"/>
                <w:u w:val="single"/>
              </w:rPr>
              <w:t> </w:t>
            </w:r>
            <w:r w:rsidR="00145E0C">
              <w:rPr>
                <w:b/>
                <w:noProof/>
                <w:snapToGrid w:val="0"/>
                <w:sz w:val="24"/>
                <w:u w:val="single"/>
              </w:rPr>
              <w:t> </w:t>
            </w:r>
            <w:r w:rsidR="00D226B9" w:rsidRPr="00116EE3">
              <w:rPr>
                <w:b/>
                <w:snapToGrid w:val="0"/>
                <w:sz w:val="24"/>
                <w:u w:val="single"/>
              </w:rPr>
              <w:fldChar w:fldCharType="end"/>
            </w:r>
          </w:p>
        </w:tc>
      </w:tr>
      <w:tr w:rsidR="005E5C23" w:rsidRPr="00FB2816" w14:paraId="3E7A0B15" w14:textId="77777777" w:rsidTr="006C6C7A">
        <w:trPr>
          <w:trHeight w:val="404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E950C47" w14:textId="77777777" w:rsidR="005E5C23" w:rsidRPr="00FB2816" w:rsidRDefault="005E5C23" w:rsidP="00016C07">
            <w:pPr>
              <w:tabs>
                <w:tab w:val="right" w:pos="972"/>
              </w:tabs>
              <w:rPr>
                <w:rFonts w:ascii="Arial" w:hAnsi="Arial" w:cs="Arial"/>
              </w:rPr>
            </w:pPr>
          </w:p>
        </w:tc>
        <w:tc>
          <w:tcPr>
            <w:tcW w:w="523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0502C5" w14:textId="77777777" w:rsidR="005E5C23" w:rsidRPr="00FB2816" w:rsidRDefault="005E5C23" w:rsidP="002431E3">
            <w:pPr>
              <w:tabs>
                <w:tab w:val="right" w:pos="882"/>
              </w:tabs>
              <w:rPr>
                <w:rFonts w:ascii="Arial" w:hAnsi="Arial" w:cs="Arial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6480686" w14:textId="77777777" w:rsidR="005E5C23" w:rsidRPr="00FB2816" w:rsidRDefault="005E5C23" w:rsidP="00016C07">
            <w:pPr>
              <w:tabs>
                <w:tab w:val="right" w:pos="972"/>
              </w:tabs>
              <w:rPr>
                <w:rFonts w:ascii="Arial" w:hAnsi="Arial" w:cs="Arial"/>
              </w:rPr>
            </w:pPr>
          </w:p>
        </w:tc>
        <w:tc>
          <w:tcPr>
            <w:tcW w:w="4482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42F1D0C" w14:textId="77777777" w:rsidR="005E5C23" w:rsidRPr="00FB2816" w:rsidRDefault="005E5C23" w:rsidP="00D55DA2">
            <w:pPr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 xml:space="preserve">  </w:t>
            </w:r>
            <w:r w:rsidR="00446AE8">
              <w:rPr>
                <w:rFonts w:ascii="Arial" w:hAnsi="Arial" w:cs="Arial"/>
              </w:rPr>
              <w:t xml:space="preserve"> </w:t>
            </w:r>
            <w:r w:rsidRPr="00FB2816">
              <w:rPr>
                <w:rFonts w:ascii="Arial" w:hAnsi="Arial" w:cs="Arial"/>
              </w:rPr>
              <w:t xml:space="preserve">   Surveyor's</w:t>
            </w:r>
            <w:r w:rsidR="00D55DA2">
              <w:rPr>
                <w:rFonts w:ascii="Arial" w:hAnsi="Arial" w:cs="Arial"/>
              </w:rPr>
              <w:t> </w:t>
            </w:r>
            <w:r w:rsidRPr="00FB2816">
              <w:rPr>
                <w:rFonts w:ascii="Arial" w:hAnsi="Arial" w:cs="Arial"/>
              </w:rPr>
              <w:t>Signature</w:t>
            </w:r>
            <w:r w:rsidRPr="00FB2816">
              <w:rPr>
                <w:rFonts w:ascii="Arial" w:hAnsi="Arial" w:cs="Arial"/>
              </w:rPr>
              <w:tab/>
            </w:r>
            <w:r w:rsidR="00446AE8">
              <w:rPr>
                <w:rFonts w:ascii="Arial" w:hAnsi="Arial" w:cs="Arial"/>
              </w:rPr>
              <w:t xml:space="preserve">   </w:t>
            </w:r>
            <w:r w:rsidRPr="00FB2816">
              <w:rPr>
                <w:rFonts w:ascii="Arial" w:hAnsi="Arial" w:cs="Arial"/>
              </w:rPr>
              <w:t>Date</w:t>
            </w:r>
          </w:p>
        </w:tc>
      </w:tr>
      <w:tr w:rsidR="005E5C23" w:rsidRPr="00FB2816" w14:paraId="18C9FDF1" w14:textId="77777777" w:rsidTr="006C6C7A">
        <w:trPr>
          <w:cantSplit/>
          <w:jc w:val="center"/>
        </w:trPr>
        <w:tc>
          <w:tcPr>
            <w:tcW w:w="11610" w:type="dxa"/>
            <w:gridSpan w:val="9"/>
            <w:tcBorders>
              <w:left w:val="nil"/>
              <w:right w:val="nil"/>
            </w:tcBorders>
          </w:tcPr>
          <w:p w14:paraId="6B080788" w14:textId="5D0E4684" w:rsidR="005E5C23" w:rsidRPr="00D62D19" w:rsidRDefault="005E5C23" w:rsidP="00A1537B">
            <w:pPr>
              <w:pStyle w:val="Heading5"/>
              <w:spacing w:after="80"/>
              <w:jc w:val="center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D62D19">
              <w:rPr>
                <w:rFonts w:ascii="Arial" w:hAnsi="Arial" w:cs="Arial"/>
                <w:sz w:val="22"/>
                <w:szCs w:val="22"/>
                <w:u w:val="single"/>
              </w:rPr>
              <w:t>Complete: 1-</w:t>
            </w:r>
            <w:r w:rsidR="00552C27" w:rsidRPr="00D62D19">
              <w:rPr>
                <w:rFonts w:ascii="Arial" w:hAnsi="Arial" w:cs="Arial"/>
                <w:sz w:val="22"/>
                <w:szCs w:val="22"/>
                <w:u w:val="single"/>
              </w:rPr>
              <w:t>7</w:t>
            </w:r>
            <w:r w:rsidRPr="00D62D19">
              <w:rPr>
                <w:rFonts w:ascii="Arial" w:hAnsi="Arial" w:cs="Arial"/>
                <w:sz w:val="22"/>
                <w:szCs w:val="22"/>
                <w:u w:val="single"/>
              </w:rPr>
              <w:t xml:space="preserve"> for FINAL </w:t>
            </w:r>
            <w:r w:rsidR="00A1537B" w:rsidRPr="00D62D19">
              <w:rPr>
                <w:rFonts w:ascii="Arial" w:hAnsi="Arial" w:cs="Arial"/>
                <w:sz w:val="22"/>
                <w:szCs w:val="22"/>
                <w:u w:val="single"/>
              </w:rPr>
              <w:t xml:space="preserve">Plats; </w:t>
            </w:r>
            <w:r w:rsidR="00552C27" w:rsidRPr="00D62D19">
              <w:rPr>
                <w:rFonts w:ascii="Arial" w:hAnsi="Arial" w:cs="Arial"/>
                <w:sz w:val="22"/>
                <w:szCs w:val="22"/>
                <w:u w:val="single"/>
              </w:rPr>
              <w:t>3</w:t>
            </w:r>
            <w:r w:rsidR="00A1537B" w:rsidRPr="00D62D19">
              <w:rPr>
                <w:rFonts w:ascii="Arial" w:hAnsi="Arial" w:cs="Arial"/>
                <w:sz w:val="22"/>
                <w:szCs w:val="22"/>
                <w:u w:val="single"/>
              </w:rPr>
              <w:t>-</w:t>
            </w:r>
            <w:r w:rsidR="00552C27" w:rsidRPr="00D62D19">
              <w:rPr>
                <w:rFonts w:ascii="Arial" w:hAnsi="Arial" w:cs="Arial"/>
                <w:sz w:val="22"/>
                <w:szCs w:val="22"/>
                <w:u w:val="single"/>
              </w:rPr>
              <w:t>7</w:t>
            </w:r>
            <w:r w:rsidR="00A1537B" w:rsidRPr="00D62D19">
              <w:rPr>
                <w:rFonts w:ascii="Arial" w:hAnsi="Arial" w:cs="Arial"/>
                <w:sz w:val="22"/>
                <w:szCs w:val="22"/>
                <w:u w:val="single"/>
              </w:rPr>
              <w:t xml:space="preserve"> for PRELIMINARY Plats</w:t>
            </w:r>
            <w:r w:rsidRPr="00D62D19">
              <w:rPr>
                <w:rFonts w:ascii="Arial" w:hAnsi="Arial" w:cs="Arial"/>
                <w:sz w:val="22"/>
                <w:szCs w:val="22"/>
                <w:u w:val="single"/>
              </w:rPr>
              <w:t xml:space="preserve">; </w:t>
            </w:r>
            <w:r w:rsidR="00D62D19" w:rsidRPr="00D62D19">
              <w:rPr>
                <w:rFonts w:ascii="Arial" w:hAnsi="Arial" w:cs="Arial"/>
                <w:sz w:val="22"/>
                <w:szCs w:val="22"/>
                <w:u w:val="single"/>
              </w:rPr>
              <w:t xml:space="preserve">4 &amp; </w:t>
            </w:r>
            <w:r w:rsidR="00552C27" w:rsidRPr="00D62D19">
              <w:rPr>
                <w:rFonts w:ascii="Arial" w:hAnsi="Arial" w:cs="Arial"/>
                <w:sz w:val="22"/>
                <w:szCs w:val="22"/>
                <w:u w:val="single"/>
              </w:rPr>
              <w:t>6</w:t>
            </w:r>
            <w:r w:rsidRPr="00D62D19">
              <w:rPr>
                <w:rFonts w:ascii="Arial" w:hAnsi="Arial" w:cs="Arial"/>
                <w:sz w:val="22"/>
                <w:szCs w:val="22"/>
                <w:u w:val="single"/>
              </w:rPr>
              <w:t xml:space="preserve"> for ASSESSOR'S P</w:t>
            </w:r>
            <w:r w:rsidR="00A1537B" w:rsidRPr="00D62D19">
              <w:rPr>
                <w:rFonts w:ascii="Arial" w:hAnsi="Arial" w:cs="Arial"/>
                <w:sz w:val="22"/>
                <w:szCs w:val="22"/>
                <w:u w:val="single"/>
              </w:rPr>
              <w:t xml:space="preserve">lats; or </w:t>
            </w:r>
            <w:r w:rsidR="00552C27" w:rsidRPr="00D62D19">
              <w:rPr>
                <w:rFonts w:ascii="Arial" w:hAnsi="Arial" w:cs="Arial"/>
                <w:sz w:val="22"/>
                <w:szCs w:val="22"/>
                <w:u w:val="single"/>
              </w:rPr>
              <w:t>3</w:t>
            </w:r>
            <w:r w:rsidR="00110138" w:rsidRPr="00D62D19">
              <w:rPr>
                <w:rFonts w:ascii="Arial" w:hAnsi="Arial" w:cs="Arial"/>
                <w:sz w:val="22"/>
                <w:szCs w:val="22"/>
                <w:u w:val="single"/>
              </w:rPr>
              <w:t>-4</w:t>
            </w:r>
            <w:r w:rsidR="00051EA3" w:rsidRPr="00D62D19">
              <w:rPr>
                <w:rFonts w:ascii="Arial" w:hAnsi="Arial" w:cs="Arial"/>
                <w:sz w:val="22"/>
                <w:szCs w:val="22"/>
                <w:u w:val="single"/>
              </w:rPr>
              <w:t xml:space="preserve"> &amp; 6</w:t>
            </w:r>
            <w:r w:rsidR="00A1537B" w:rsidRPr="00D62D19">
              <w:rPr>
                <w:rFonts w:ascii="Arial" w:hAnsi="Arial" w:cs="Arial"/>
                <w:sz w:val="22"/>
                <w:szCs w:val="22"/>
                <w:u w:val="single"/>
              </w:rPr>
              <w:t xml:space="preserve"> for CSMs</w:t>
            </w:r>
          </w:p>
          <w:p w14:paraId="2E15E39E" w14:textId="77777777" w:rsidR="005E5C23" w:rsidRPr="001A7BE0" w:rsidRDefault="005E5C23" w:rsidP="0090631D">
            <w:pPr>
              <w:pStyle w:val="Heading5"/>
              <w:spacing w:after="8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A7BE0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I certify that, as the Wisc. </w:t>
            </w:r>
            <w:r w:rsidR="0090631D">
              <w:rPr>
                <w:rFonts w:ascii="Arial" w:hAnsi="Arial" w:cs="Arial"/>
                <w:b w:val="0"/>
                <w:i w:val="0"/>
                <w:sz w:val="22"/>
                <w:szCs w:val="22"/>
              </w:rPr>
              <w:t>Professional</w:t>
            </w:r>
            <w:r w:rsidRPr="001A7BE0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Land Surveyor responsible for the field survey &amp; preparation of this plat:</w:t>
            </w:r>
          </w:p>
        </w:tc>
      </w:tr>
      <w:tr w:rsidR="005E5C23" w:rsidRPr="00FB2816" w14:paraId="14898C35" w14:textId="77777777" w:rsidTr="006C6C7A">
        <w:trPr>
          <w:cantSplit/>
          <w:jc w:val="center"/>
        </w:trPr>
        <w:tc>
          <w:tcPr>
            <w:tcW w:w="11610" w:type="dxa"/>
            <w:gridSpan w:val="9"/>
            <w:tcBorders>
              <w:left w:val="nil"/>
              <w:right w:val="nil"/>
            </w:tcBorders>
          </w:tcPr>
          <w:p w14:paraId="181FBC5A" w14:textId="65EEB10E" w:rsidR="005E5C23" w:rsidRPr="001A7BE0" w:rsidRDefault="005E5C23" w:rsidP="00FD16CA">
            <w:pPr>
              <w:tabs>
                <w:tab w:val="left" w:pos="355"/>
                <w:tab w:val="left" w:pos="643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>1.</w:t>
            </w: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</w:r>
            <w:bookmarkStart w:id="7" w:name="MonumentsSet"/>
            <w:r w:rsidR="00F04DC6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begin">
                <w:ffData>
                  <w:name w:val="MonumentsSe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04DC6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instrText xml:space="preserve"> FORMCHECKBOX </w:instrText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separate"/>
            </w:r>
            <w:r w:rsidR="00F04DC6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end"/>
            </w:r>
            <w:bookmarkEnd w:id="7"/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  <w:t>All monuments have been set per s. 236.15 (1), Wis. Stats.</w:t>
            </w: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br/>
            </w: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  <w:t>OR</w:t>
            </w: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br/>
            </w: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</w:r>
            <w:bookmarkStart w:id="8" w:name="MonumentsWaived"/>
            <w:r w:rsidR="00F04DC6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begin">
                <w:ffData>
                  <w:name w:val="MonumentsWaived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04DC6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instrText xml:space="preserve"> FORMCHECKBOX </w:instrText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separate"/>
            </w:r>
            <w:r w:rsidR="00F04DC6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end"/>
            </w:r>
            <w:bookmarkEnd w:id="8"/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  <w:t>All exterior boundary monuments have been set, but the town, village</w:t>
            </w:r>
            <w:r w:rsidR="00180A8D">
              <w:rPr>
                <w:rFonts w:ascii="Arial" w:hAnsi="Arial" w:cs="Arial"/>
                <w:snapToGrid w:val="0"/>
                <w:sz w:val="22"/>
                <w:szCs w:val="22"/>
              </w:rPr>
              <w:t>,</w:t>
            </w: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 or city has temporarily waived</w:t>
            </w: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br/>
            </w: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</w: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  <w:t>placing interior monuments per s. 236.15 (1)(h), Wis. Stats.</w:t>
            </w:r>
          </w:p>
        </w:tc>
      </w:tr>
      <w:tr w:rsidR="00FE4FA8" w:rsidRPr="00FB2816" w14:paraId="4FEE13ED" w14:textId="77777777" w:rsidTr="006C6C7A">
        <w:trPr>
          <w:cantSplit/>
          <w:jc w:val="center"/>
        </w:trPr>
        <w:tc>
          <w:tcPr>
            <w:tcW w:w="2988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BD499FA" w14:textId="77777777" w:rsidR="00FE4FA8" w:rsidRPr="001A7BE0" w:rsidRDefault="00552C27" w:rsidP="00FE4FA8">
            <w:pPr>
              <w:tabs>
                <w:tab w:val="left" w:pos="355"/>
                <w:tab w:val="left" w:pos="643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napToGrid w:val="0"/>
                <w:sz w:val="22"/>
                <w:szCs w:val="22"/>
              </w:rPr>
              <w:t>2</w:t>
            </w:r>
            <w:r w:rsidR="00FE4FA8" w:rsidRPr="001A7BE0">
              <w:rPr>
                <w:rFonts w:ascii="Arial" w:hAnsi="Arial" w:cs="Arial"/>
                <w:snapToGrid w:val="0"/>
                <w:sz w:val="22"/>
                <w:szCs w:val="22"/>
              </w:rPr>
              <w:t>.</w:t>
            </w:r>
            <w:r w:rsidR="00FE4FA8"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  <w:t xml:space="preserve">Preliminary plat name: </w:t>
            </w:r>
          </w:p>
        </w:tc>
        <w:tc>
          <w:tcPr>
            <w:tcW w:w="8622" w:type="dxa"/>
            <w:gridSpan w:val="6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6240C06" w14:textId="765A723F" w:rsidR="00FE4FA8" w:rsidRPr="001A7BE0" w:rsidRDefault="00BB683E" w:rsidP="002A03BB">
            <w:pPr>
              <w:tabs>
                <w:tab w:val="left" w:pos="355"/>
                <w:tab w:val="left" w:pos="643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PreliminaryPlatName"/>
                  <w:enabled/>
                  <w:calcOnExit w:val="0"/>
                  <w:textInput/>
                </w:ffData>
              </w:fldChar>
            </w:r>
            <w:bookmarkStart w:id="9" w:name="PreliminaryPlatName"/>
            <w:r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b/>
                <w:snapToGrid w:val="0"/>
                <w:sz w:val="22"/>
                <w:szCs w:val="22"/>
              </w:rPr>
            </w:r>
            <w:r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snapToGrid w:val="0"/>
                <w:sz w:val="22"/>
                <w:szCs w:val="22"/>
              </w:rPr>
              <w:fldChar w:fldCharType="end"/>
            </w:r>
            <w:bookmarkEnd w:id="9"/>
          </w:p>
        </w:tc>
      </w:tr>
      <w:tr w:rsidR="00FE4FA8" w:rsidRPr="00FB2816" w14:paraId="5BA4D9DF" w14:textId="77777777" w:rsidTr="006C6C7A">
        <w:trPr>
          <w:cantSplit/>
          <w:trHeight w:val="338"/>
          <w:jc w:val="center"/>
        </w:trPr>
        <w:tc>
          <w:tcPr>
            <w:tcW w:w="2988" w:type="dxa"/>
            <w:gridSpan w:val="3"/>
            <w:tcBorders>
              <w:left w:val="nil"/>
              <w:bottom w:val="nil"/>
              <w:right w:val="nil"/>
            </w:tcBorders>
          </w:tcPr>
          <w:p w14:paraId="7B7F4B74" w14:textId="77777777" w:rsidR="00FE4FA8" w:rsidRPr="001A7BE0" w:rsidRDefault="00552C27" w:rsidP="00FE4FA8">
            <w:pPr>
              <w:tabs>
                <w:tab w:val="left" w:pos="355"/>
                <w:tab w:val="left" w:pos="643"/>
              </w:tabs>
              <w:spacing w:after="80"/>
              <w:rPr>
                <w:rFonts w:ascii="Arial" w:hAnsi="Arial" w:cs="Arial"/>
                <w:snapToGrid w:val="0"/>
                <w:sz w:val="22"/>
                <w:szCs w:val="22"/>
              </w:rPr>
            </w:pPr>
            <w:r>
              <w:rPr>
                <w:rFonts w:ascii="Arial" w:hAnsi="Arial" w:cs="Arial"/>
                <w:snapToGrid w:val="0"/>
                <w:sz w:val="22"/>
                <w:szCs w:val="22"/>
              </w:rPr>
              <w:t>3</w:t>
            </w:r>
            <w:r w:rsidR="00FE4FA8" w:rsidRPr="001A7BE0">
              <w:rPr>
                <w:rFonts w:ascii="Arial" w:hAnsi="Arial" w:cs="Arial"/>
                <w:snapToGrid w:val="0"/>
                <w:sz w:val="22"/>
                <w:szCs w:val="22"/>
              </w:rPr>
              <w:t>.</w:t>
            </w:r>
            <w:r w:rsidR="00FE4FA8"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  <w:t xml:space="preserve">Subdivider's name, </w:t>
            </w:r>
          </w:p>
        </w:tc>
        <w:tc>
          <w:tcPr>
            <w:tcW w:w="8622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5D7E919B" w14:textId="0C2FC4D6" w:rsidR="00FE4FA8" w:rsidRPr="001A7BE0" w:rsidRDefault="00BB683E" w:rsidP="002A03BB">
            <w:pPr>
              <w:tabs>
                <w:tab w:val="left" w:pos="355"/>
                <w:tab w:val="left" w:pos="643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SubdividersName"/>
                  <w:enabled/>
                  <w:calcOnExit w:val="0"/>
                  <w:textInput/>
                </w:ffData>
              </w:fldChar>
            </w:r>
            <w:bookmarkStart w:id="10" w:name="SubdividersName"/>
            <w:r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b/>
                <w:snapToGrid w:val="0"/>
                <w:sz w:val="22"/>
                <w:szCs w:val="22"/>
              </w:rPr>
            </w:r>
            <w:r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snapToGrid w:val="0"/>
                <w:sz w:val="22"/>
                <w:szCs w:val="22"/>
              </w:rPr>
              <w:fldChar w:fldCharType="end"/>
            </w:r>
            <w:bookmarkEnd w:id="10"/>
          </w:p>
        </w:tc>
      </w:tr>
      <w:tr w:rsidR="00FE4FA8" w:rsidRPr="00FB2816" w14:paraId="21E34BB6" w14:textId="77777777" w:rsidTr="006C6C7A">
        <w:trPr>
          <w:cantSplit/>
          <w:trHeight w:val="337"/>
          <w:jc w:val="center"/>
        </w:trPr>
        <w:tc>
          <w:tcPr>
            <w:tcW w:w="2988" w:type="dxa"/>
            <w:gridSpan w:val="3"/>
            <w:tcBorders>
              <w:top w:val="nil"/>
              <w:left w:val="nil"/>
              <w:right w:val="nil"/>
            </w:tcBorders>
          </w:tcPr>
          <w:p w14:paraId="0EA1E8A5" w14:textId="77777777" w:rsidR="00FE4FA8" w:rsidRPr="001A7BE0" w:rsidRDefault="00FE4FA8" w:rsidP="008730BC">
            <w:pPr>
              <w:tabs>
                <w:tab w:val="left" w:pos="355"/>
                <w:tab w:val="left" w:pos="643"/>
              </w:tabs>
              <w:spacing w:after="80"/>
              <w:jc w:val="right"/>
              <w:rPr>
                <w:rFonts w:ascii="Arial" w:hAnsi="Arial" w:cs="Arial"/>
                <w:snapToGrid w:val="0"/>
                <w:sz w:val="22"/>
                <w:szCs w:val="22"/>
              </w:rPr>
            </w:pPr>
            <w:r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  <w:t xml:space="preserve">and email: </w:t>
            </w:r>
          </w:p>
        </w:tc>
        <w:tc>
          <w:tcPr>
            <w:tcW w:w="8622" w:type="dxa"/>
            <w:gridSpan w:val="6"/>
            <w:tcBorders>
              <w:top w:val="single" w:sz="4" w:space="0" w:color="auto"/>
              <w:left w:val="nil"/>
              <w:right w:val="nil"/>
            </w:tcBorders>
          </w:tcPr>
          <w:p w14:paraId="7466AC0C" w14:textId="04446B0B" w:rsidR="00FE4FA8" w:rsidRPr="001A7BE0" w:rsidRDefault="00BB683E" w:rsidP="00FD16CA">
            <w:pPr>
              <w:tabs>
                <w:tab w:val="left" w:pos="355"/>
                <w:tab w:val="left" w:pos="643"/>
              </w:tabs>
              <w:spacing w:after="80"/>
              <w:rPr>
                <w:rFonts w:ascii="Arial" w:hAnsi="Arial" w:cs="Arial"/>
                <w:snapToGrid w:val="0"/>
                <w:sz w:val="22"/>
                <w:szCs w:val="22"/>
              </w:rPr>
            </w:pPr>
            <w:r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SubdividersEmail"/>
                  <w:enabled/>
                  <w:calcOnExit w:val="0"/>
                  <w:textInput/>
                </w:ffData>
              </w:fldChar>
            </w:r>
            <w:bookmarkStart w:id="11" w:name="SubdividersEmail"/>
            <w:r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b/>
                <w:snapToGrid w:val="0"/>
                <w:sz w:val="22"/>
                <w:szCs w:val="22"/>
              </w:rPr>
            </w:r>
            <w:r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snapToGrid w:val="0"/>
                <w:sz w:val="22"/>
                <w:szCs w:val="22"/>
              </w:rPr>
              <w:fldChar w:fldCharType="end"/>
            </w:r>
            <w:bookmarkEnd w:id="11"/>
          </w:p>
        </w:tc>
      </w:tr>
      <w:tr w:rsidR="005E5C23" w:rsidRPr="00FB2816" w14:paraId="46DE105D" w14:textId="77777777" w:rsidTr="006C6C7A">
        <w:trPr>
          <w:jc w:val="center"/>
        </w:trPr>
        <w:tc>
          <w:tcPr>
            <w:tcW w:w="11088" w:type="dxa"/>
            <w:gridSpan w:val="8"/>
            <w:tcBorders>
              <w:left w:val="nil"/>
              <w:bottom w:val="single" w:sz="4" w:space="0" w:color="auto"/>
            </w:tcBorders>
          </w:tcPr>
          <w:p w14:paraId="48DB1537" w14:textId="7C58E045" w:rsidR="00552C27" w:rsidRDefault="00552C27" w:rsidP="00FD16CA">
            <w:pPr>
              <w:tabs>
                <w:tab w:val="left" w:pos="355"/>
                <w:tab w:val="left" w:pos="643"/>
              </w:tabs>
              <w:spacing w:after="80"/>
              <w:rPr>
                <w:b/>
                <w:snapToGrid w:val="0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napToGrid w:val="0"/>
                <w:sz w:val="22"/>
                <w:szCs w:val="22"/>
              </w:rPr>
              <w:t>4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>.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</w:r>
            <w:r w:rsidR="002A03BB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begin">
                <w:ffData>
                  <w:name w:val="Original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Original"/>
            <w:r w:rsidR="002A03BB">
              <w:rPr>
                <w:rFonts w:ascii="Arial" w:hAnsi="Arial" w:cs="Arial"/>
                <w:b/>
                <w:snapToGrid w:val="0"/>
                <w:sz w:val="22"/>
                <w:szCs w:val="22"/>
              </w:rPr>
              <w:instrText xml:space="preserve"> FORMCHECKBOX </w:instrText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separate"/>
            </w:r>
            <w:r w:rsidR="002A03BB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end"/>
            </w:r>
            <w:bookmarkEnd w:id="12"/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</w:r>
            <w:r w:rsidR="00642F3C">
              <w:rPr>
                <w:rFonts w:ascii="Arial" w:hAnsi="Arial" w:cs="Arial"/>
                <w:snapToGrid w:val="0"/>
                <w:sz w:val="22"/>
                <w:szCs w:val="22"/>
              </w:rPr>
              <w:t xml:space="preserve">Email plat </w:t>
            </w:r>
            <w:r w:rsidR="006A5B5C">
              <w:rPr>
                <w:rFonts w:ascii="Arial" w:hAnsi="Arial" w:cs="Arial"/>
                <w:snapToGrid w:val="0"/>
                <w:sz w:val="22"/>
                <w:szCs w:val="22"/>
              </w:rPr>
              <w:t>PDF</w:t>
            </w:r>
            <w:r w:rsidR="00F17025">
              <w:rPr>
                <w:rFonts w:ascii="Arial" w:hAnsi="Arial" w:cs="Arial"/>
                <w:snapToGrid w:val="0"/>
                <w:sz w:val="22"/>
                <w:szCs w:val="22"/>
              </w:rPr>
              <w:t xml:space="preserve"> </w:t>
            </w:r>
            <w:r w:rsidR="006A5B5C">
              <w:rPr>
                <w:rFonts w:ascii="Arial" w:hAnsi="Arial" w:cs="Arial"/>
                <w:snapToGrid w:val="0"/>
                <w:sz w:val="22"/>
                <w:szCs w:val="22"/>
              </w:rPr>
              <w:t>(no</w:t>
            </w:r>
            <w:r w:rsidR="00574D0F">
              <w:rPr>
                <w:rFonts w:ascii="Arial" w:hAnsi="Arial" w:cs="Arial"/>
                <w:snapToGrid w:val="0"/>
                <w:sz w:val="22"/>
                <w:szCs w:val="22"/>
              </w:rPr>
              <w:t>t</w:t>
            </w:r>
            <w:r w:rsidR="006A5B5C">
              <w:rPr>
                <w:rFonts w:ascii="Arial" w:hAnsi="Arial" w:cs="Arial"/>
                <w:snapToGrid w:val="0"/>
                <w:sz w:val="22"/>
                <w:szCs w:val="22"/>
              </w:rPr>
              <w:t xml:space="preserve"> scan</w:t>
            </w:r>
            <w:r w:rsidR="00574D0F">
              <w:rPr>
                <w:rFonts w:ascii="Arial" w:hAnsi="Arial" w:cs="Arial"/>
                <w:snapToGrid w:val="0"/>
                <w:sz w:val="22"/>
                <w:szCs w:val="22"/>
              </w:rPr>
              <w:t>ned</w:t>
            </w:r>
            <w:r w:rsidR="006A5B5C">
              <w:rPr>
                <w:rFonts w:ascii="Arial" w:hAnsi="Arial" w:cs="Arial"/>
                <w:snapToGrid w:val="0"/>
                <w:sz w:val="22"/>
                <w:szCs w:val="22"/>
              </w:rPr>
              <w:t>)</w:t>
            </w:r>
            <w:r w:rsidR="00642F3C">
              <w:rPr>
                <w:rFonts w:ascii="Arial" w:hAnsi="Arial" w:cs="Arial"/>
                <w:snapToGrid w:val="0"/>
                <w:sz w:val="22"/>
                <w:szCs w:val="22"/>
              </w:rPr>
              <w:t xml:space="preserve"> and this form to </w:t>
            </w:r>
            <w:hyperlink r:id="rId10" w:history="1">
              <w:r w:rsidR="00642F3C" w:rsidRPr="00476EFF">
                <w:rPr>
                  <w:rStyle w:val="Hyperlink"/>
                  <w:rFonts w:ascii="Arial" w:hAnsi="Arial" w:cs="Arial"/>
                  <w:snapToGrid w:val="0"/>
                  <w:sz w:val="22"/>
                  <w:szCs w:val="22"/>
                </w:rPr>
                <w:t>plat.review@wi.gov</w:t>
              </w:r>
            </w:hyperlink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.     Number of sheets </w:t>
            </w:r>
            <w:r w:rsidR="002A03BB">
              <w:rPr>
                <w:b/>
                <w:snapToGrid w:val="0"/>
                <w:sz w:val="22"/>
                <w:szCs w:val="22"/>
                <w:u w:val="single"/>
              </w:rPr>
              <w:fldChar w:fldCharType="begin">
                <w:ffData>
                  <w:name w:val="SheetsOriginal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3" w:name="SheetsOriginal"/>
            <w:r w:rsidR="002A03BB">
              <w:rPr>
                <w:b/>
                <w:snapToGrid w:val="0"/>
                <w:sz w:val="22"/>
                <w:szCs w:val="22"/>
                <w:u w:val="single"/>
              </w:rPr>
              <w:instrText xml:space="preserve"> FORMTEXT </w:instrText>
            </w:r>
            <w:r w:rsidR="002A03BB">
              <w:rPr>
                <w:b/>
                <w:snapToGrid w:val="0"/>
                <w:sz w:val="22"/>
                <w:szCs w:val="22"/>
                <w:u w:val="single"/>
              </w:rPr>
            </w:r>
            <w:r w:rsidR="002A03BB">
              <w:rPr>
                <w:b/>
                <w:snapToGrid w:val="0"/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b/>
                <w:noProof/>
                <w:snapToGrid w:val="0"/>
                <w:sz w:val="22"/>
                <w:szCs w:val="22"/>
                <w:u w:val="single"/>
              </w:rPr>
              <w:t> </w:t>
            </w:r>
            <w:r w:rsidR="00145E0C">
              <w:rPr>
                <w:b/>
                <w:noProof/>
                <w:snapToGrid w:val="0"/>
                <w:sz w:val="22"/>
                <w:szCs w:val="22"/>
                <w:u w:val="single"/>
              </w:rPr>
              <w:t> </w:t>
            </w:r>
            <w:r w:rsidR="00145E0C">
              <w:rPr>
                <w:b/>
                <w:noProof/>
                <w:snapToGrid w:val="0"/>
                <w:sz w:val="22"/>
                <w:szCs w:val="22"/>
                <w:u w:val="single"/>
              </w:rPr>
              <w:t> </w:t>
            </w:r>
            <w:r w:rsidR="00145E0C">
              <w:rPr>
                <w:b/>
                <w:noProof/>
                <w:snapToGrid w:val="0"/>
                <w:sz w:val="22"/>
                <w:szCs w:val="22"/>
                <w:u w:val="single"/>
              </w:rPr>
              <w:t> </w:t>
            </w:r>
            <w:r w:rsidR="00145E0C">
              <w:rPr>
                <w:b/>
                <w:noProof/>
                <w:snapToGrid w:val="0"/>
                <w:sz w:val="22"/>
                <w:szCs w:val="22"/>
                <w:u w:val="single"/>
              </w:rPr>
              <w:t> </w:t>
            </w:r>
            <w:r w:rsidR="002A03BB">
              <w:rPr>
                <w:b/>
                <w:snapToGrid w:val="0"/>
                <w:sz w:val="22"/>
                <w:szCs w:val="22"/>
                <w:u w:val="single"/>
              </w:rPr>
              <w:fldChar w:fldCharType="end"/>
            </w:r>
            <w:bookmarkEnd w:id="13"/>
          </w:p>
          <w:p w14:paraId="17C9B8D3" w14:textId="77777777" w:rsidR="005E5C23" w:rsidRPr="001A7BE0" w:rsidRDefault="00552C27" w:rsidP="00FD16CA">
            <w:pPr>
              <w:tabs>
                <w:tab w:val="left" w:pos="355"/>
                <w:tab w:val="left" w:pos="643"/>
              </w:tabs>
              <w:spacing w:after="80"/>
              <w:rPr>
                <w:rFonts w:ascii="Arial" w:hAnsi="Arial" w:cs="Arial"/>
                <w:snapToGrid w:val="0"/>
                <w:sz w:val="22"/>
                <w:szCs w:val="22"/>
              </w:rPr>
            </w:pPr>
            <w:r>
              <w:rPr>
                <w:rFonts w:ascii="Arial" w:hAnsi="Arial" w:cs="Arial"/>
                <w:snapToGrid w:val="0"/>
                <w:sz w:val="22"/>
                <w:szCs w:val="22"/>
              </w:rPr>
              <w:t>5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>.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  <w:t xml:space="preserve">Is this plat served by public sewer? </w:t>
            </w:r>
            <w:r w:rsidR="00124CFE">
              <w:rPr>
                <w:rFonts w:ascii="Arial" w:hAnsi="Arial" w:cs="Arial"/>
                <w:snapToGrid w:val="0"/>
                <w:sz w:val="22"/>
                <w:szCs w:val="22"/>
              </w:rPr>
              <w:t xml:space="preserve">    </w:t>
            </w:r>
            <w:bookmarkStart w:id="14" w:name="SewerPublic"/>
            <w:r w:rsidR="00EA6B6B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begin">
                <w:ffData>
                  <w:name w:val="SewerPublic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6B6B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instrText xml:space="preserve"> FORMCHECKBOX </w:instrText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separate"/>
            </w:r>
            <w:r w:rsidR="00EA6B6B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end"/>
            </w:r>
            <w:bookmarkEnd w:id="14"/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 Yes     </w:t>
            </w:r>
            <w:bookmarkStart w:id="15" w:name="SewerPrivate"/>
            <w:r w:rsidR="00EA6B6B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begin">
                <w:ffData>
                  <w:name w:val="SewerPrivate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6B6B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instrText xml:space="preserve"> FORMCHECKBOX </w:instrText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separate"/>
            </w:r>
            <w:r w:rsidR="00EA6B6B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end"/>
            </w:r>
            <w:bookmarkEnd w:id="15"/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 No</w:t>
            </w:r>
          </w:p>
          <w:p w14:paraId="30C421F6" w14:textId="411BC4F4" w:rsidR="005E5C23" w:rsidRPr="001A7BE0" w:rsidRDefault="00552C27" w:rsidP="00FD16CA">
            <w:pPr>
              <w:tabs>
                <w:tab w:val="left" w:pos="355"/>
                <w:tab w:val="left" w:pos="643"/>
              </w:tabs>
              <w:spacing w:after="80"/>
              <w:rPr>
                <w:rFonts w:ascii="Arial" w:hAnsi="Arial" w:cs="Arial"/>
                <w:snapToGrid w:val="0"/>
                <w:sz w:val="22"/>
                <w:szCs w:val="22"/>
              </w:rPr>
            </w:pPr>
            <w:r>
              <w:rPr>
                <w:rFonts w:ascii="Arial" w:hAnsi="Arial" w:cs="Arial"/>
                <w:snapToGrid w:val="0"/>
                <w:sz w:val="22"/>
                <w:szCs w:val="22"/>
              </w:rPr>
              <w:t>6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>.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</w:r>
            <w:r w:rsidR="002A03BB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begin">
                <w:ffData>
                  <w:name w:val="Payment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6" w:name="Payment"/>
            <w:r w:rsidR="002A03BB">
              <w:rPr>
                <w:rFonts w:ascii="Arial" w:hAnsi="Arial" w:cs="Arial"/>
                <w:b/>
                <w:snapToGrid w:val="0"/>
                <w:sz w:val="22"/>
                <w:szCs w:val="22"/>
              </w:rPr>
              <w:instrText xml:space="preserve"> FORMCHECKBOX </w:instrText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separate"/>
            </w:r>
            <w:r w:rsidR="002A03BB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end"/>
            </w:r>
            <w:bookmarkEnd w:id="16"/>
            <w:r w:rsidR="00B977F9"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</w:r>
            <w:r w:rsidR="00485090">
              <w:rPr>
                <w:rFonts w:ascii="Arial" w:hAnsi="Arial" w:cs="Arial"/>
                <w:snapToGrid w:val="0"/>
                <w:sz w:val="22"/>
                <w:szCs w:val="22"/>
              </w:rPr>
              <w:t>Mail</w:t>
            </w:r>
            <w:r w:rsidR="006A5B5C">
              <w:rPr>
                <w:rFonts w:ascii="Arial" w:hAnsi="Arial" w:cs="Arial"/>
                <w:snapToGrid w:val="0"/>
                <w:sz w:val="22"/>
                <w:szCs w:val="22"/>
              </w:rPr>
              <w:t xml:space="preserve"> </w:t>
            </w:r>
            <w:r w:rsidR="000A5E48">
              <w:rPr>
                <w:rFonts w:ascii="Arial" w:hAnsi="Arial" w:cs="Arial"/>
                <w:snapToGrid w:val="0"/>
                <w:sz w:val="22"/>
                <w:szCs w:val="22"/>
              </w:rPr>
              <w:t xml:space="preserve">a </w:t>
            </w:r>
            <w:r w:rsidR="006A5B5C">
              <w:rPr>
                <w:rFonts w:ascii="Arial" w:hAnsi="Arial" w:cs="Arial"/>
                <w:snapToGrid w:val="0"/>
                <w:sz w:val="22"/>
                <w:szCs w:val="22"/>
              </w:rPr>
              <w:t>c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heck or money order covering </w:t>
            </w:r>
            <w:r w:rsidR="00485090">
              <w:rPr>
                <w:rFonts w:ascii="Arial" w:hAnsi="Arial" w:cs="Arial"/>
                <w:snapToGrid w:val="0"/>
                <w:sz w:val="22"/>
                <w:szCs w:val="22"/>
              </w:rPr>
              <w:t xml:space="preserve">the 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>Department of Administration, Plat Review fee</w:t>
            </w:r>
            <w:r w:rsidR="00485090">
              <w:rPr>
                <w:rFonts w:ascii="Arial" w:hAnsi="Arial" w:cs="Arial"/>
                <w:snapToGrid w:val="0"/>
                <w:sz w:val="22"/>
                <w:szCs w:val="22"/>
              </w:rPr>
              <w:t xml:space="preserve"> with this form.</w:t>
            </w:r>
          </w:p>
          <w:p w14:paraId="6F57B3C1" w14:textId="110B57E8" w:rsidR="005E5C23" w:rsidRPr="001A7BE0" w:rsidRDefault="00552C27" w:rsidP="000F7970">
            <w:pPr>
              <w:tabs>
                <w:tab w:val="left" w:pos="355"/>
                <w:tab w:val="left" w:pos="643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napToGrid w:val="0"/>
                <w:sz w:val="22"/>
                <w:szCs w:val="22"/>
              </w:rPr>
              <w:t>7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>.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ab/>
              <w:t xml:space="preserve">DOT:     </w:t>
            </w:r>
            <w:bookmarkStart w:id="17" w:name="DOTNonAbutting"/>
            <w:r w:rsidR="00B977F9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begin">
                <w:ffData>
                  <w:name w:val="DOTNonAbutting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977F9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instrText xml:space="preserve"> FORMCHECKBOX </w:instrText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separate"/>
            </w:r>
            <w:r w:rsidR="00B977F9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end"/>
            </w:r>
            <w:bookmarkEnd w:id="17"/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 Not abutting a S.T.H., U.S.H.</w:t>
            </w:r>
            <w:r w:rsidR="00180A8D">
              <w:rPr>
                <w:rFonts w:ascii="Arial" w:hAnsi="Arial" w:cs="Arial"/>
                <w:snapToGrid w:val="0"/>
                <w:sz w:val="22"/>
                <w:szCs w:val="22"/>
              </w:rPr>
              <w:t>,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 or I.H.     OR</w:t>
            </w:r>
            <w:r w:rsidR="00F67C0A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  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   </w:t>
            </w:r>
            <w:bookmarkStart w:id="18" w:name="DOTAbutting"/>
            <w:r w:rsidR="000F7970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begin">
                <w:ffData>
                  <w:name w:val="DOTAbutting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0F7970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instrText xml:space="preserve"> FORMCHECKBOX </w:instrText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</w:r>
            <w:r w:rsidR="004E6EB5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separate"/>
            </w:r>
            <w:r w:rsidR="000F7970" w:rsidRPr="00116EE3">
              <w:rPr>
                <w:rFonts w:ascii="Arial" w:hAnsi="Arial" w:cs="Arial"/>
                <w:b/>
                <w:snapToGrid w:val="0"/>
                <w:sz w:val="22"/>
                <w:szCs w:val="22"/>
              </w:rPr>
              <w:fldChar w:fldCharType="end"/>
            </w:r>
            <w:bookmarkEnd w:id="18"/>
            <w:r w:rsidR="000F7970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 </w:t>
            </w:r>
            <w:r w:rsidR="00F67C0A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DOT 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>form</w:t>
            </w:r>
            <w:r w:rsidR="00F67C0A" w:rsidRPr="001A7BE0">
              <w:rPr>
                <w:rFonts w:ascii="Arial" w:hAnsi="Arial" w:cs="Arial"/>
                <w:snapToGrid w:val="0"/>
                <w:sz w:val="22"/>
                <w:szCs w:val="22"/>
              </w:rPr>
              <w:t xml:space="preserve"> </w:t>
            </w:r>
            <w:r w:rsidR="005E5C23" w:rsidRPr="001A7BE0">
              <w:rPr>
                <w:rFonts w:ascii="Arial" w:hAnsi="Arial" w:cs="Arial"/>
                <w:snapToGrid w:val="0"/>
                <w:sz w:val="22"/>
                <w:szCs w:val="22"/>
              </w:rPr>
              <w:t>enclosed.</w:t>
            </w:r>
          </w:p>
        </w:tc>
        <w:tc>
          <w:tcPr>
            <w:tcW w:w="522" w:type="dxa"/>
            <w:tcBorders>
              <w:bottom w:val="single" w:sz="4" w:space="0" w:color="auto"/>
              <w:right w:val="nil"/>
            </w:tcBorders>
            <w:shd w:val="clear" w:color="auto" w:fill="F3F3F3"/>
          </w:tcPr>
          <w:p w14:paraId="68A0B024" w14:textId="77777777" w:rsidR="005E5C23" w:rsidRPr="00FB2816" w:rsidRDefault="006A4D0C" w:rsidP="00FD16CA">
            <w:pPr>
              <w:tabs>
                <w:tab w:val="left" w:pos="355"/>
                <w:tab w:val="left" w:pos="643"/>
              </w:tabs>
              <w:spacing w:after="80"/>
              <w:rPr>
                <w:snapToGrid w:val="0"/>
                <w:sz w:val="24"/>
              </w:rPr>
            </w:pPr>
            <w:r w:rsidRPr="00FB2816">
              <w:rPr>
                <w:snapToGrid w:val="0"/>
                <w:sz w:val="24"/>
              </w:rPr>
              <w:t>□</w:t>
            </w:r>
          </w:p>
          <w:p w14:paraId="7792476A" w14:textId="77777777" w:rsidR="005E5C23" w:rsidRPr="00FB2816" w:rsidRDefault="005E5C23" w:rsidP="00FD16CA">
            <w:pPr>
              <w:tabs>
                <w:tab w:val="left" w:pos="355"/>
                <w:tab w:val="left" w:pos="643"/>
              </w:tabs>
              <w:spacing w:after="80"/>
              <w:rPr>
                <w:snapToGrid w:val="0"/>
                <w:sz w:val="24"/>
              </w:rPr>
            </w:pPr>
            <w:r w:rsidRPr="00FB2816">
              <w:rPr>
                <w:snapToGrid w:val="0"/>
                <w:sz w:val="24"/>
              </w:rPr>
              <w:t>□</w:t>
            </w:r>
          </w:p>
          <w:p w14:paraId="41CAB4C1" w14:textId="77777777" w:rsidR="005E5C23" w:rsidRPr="00FB2816" w:rsidRDefault="005E5C23" w:rsidP="00FD16CA">
            <w:pPr>
              <w:tabs>
                <w:tab w:val="left" w:pos="355"/>
                <w:tab w:val="left" w:pos="643"/>
              </w:tabs>
              <w:spacing w:after="80"/>
              <w:rPr>
                <w:snapToGrid w:val="0"/>
                <w:sz w:val="24"/>
              </w:rPr>
            </w:pPr>
            <w:r w:rsidRPr="00FB2816">
              <w:rPr>
                <w:snapToGrid w:val="0"/>
                <w:sz w:val="24"/>
              </w:rPr>
              <w:t>□</w:t>
            </w:r>
          </w:p>
          <w:p w14:paraId="188524B6" w14:textId="77777777" w:rsidR="005E5C23" w:rsidRPr="00FB2816" w:rsidRDefault="005E5C23" w:rsidP="00FD16CA">
            <w:pPr>
              <w:tabs>
                <w:tab w:val="left" w:pos="355"/>
                <w:tab w:val="left" w:pos="643"/>
              </w:tabs>
              <w:spacing w:after="80"/>
              <w:rPr>
                <w:snapToGrid w:val="0"/>
                <w:sz w:val="24"/>
              </w:rPr>
            </w:pPr>
            <w:r w:rsidRPr="00FB2816">
              <w:rPr>
                <w:snapToGrid w:val="0"/>
                <w:sz w:val="24"/>
              </w:rPr>
              <w:t>□</w:t>
            </w:r>
          </w:p>
        </w:tc>
      </w:tr>
      <w:tr w:rsidR="005E5C23" w:rsidRPr="00FB2816" w14:paraId="0171D713" w14:textId="77777777" w:rsidTr="006C6C7A">
        <w:trPr>
          <w:jc w:val="center"/>
        </w:trPr>
        <w:tc>
          <w:tcPr>
            <w:tcW w:w="5643" w:type="dxa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5026AD1B" w14:textId="77777777" w:rsidR="005E5C23" w:rsidRPr="00FB2816" w:rsidRDefault="005E5C23" w:rsidP="00723E30">
            <w:pPr>
              <w:jc w:val="center"/>
              <w:rPr>
                <w:rFonts w:ascii="Arial" w:hAnsi="Arial" w:cs="Arial"/>
                <w:sz w:val="8"/>
                <w:szCs w:val="8"/>
              </w:rPr>
            </w:pPr>
            <w:r w:rsidRPr="00FB2816">
              <w:rPr>
                <w:rFonts w:ascii="Arial" w:hAnsi="Arial" w:cs="Arial"/>
                <w:sz w:val="8"/>
                <w:szCs w:val="8"/>
              </w:rPr>
              <w:br/>
            </w:r>
            <w:r w:rsidRPr="00FB2816">
              <w:rPr>
                <w:rFonts w:ascii="Arial" w:hAnsi="Arial" w:cs="Arial"/>
                <w:sz w:val="24"/>
                <w:szCs w:val="24"/>
              </w:rPr>
              <w:t>Surveyor’s Receipt &amp; Transmittal Record</w:t>
            </w:r>
            <w:r w:rsidRPr="00FB2816">
              <w:rPr>
                <w:rFonts w:ascii="Arial" w:hAnsi="Arial" w:cs="Arial"/>
                <w:sz w:val="24"/>
                <w:szCs w:val="24"/>
              </w:rPr>
              <w:br/>
            </w:r>
          </w:p>
        </w:tc>
        <w:tc>
          <w:tcPr>
            <w:tcW w:w="5967" w:type="dxa"/>
            <w:gridSpan w:val="5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3F3F3"/>
            <w:vAlign w:val="center"/>
          </w:tcPr>
          <w:p w14:paraId="76CBBF2B" w14:textId="77777777" w:rsidR="005E5C23" w:rsidRPr="00FB2816" w:rsidRDefault="005E5C23" w:rsidP="009C171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B2816">
              <w:rPr>
                <w:rFonts w:ascii="Arial" w:hAnsi="Arial" w:cs="Arial"/>
                <w:sz w:val="24"/>
                <w:szCs w:val="24"/>
              </w:rPr>
              <w:t>Shaded Area for Office Use Only</w:t>
            </w:r>
          </w:p>
        </w:tc>
      </w:tr>
      <w:tr w:rsidR="005E5C23" w:rsidRPr="00FB2816" w14:paraId="28498D36" w14:textId="77777777" w:rsidTr="006C6C7A">
        <w:trPr>
          <w:jc w:val="center"/>
        </w:trPr>
        <w:tc>
          <w:tcPr>
            <w:tcW w:w="28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0754B086" w14:textId="77777777" w:rsidR="005E5C23" w:rsidRDefault="005E5C23" w:rsidP="00FA638F">
            <w:pPr>
              <w:jc w:val="center"/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>Date Received:</w:t>
            </w:r>
          </w:p>
          <w:p w14:paraId="5704B622" w14:textId="77777777" w:rsidR="00CF120C" w:rsidRPr="00FB2816" w:rsidRDefault="00CF120C" w:rsidP="00FA638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6ACC1732" w14:textId="77777777" w:rsidR="005E5C23" w:rsidRPr="00FB2816" w:rsidRDefault="005E5C23" w:rsidP="00FA638F">
            <w:pPr>
              <w:jc w:val="center"/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>Date Time Limit Expires:</w:t>
            </w:r>
          </w:p>
        </w:tc>
        <w:tc>
          <w:tcPr>
            <w:tcW w:w="5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3F3F3"/>
            <w:vAlign w:val="center"/>
          </w:tcPr>
          <w:p w14:paraId="32A2BD6B" w14:textId="77777777" w:rsidR="005E5C23" w:rsidRPr="00FB2816" w:rsidRDefault="00CF120C" w:rsidP="00CF12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  <w:t>Preliminary</w:t>
            </w:r>
          </w:p>
        </w:tc>
      </w:tr>
      <w:tr w:rsidR="005E5C23" w:rsidRPr="00FB2816" w14:paraId="01E66BAB" w14:textId="77777777" w:rsidTr="006C6C7A">
        <w:trPr>
          <w:jc w:val="center"/>
        </w:trPr>
        <w:tc>
          <w:tcPr>
            <w:tcW w:w="564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28BB1434" w14:textId="77777777" w:rsidR="005E5C23" w:rsidRPr="00FB2816" w:rsidRDefault="005E5C23" w:rsidP="00FA638F">
            <w:pPr>
              <w:jc w:val="center"/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>Date Copies Sent:</w:t>
            </w:r>
          </w:p>
          <w:p w14:paraId="2C02E296" w14:textId="77777777" w:rsidR="005E5C23" w:rsidRPr="00FB2816" w:rsidRDefault="005E5C23">
            <w:pPr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 xml:space="preserve">     DOT:</w:t>
            </w:r>
            <w:r w:rsidRPr="00FB2816">
              <w:rPr>
                <w:rFonts w:ascii="Arial" w:hAnsi="Arial" w:cs="Arial"/>
              </w:rPr>
              <w:tab/>
            </w:r>
            <w:r w:rsidRPr="00FB2816">
              <w:rPr>
                <w:rFonts w:ascii="Arial" w:hAnsi="Arial" w:cs="Arial"/>
              </w:rPr>
              <w:tab/>
            </w:r>
            <w:r w:rsidRPr="00FB2816">
              <w:rPr>
                <w:rFonts w:ascii="Arial" w:hAnsi="Arial" w:cs="Arial"/>
              </w:rPr>
              <w:tab/>
              <w:t>County:</w:t>
            </w:r>
          </w:p>
        </w:tc>
        <w:tc>
          <w:tcPr>
            <w:tcW w:w="5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3F3F3"/>
            <w:vAlign w:val="center"/>
          </w:tcPr>
          <w:p w14:paraId="05BB6A37" w14:textId="77777777" w:rsidR="005E5C23" w:rsidRPr="00FB2816" w:rsidRDefault="005E5C23" w:rsidP="00CF120C">
            <w:pPr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ab/>
              <w:t>Final</w:t>
            </w:r>
          </w:p>
        </w:tc>
      </w:tr>
      <w:tr w:rsidR="005E5C23" w:rsidRPr="00FB2816" w14:paraId="5FEA927C" w14:textId="77777777" w:rsidTr="006C6C7A">
        <w:trPr>
          <w:jc w:val="center"/>
        </w:trPr>
        <w:tc>
          <w:tcPr>
            <w:tcW w:w="28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7FBD2E9F" w14:textId="77777777" w:rsidR="005E5C23" w:rsidRPr="00FB2816" w:rsidRDefault="005E5C23" w:rsidP="00C06A17">
            <w:pPr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>By:</w:t>
            </w:r>
          </w:p>
          <w:p w14:paraId="17B2901D" w14:textId="77777777" w:rsidR="005E5C23" w:rsidRPr="00FB2816" w:rsidRDefault="005E5C23" w:rsidP="00C06A17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384F66CD" w14:textId="77777777" w:rsidR="005E5C23" w:rsidRPr="00FB2816" w:rsidRDefault="005E5C23" w:rsidP="00C60C0A">
            <w:pPr>
              <w:jc w:val="center"/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>Plat Review Officer</w:t>
            </w:r>
          </w:p>
        </w:tc>
        <w:tc>
          <w:tcPr>
            <w:tcW w:w="59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3F3F3"/>
            <w:vAlign w:val="center"/>
          </w:tcPr>
          <w:p w14:paraId="59279E23" w14:textId="77777777" w:rsidR="005E5C23" w:rsidRPr="00FB2816" w:rsidRDefault="005E5C23" w:rsidP="00CF120C">
            <w:pPr>
              <w:rPr>
                <w:rFonts w:ascii="Arial" w:hAnsi="Arial" w:cs="Arial"/>
              </w:rPr>
            </w:pPr>
            <w:r w:rsidRPr="00FB2816">
              <w:rPr>
                <w:rFonts w:ascii="Arial" w:hAnsi="Arial" w:cs="Arial"/>
              </w:rPr>
              <w:tab/>
              <w:t>Assessor</w:t>
            </w:r>
            <w:r w:rsidRPr="00FB2816">
              <w:rPr>
                <w:rFonts w:ascii="Arial" w:hAnsi="Arial" w:cs="Arial"/>
              </w:rPr>
              <w:tab/>
            </w:r>
            <w:r w:rsidRPr="00FB2816">
              <w:rPr>
                <w:rFonts w:ascii="Arial" w:hAnsi="Arial" w:cs="Arial"/>
              </w:rPr>
              <w:tab/>
            </w:r>
            <w:r w:rsidRPr="00FB2816">
              <w:rPr>
                <w:rFonts w:ascii="Arial" w:hAnsi="Arial" w:cs="Arial"/>
              </w:rPr>
              <w:tab/>
            </w:r>
            <w:r w:rsidR="00CF120C">
              <w:rPr>
                <w:rFonts w:ascii="Arial" w:hAnsi="Arial" w:cs="Arial"/>
              </w:rPr>
              <w:t>CSM</w:t>
            </w:r>
          </w:p>
        </w:tc>
      </w:tr>
      <w:tr w:rsidR="005E5C23" w:rsidRPr="00FB2816" w14:paraId="4CF5FA4F" w14:textId="77777777" w:rsidTr="006C6C7A">
        <w:trPr>
          <w:jc w:val="center"/>
        </w:trPr>
        <w:tc>
          <w:tcPr>
            <w:tcW w:w="564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5027CDB" w14:textId="650A535A" w:rsidR="005E5C23" w:rsidRPr="00196F40" w:rsidRDefault="005E5C23" w:rsidP="00AC666A">
            <w:pPr>
              <w:rPr>
                <w:rFonts w:ascii="Arial" w:hAnsi="Arial" w:cs="Arial"/>
                <w:sz w:val="16"/>
                <w:szCs w:val="16"/>
              </w:rPr>
            </w:pPr>
            <w:r w:rsidRPr="00196F40">
              <w:rPr>
                <w:rFonts w:ascii="Arial" w:hAnsi="Arial" w:cs="Arial"/>
                <w:sz w:val="16"/>
                <w:szCs w:val="16"/>
              </w:rPr>
              <w:t>DD-326 (Rev</w:t>
            </w:r>
            <w:r w:rsidR="006A5B5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E6EB5">
              <w:rPr>
                <w:rFonts w:ascii="Arial" w:hAnsi="Arial" w:cs="Arial"/>
                <w:sz w:val="16"/>
                <w:szCs w:val="16"/>
              </w:rPr>
              <w:t>November</w:t>
            </w:r>
            <w:r w:rsidR="006C6C7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A5B5C">
              <w:rPr>
                <w:rFonts w:ascii="Arial" w:hAnsi="Arial" w:cs="Arial"/>
                <w:sz w:val="16"/>
                <w:szCs w:val="16"/>
              </w:rPr>
              <w:t>20</w:t>
            </w:r>
            <w:r w:rsidR="00B925AE">
              <w:rPr>
                <w:rFonts w:ascii="Arial" w:hAnsi="Arial" w:cs="Arial"/>
                <w:sz w:val="16"/>
                <w:szCs w:val="16"/>
              </w:rPr>
              <w:t>2</w:t>
            </w:r>
            <w:r w:rsidR="00865451">
              <w:rPr>
                <w:rFonts w:ascii="Arial" w:hAnsi="Arial" w:cs="Arial"/>
                <w:sz w:val="16"/>
                <w:szCs w:val="16"/>
              </w:rPr>
              <w:t>2</w:t>
            </w:r>
            <w:r w:rsidRPr="00196F40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5967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B7CC749" w14:textId="24E4FB9C" w:rsidR="005E5C23" w:rsidRPr="00196F40" w:rsidRDefault="005E5C23" w:rsidP="00212A84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196F40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196F40">
              <w:rPr>
                <w:rFonts w:ascii="Arial" w:hAnsi="Arial" w:cs="Arial"/>
                <w:sz w:val="16"/>
                <w:szCs w:val="16"/>
              </w:rPr>
              <w:instrText xml:space="preserve"> FILENAME  \* Lower \p  \* MERGEFORMAT </w:instrText>
            </w:r>
            <w:r w:rsidRPr="00196F40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F360D0">
              <w:rPr>
                <w:rFonts w:ascii="Arial" w:hAnsi="Arial" w:cs="Arial"/>
                <w:noProof/>
                <w:sz w:val="16"/>
                <w:szCs w:val="16"/>
              </w:rPr>
              <w:t>g:\platreview\forms\wiplatreviewform.docx</w:t>
            </w:r>
            <w:r w:rsidRPr="00196F40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34B6E9E5" w14:textId="77777777" w:rsidR="00C41134" w:rsidRDefault="00C41134">
      <w:r>
        <w:br w:type="page"/>
      </w:r>
    </w:p>
    <w:tbl>
      <w:tblPr>
        <w:tblW w:w="10890" w:type="dxa"/>
        <w:tblInd w:w="46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90"/>
      </w:tblGrid>
      <w:tr w:rsidR="002C0272" w:rsidRPr="00FB2816" w14:paraId="18840E9A" w14:textId="77777777" w:rsidTr="00C41134">
        <w:trPr>
          <w:trHeight w:val="1275"/>
        </w:trPr>
        <w:tc>
          <w:tcPr>
            <w:tcW w:w="10890" w:type="dxa"/>
            <w:tcBorders>
              <w:top w:val="single" w:sz="12" w:space="0" w:color="auto"/>
              <w:bottom w:val="single" w:sz="12" w:space="0" w:color="auto"/>
            </w:tcBorders>
          </w:tcPr>
          <w:p w14:paraId="13908AC9" w14:textId="0FF492F8" w:rsidR="002C0272" w:rsidRPr="00FB2816" w:rsidRDefault="002C0272">
            <w:pPr>
              <w:pStyle w:val="Heading1"/>
              <w:rPr>
                <w:rFonts w:cs="Arial"/>
                <w:b/>
              </w:rPr>
            </w:pPr>
            <w:r w:rsidRPr="00FB2816">
              <w:rPr>
                <w:rFonts w:cs="Arial"/>
              </w:rPr>
              <w:lastRenderedPageBreak/>
              <w:br w:type="page"/>
            </w:r>
            <w:r w:rsidRPr="00FB2816">
              <w:rPr>
                <w:rFonts w:cs="Arial"/>
                <w:b/>
              </w:rPr>
              <w:t>Fee Schedule</w:t>
            </w:r>
          </w:p>
          <w:p w14:paraId="2B28EB95" w14:textId="77777777" w:rsidR="002C0272" w:rsidRPr="00A41312" w:rsidRDefault="002C0272">
            <w:pPr>
              <w:pStyle w:val="Heading2"/>
              <w:rPr>
                <w:rFonts w:cs="Arial"/>
                <w:sz w:val="8"/>
                <w:szCs w:val="8"/>
              </w:rPr>
            </w:pPr>
          </w:p>
          <w:p w14:paraId="5BE26D32" w14:textId="77777777" w:rsidR="002C0272" w:rsidRPr="00FB2816" w:rsidRDefault="002C0272">
            <w:pPr>
              <w:pStyle w:val="Heading2"/>
              <w:rPr>
                <w:rFonts w:cs="Arial"/>
              </w:rPr>
            </w:pPr>
            <w:r w:rsidRPr="00FB2816">
              <w:rPr>
                <w:rFonts w:cs="Arial"/>
              </w:rPr>
              <w:t>A Guide for Cal</w:t>
            </w:r>
            <w:r w:rsidR="00FB4B45">
              <w:rPr>
                <w:rFonts w:cs="Arial"/>
              </w:rPr>
              <w:t>culating the Fee Required by Adm 49</w:t>
            </w:r>
            <w:r w:rsidRPr="00FB2816">
              <w:rPr>
                <w:rFonts w:cs="Arial"/>
              </w:rPr>
              <w:t>, Wis. Admin. Code</w:t>
            </w:r>
          </w:p>
        </w:tc>
      </w:tr>
      <w:tr w:rsidR="002C0272" w:rsidRPr="00FB2816" w14:paraId="1D56483F" w14:textId="77777777" w:rsidTr="00C41134">
        <w:trPr>
          <w:trHeight w:val="1158"/>
        </w:trPr>
        <w:tc>
          <w:tcPr>
            <w:tcW w:w="10890" w:type="dxa"/>
            <w:tcBorders>
              <w:top w:val="single" w:sz="12" w:space="0" w:color="auto"/>
              <w:bottom w:val="single" w:sz="8" w:space="0" w:color="auto"/>
            </w:tcBorders>
          </w:tcPr>
          <w:p w14:paraId="1D30F1F4" w14:textId="77777777" w:rsidR="002C0272" w:rsidRPr="00E579C7" w:rsidRDefault="002C0272" w:rsidP="00E579C7">
            <w:pPr>
              <w:rPr>
                <w:rFonts w:ascii="Arial" w:hAnsi="Arial" w:cs="Arial"/>
                <w:sz w:val="8"/>
                <w:szCs w:val="8"/>
              </w:rPr>
            </w:pPr>
          </w:p>
          <w:p w14:paraId="79BEE678" w14:textId="77777777" w:rsidR="002C0272" w:rsidRPr="00E579C7" w:rsidRDefault="002C0272" w:rsidP="00E579C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579C7">
              <w:rPr>
                <w:rFonts w:ascii="Arial" w:hAnsi="Arial" w:cs="Arial"/>
                <w:b/>
                <w:sz w:val="22"/>
                <w:szCs w:val="22"/>
              </w:rPr>
              <w:t>PRELIMINARY PLAT</w:t>
            </w:r>
          </w:p>
          <w:p w14:paraId="2B9C78B7" w14:textId="77777777" w:rsidR="00BB2157" w:rsidRDefault="009B4C0D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 w:rsidRPr="00E579C7">
              <w:rPr>
                <w:rFonts w:ascii="Arial" w:hAnsi="Arial" w:cs="Arial"/>
                <w:sz w:val="22"/>
                <w:szCs w:val="22"/>
              </w:rPr>
              <w:t>$</w:t>
            </w:r>
            <w:r w:rsidR="00AF77E0">
              <w:rPr>
                <w:rFonts w:ascii="Arial" w:hAnsi="Arial" w:cs="Arial"/>
                <w:sz w:val="22"/>
                <w:szCs w:val="22"/>
              </w:rPr>
              <w:tab/>
            </w:r>
            <w:bookmarkStart w:id="19" w:name="FeePrelimFiling"/>
            <w:r w:rsidR="00E579C7" w:rsidRPr="008A6AA5">
              <w:rPr>
                <w:rFonts w:cs="Arial"/>
                <w:sz w:val="22"/>
                <w:szCs w:val="22"/>
                <w:u w:val="single"/>
              </w:rPr>
              <w:fldChar w:fldCharType="begin">
                <w:ffData>
                  <w:name w:val="FeePrelimFiling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rFonts w:cs="Arial"/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rFonts w:cs="Arial"/>
                <w:sz w:val="22"/>
                <w:szCs w:val="22"/>
                <w:u w:val="single"/>
              </w:rPr>
            </w:r>
            <w:r w:rsidR="00E579C7" w:rsidRPr="008A6AA5">
              <w:rPr>
                <w:rFonts w:cs="Arial"/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rFonts w:cs="Arial"/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rFonts w:cs="Arial"/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rFonts w:cs="Arial"/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rFonts w:cs="Arial"/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rFonts w:cs="Arial"/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rFonts w:cs="Arial"/>
                <w:sz w:val="22"/>
                <w:szCs w:val="22"/>
                <w:u w:val="single"/>
              </w:rPr>
              <w:fldChar w:fldCharType="end"/>
            </w:r>
            <w:bookmarkEnd w:id="19"/>
            <w:r w:rsidR="00AF77E0">
              <w:rPr>
                <w:rFonts w:ascii="Arial" w:hAnsi="Arial" w:cs="Arial"/>
                <w:sz w:val="22"/>
                <w:szCs w:val="22"/>
              </w:rPr>
              <w:tab/>
            </w:r>
            <w:r w:rsidR="00C04C43" w:rsidRPr="00E579C7">
              <w:rPr>
                <w:rFonts w:ascii="Arial" w:hAnsi="Arial" w:cs="Arial"/>
                <w:sz w:val="22"/>
                <w:szCs w:val="22"/>
              </w:rPr>
              <w:t>$1</w:t>
            </w:r>
            <w:r w:rsidR="00894688">
              <w:rPr>
                <w:rFonts w:ascii="Arial" w:hAnsi="Arial" w:cs="Arial"/>
                <w:sz w:val="22"/>
                <w:szCs w:val="22"/>
              </w:rPr>
              <w:t>25</w:t>
            </w:r>
            <w:r w:rsidR="00AF77E0">
              <w:rPr>
                <w:rFonts w:ascii="Arial" w:hAnsi="Arial" w:cs="Arial"/>
                <w:sz w:val="22"/>
                <w:szCs w:val="22"/>
              </w:rPr>
              <w:tab/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Filing Fee</w:t>
            </w:r>
          </w:p>
          <w:p w14:paraId="2CCFC658" w14:textId="77777777" w:rsidR="002C0272" w:rsidRPr="00E579C7" w:rsidRDefault="00BB2157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20" w:name="FeePrelimReview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PrelimReview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20"/>
            <w:r w:rsidR="00AF77E0">
              <w:rPr>
                <w:rFonts w:ascii="Arial" w:hAnsi="Arial" w:cs="Arial"/>
                <w:sz w:val="22"/>
                <w:szCs w:val="22"/>
              </w:rPr>
              <w:tab/>
            </w:r>
            <w:r w:rsidR="00C04C43" w:rsidRPr="00E579C7">
              <w:rPr>
                <w:rFonts w:ascii="Arial" w:hAnsi="Arial" w:cs="Arial"/>
                <w:sz w:val="22"/>
                <w:szCs w:val="22"/>
              </w:rPr>
              <w:t>$</w:t>
            </w:r>
            <w:r w:rsidR="00894688">
              <w:rPr>
                <w:rFonts w:ascii="Arial" w:hAnsi="Arial" w:cs="Arial"/>
                <w:sz w:val="22"/>
                <w:szCs w:val="22"/>
              </w:rPr>
              <w:t>100</w:t>
            </w:r>
            <w:r w:rsidR="00AF77E0">
              <w:rPr>
                <w:rFonts w:ascii="Arial" w:hAnsi="Arial" w:cs="Arial"/>
                <w:sz w:val="22"/>
                <w:szCs w:val="22"/>
              </w:rPr>
              <w:tab/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Review Fee</w:t>
            </w:r>
          </w:p>
          <w:p w14:paraId="39F8EAD9" w14:textId="77777777" w:rsidR="002C0272" w:rsidRPr="00E579C7" w:rsidRDefault="009B4C0D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 w:rsidRPr="00E579C7">
              <w:rPr>
                <w:rFonts w:ascii="Arial" w:hAnsi="Arial" w:cs="Arial"/>
                <w:sz w:val="22"/>
                <w:szCs w:val="22"/>
              </w:rPr>
              <w:t>$</w:t>
            </w:r>
            <w:r w:rsidR="00AF77E0">
              <w:rPr>
                <w:rFonts w:ascii="Arial" w:hAnsi="Arial" w:cs="Arial"/>
                <w:sz w:val="22"/>
                <w:szCs w:val="22"/>
              </w:rPr>
              <w:tab/>
            </w:r>
            <w:bookmarkStart w:id="21" w:name="FeePrelimReproPost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PrelimReproPost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21"/>
            <w:r w:rsidR="00AF77E0">
              <w:rPr>
                <w:rFonts w:ascii="Arial" w:hAnsi="Arial" w:cs="Arial"/>
                <w:sz w:val="22"/>
                <w:szCs w:val="22"/>
              </w:rPr>
              <w:tab/>
            </w:r>
            <w:r w:rsidR="00AF77E0">
              <w:rPr>
                <w:rFonts w:ascii="Arial" w:hAnsi="Arial" w:cs="Arial"/>
                <w:sz w:val="22"/>
                <w:szCs w:val="22"/>
              </w:rPr>
              <w:tab/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Reprographics &amp; Postage Fee</w:t>
            </w:r>
            <w:r w:rsidR="00FE1627" w:rsidRPr="00E579C7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$</w:t>
            </w:r>
            <w:r w:rsidR="00894688">
              <w:rPr>
                <w:rFonts w:ascii="Arial" w:hAnsi="Arial" w:cs="Arial"/>
                <w:sz w:val="22"/>
                <w:szCs w:val="22"/>
              </w:rPr>
              <w:t>4</w:t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 xml:space="preserve">0/sheet x </w:t>
            </w:r>
            <w:bookmarkStart w:id="22" w:name="SheetsPrelim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SheetsPrelim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22"/>
            <w:r w:rsidR="002C0272" w:rsidRPr="00E579C7">
              <w:rPr>
                <w:rFonts w:ascii="Arial" w:hAnsi="Arial" w:cs="Arial"/>
                <w:sz w:val="22"/>
                <w:szCs w:val="22"/>
              </w:rPr>
              <w:t xml:space="preserve"> sheets</w:t>
            </w:r>
            <w:r w:rsidR="0050697A">
              <w:rPr>
                <w:rFonts w:ascii="Arial" w:hAnsi="Arial" w:cs="Arial"/>
                <w:sz w:val="22"/>
                <w:szCs w:val="22"/>
              </w:rPr>
              <w:t xml:space="preserve"> (required for all plats)</w:t>
            </w:r>
          </w:p>
        </w:tc>
      </w:tr>
      <w:tr w:rsidR="002C0272" w:rsidRPr="00FB2816" w14:paraId="2097F7A9" w14:textId="77777777" w:rsidTr="00C41134">
        <w:trPr>
          <w:trHeight w:val="1213"/>
        </w:trPr>
        <w:tc>
          <w:tcPr>
            <w:tcW w:w="10890" w:type="dxa"/>
            <w:tcBorders>
              <w:top w:val="single" w:sz="8" w:space="0" w:color="auto"/>
              <w:bottom w:val="single" w:sz="8" w:space="0" w:color="auto"/>
            </w:tcBorders>
          </w:tcPr>
          <w:p w14:paraId="6F6C2CD3" w14:textId="77777777" w:rsidR="002C0272" w:rsidRPr="00E579C7" w:rsidRDefault="002C0272" w:rsidP="00E579C7">
            <w:pPr>
              <w:rPr>
                <w:rFonts w:ascii="Arial" w:hAnsi="Arial" w:cs="Arial"/>
                <w:sz w:val="8"/>
                <w:szCs w:val="8"/>
              </w:rPr>
            </w:pPr>
          </w:p>
          <w:p w14:paraId="240090D1" w14:textId="77777777" w:rsidR="002C0272" w:rsidRPr="00E579C7" w:rsidRDefault="002C0272" w:rsidP="00E579C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579C7">
              <w:rPr>
                <w:rFonts w:ascii="Arial" w:hAnsi="Arial" w:cs="Arial"/>
                <w:b/>
                <w:sz w:val="22"/>
                <w:szCs w:val="22"/>
              </w:rPr>
              <w:t>FINAL PLAT</w:t>
            </w:r>
          </w:p>
          <w:p w14:paraId="407C001C" w14:textId="6733D92A" w:rsidR="00246F3A" w:rsidRDefault="00BB2157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23" w:name="FeeFinalFiling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FinalFiling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23"/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894688">
              <w:rPr>
                <w:rFonts w:ascii="Arial" w:hAnsi="Arial" w:cs="Arial"/>
                <w:sz w:val="22"/>
                <w:szCs w:val="22"/>
              </w:rPr>
              <w:t>$125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Filing Fee</w:t>
            </w:r>
            <w:r w:rsidR="00246F3A">
              <w:rPr>
                <w:rFonts w:ascii="Arial" w:hAnsi="Arial" w:cs="Arial"/>
                <w:sz w:val="22"/>
                <w:szCs w:val="22"/>
              </w:rPr>
              <w:t xml:space="preserve"> ***</w:t>
            </w:r>
          </w:p>
          <w:p w14:paraId="242E4459" w14:textId="3719BBAB" w:rsidR="002C0272" w:rsidRPr="00E579C7" w:rsidRDefault="00246F3A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***</w:t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(</w:t>
            </w:r>
            <w:r w:rsidR="008730BC">
              <w:rPr>
                <w:rFonts w:ascii="Arial" w:hAnsi="Arial" w:cs="Arial"/>
                <w:sz w:val="22"/>
                <w:szCs w:val="22"/>
              </w:rPr>
              <w:t>R</w:t>
            </w:r>
            <w:r w:rsidR="00167A93">
              <w:rPr>
                <w:rFonts w:ascii="Arial" w:hAnsi="Arial" w:cs="Arial"/>
                <w:sz w:val="22"/>
                <w:szCs w:val="22"/>
              </w:rPr>
              <w:t>equired unless a</w:t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 xml:space="preserve"> preliminary plat </w:t>
            </w:r>
            <w:r w:rsidR="00167A93">
              <w:rPr>
                <w:rFonts w:ascii="Arial" w:hAnsi="Arial" w:cs="Arial"/>
                <w:sz w:val="22"/>
                <w:szCs w:val="22"/>
              </w:rPr>
              <w:t xml:space="preserve">has been previously </w:t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submitted</w:t>
            </w:r>
            <w:r>
              <w:rPr>
                <w:rFonts w:ascii="Arial" w:hAnsi="Arial" w:cs="Arial"/>
                <w:sz w:val="22"/>
                <w:szCs w:val="22"/>
              </w:rPr>
              <w:t>.  Also r</w:t>
            </w:r>
            <w:r w:rsidR="008730BC">
              <w:rPr>
                <w:rFonts w:ascii="Arial" w:hAnsi="Arial" w:cs="Arial"/>
                <w:sz w:val="22"/>
                <w:szCs w:val="22"/>
              </w:rPr>
              <w:t>equired for subsequent additions or phases of a plat.</w:t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1E00C89A" w14:textId="7840C359" w:rsidR="002C0272" w:rsidRPr="00894688" w:rsidRDefault="00BB2157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>$</w:t>
            </w:r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ab/>
            </w:r>
            <w:bookmarkStart w:id="24" w:name="FeeFinalParcel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FinalParcel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94688">
              <w:rPr>
                <w:sz w:val="22"/>
                <w:szCs w:val="22"/>
                <w:u w:val="single"/>
                <w:lang w:val="pt-BR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24"/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ab/>
            </w:r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ab/>
            </w:r>
            <w:r w:rsidR="002C0272" w:rsidRPr="00894688">
              <w:rPr>
                <w:rFonts w:ascii="Arial" w:hAnsi="Arial" w:cs="Arial"/>
                <w:sz w:val="22"/>
                <w:szCs w:val="22"/>
                <w:lang w:val="pt-BR"/>
              </w:rPr>
              <w:t>Parcel Fee</w:t>
            </w:r>
            <w:r w:rsidR="00FE1627"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 - </w:t>
            </w:r>
            <w:r w:rsidR="002C0272" w:rsidRPr="00894688">
              <w:rPr>
                <w:rFonts w:ascii="Arial" w:hAnsi="Arial" w:cs="Arial"/>
                <w:sz w:val="22"/>
                <w:szCs w:val="22"/>
                <w:lang w:val="pt-BR"/>
              </w:rPr>
              <w:t>$</w:t>
            </w:r>
            <w:r w:rsidR="00894688">
              <w:rPr>
                <w:rFonts w:ascii="Arial" w:hAnsi="Arial" w:cs="Arial"/>
                <w:sz w:val="22"/>
                <w:szCs w:val="22"/>
                <w:lang w:val="pt-BR"/>
              </w:rPr>
              <w:t>3</w:t>
            </w:r>
            <w:r w:rsidR="002C0272"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0/parcel x </w:t>
            </w:r>
            <w:bookmarkStart w:id="25" w:name="ParcelsFinal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ParcelsFinal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94688">
              <w:rPr>
                <w:sz w:val="22"/>
                <w:szCs w:val="22"/>
                <w:u w:val="single"/>
                <w:lang w:val="pt-BR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25"/>
            <w:r w:rsidR="002C0272"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 parcels </w:t>
            </w:r>
            <w:r w:rsidR="009539AA">
              <w:rPr>
                <w:rFonts w:ascii="Arial" w:hAnsi="Arial" w:cs="Arial"/>
                <w:sz w:val="22"/>
                <w:szCs w:val="22"/>
                <w:lang w:val="pt-BR"/>
              </w:rPr>
              <w:t xml:space="preserve">(outlots + lots) </w:t>
            </w:r>
            <w:r w:rsidR="002C0272" w:rsidRPr="00894688">
              <w:rPr>
                <w:rFonts w:ascii="Arial" w:hAnsi="Arial" w:cs="Arial"/>
                <w:sz w:val="22"/>
                <w:szCs w:val="22"/>
                <w:lang w:val="pt-BR"/>
              </w:rPr>
              <w:t>($</w:t>
            </w:r>
            <w:r w:rsidR="00894688">
              <w:rPr>
                <w:rFonts w:ascii="Arial" w:hAnsi="Arial" w:cs="Arial"/>
                <w:sz w:val="22"/>
                <w:szCs w:val="22"/>
                <w:lang w:val="pt-BR"/>
              </w:rPr>
              <w:t>120</w:t>
            </w:r>
            <w:r w:rsidR="002C0272"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 minimum)</w:t>
            </w:r>
            <w:r w:rsidR="009B4C0D"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 </w:t>
            </w:r>
            <w:r w:rsidR="00571927">
              <w:rPr>
                <w:rFonts w:ascii="Arial" w:hAnsi="Arial" w:cs="Arial"/>
                <w:sz w:val="22"/>
                <w:szCs w:val="22"/>
              </w:rPr>
              <w:t>(required for all plats)</w:t>
            </w:r>
          </w:p>
          <w:p w14:paraId="1F1C6D40" w14:textId="77777777" w:rsidR="002C0272" w:rsidRPr="00E579C7" w:rsidRDefault="00BB2157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26" w:name="FeeFinalReproPost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FinalReproPost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26"/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Reprographics &amp; Postage Fee</w:t>
            </w:r>
            <w:r w:rsidR="00FE1627" w:rsidRPr="00E579C7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$</w:t>
            </w:r>
            <w:r w:rsidR="00894688">
              <w:rPr>
                <w:rFonts w:ascii="Arial" w:hAnsi="Arial" w:cs="Arial"/>
                <w:sz w:val="22"/>
                <w:szCs w:val="22"/>
              </w:rPr>
              <w:t>4</w:t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0/</w:t>
            </w:r>
            <w:proofErr w:type="gramStart"/>
            <w:r w:rsidR="002C0272" w:rsidRPr="00E579C7">
              <w:rPr>
                <w:rFonts w:ascii="Arial" w:hAnsi="Arial" w:cs="Arial"/>
                <w:sz w:val="22"/>
                <w:szCs w:val="22"/>
              </w:rPr>
              <w:t>sheet</w:t>
            </w:r>
            <w:r w:rsidR="009B4C0D" w:rsidRPr="00E579C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 xml:space="preserve"> x</w:t>
            </w:r>
            <w:proofErr w:type="gramEnd"/>
            <w:r w:rsidR="002C0272" w:rsidRPr="00E579C7">
              <w:rPr>
                <w:rFonts w:ascii="Arial" w:hAnsi="Arial" w:cs="Arial"/>
                <w:sz w:val="22"/>
                <w:szCs w:val="22"/>
              </w:rPr>
              <w:t xml:space="preserve"> </w:t>
            </w:r>
            <w:bookmarkStart w:id="27" w:name="SheetsFinal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SheetsFinal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27"/>
            <w:r w:rsidR="002C0272" w:rsidRPr="00E579C7">
              <w:rPr>
                <w:rFonts w:ascii="Arial" w:hAnsi="Arial" w:cs="Arial"/>
                <w:sz w:val="22"/>
                <w:szCs w:val="22"/>
              </w:rPr>
              <w:t xml:space="preserve"> sheets</w:t>
            </w:r>
            <w:r w:rsidR="0050697A">
              <w:rPr>
                <w:rFonts w:ascii="Arial" w:hAnsi="Arial" w:cs="Arial"/>
                <w:sz w:val="22"/>
                <w:szCs w:val="22"/>
              </w:rPr>
              <w:t xml:space="preserve"> (required for all plats)</w:t>
            </w:r>
          </w:p>
        </w:tc>
      </w:tr>
      <w:tr w:rsidR="00892E44" w:rsidRPr="00FB2816" w14:paraId="4E1DDC85" w14:textId="77777777" w:rsidTr="00C41134">
        <w:trPr>
          <w:trHeight w:val="1213"/>
        </w:trPr>
        <w:tc>
          <w:tcPr>
            <w:tcW w:w="10890" w:type="dxa"/>
            <w:tcBorders>
              <w:top w:val="single" w:sz="8" w:space="0" w:color="auto"/>
              <w:bottom w:val="single" w:sz="8" w:space="0" w:color="auto"/>
            </w:tcBorders>
          </w:tcPr>
          <w:p w14:paraId="0104C5D8" w14:textId="77777777" w:rsidR="00892E44" w:rsidRPr="008A6AA5" w:rsidRDefault="00892E44" w:rsidP="004E0BD4">
            <w:pPr>
              <w:rPr>
                <w:rFonts w:ascii="Arial" w:hAnsi="Arial" w:cs="Arial"/>
                <w:sz w:val="8"/>
                <w:szCs w:val="8"/>
              </w:rPr>
            </w:pPr>
          </w:p>
          <w:p w14:paraId="2F26B2D5" w14:textId="77777777" w:rsidR="00892E44" w:rsidRPr="00E579C7" w:rsidRDefault="00892E44" w:rsidP="004E0BD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579C7">
              <w:rPr>
                <w:rFonts w:ascii="Arial" w:hAnsi="Arial" w:cs="Arial"/>
                <w:b/>
                <w:sz w:val="22"/>
                <w:szCs w:val="22"/>
              </w:rPr>
              <w:t>ASSESSOR'S PLAT</w:t>
            </w:r>
          </w:p>
          <w:p w14:paraId="7AA7542B" w14:textId="77777777" w:rsidR="00892E44" w:rsidRPr="00E579C7" w:rsidRDefault="00892E44" w:rsidP="004E0BD4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28" w:name="FeeAssessorsFiling"/>
            <w:r>
              <w:rPr>
                <w:sz w:val="22"/>
                <w:szCs w:val="22"/>
                <w:u w:val="single"/>
              </w:rPr>
              <w:fldChar w:fldCharType="begin">
                <w:ffData>
                  <w:name w:val="FeeAssessorsFiling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>
              <w:rPr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sz w:val="22"/>
                <w:szCs w:val="22"/>
                <w:u w:val="single"/>
              </w:rPr>
            </w:r>
            <w:r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>
              <w:rPr>
                <w:sz w:val="22"/>
                <w:szCs w:val="22"/>
                <w:u w:val="single"/>
              </w:rPr>
              <w:fldChar w:fldCharType="end"/>
            </w:r>
            <w:bookmarkEnd w:id="28"/>
            <w:r>
              <w:rPr>
                <w:rFonts w:ascii="Arial" w:hAnsi="Arial" w:cs="Arial"/>
                <w:sz w:val="22"/>
                <w:szCs w:val="22"/>
              </w:rPr>
              <w:tab/>
              <w:t>$125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E579C7">
              <w:rPr>
                <w:rFonts w:ascii="Arial" w:hAnsi="Arial" w:cs="Arial"/>
                <w:sz w:val="22"/>
                <w:szCs w:val="22"/>
              </w:rPr>
              <w:t>Filing Fee</w:t>
            </w:r>
          </w:p>
          <w:p w14:paraId="0054E335" w14:textId="67931AA6" w:rsidR="00892E44" w:rsidRPr="00894688" w:rsidRDefault="00892E44" w:rsidP="004E0BD4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  <w:lang w:val="pt-BR"/>
              </w:rPr>
            </w:pPr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>$</w:t>
            </w:r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ab/>
            </w:r>
            <w:bookmarkStart w:id="29" w:name="FeeAssessorsParcel"/>
            <w:r>
              <w:rPr>
                <w:sz w:val="22"/>
                <w:szCs w:val="22"/>
                <w:u w:val="single"/>
              </w:rPr>
              <w:fldChar w:fldCharType="begin">
                <w:ffData>
                  <w:name w:val="FeeAssessorsParcel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894688">
              <w:rPr>
                <w:sz w:val="22"/>
                <w:szCs w:val="22"/>
                <w:u w:val="single"/>
                <w:lang w:val="pt-BR"/>
              </w:rPr>
              <w:instrText xml:space="preserve"> FORMTEXT </w:instrText>
            </w:r>
            <w:r>
              <w:rPr>
                <w:sz w:val="22"/>
                <w:szCs w:val="22"/>
                <w:u w:val="single"/>
              </w:rPr>
            </w:r>
            <w:r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>
              <w:rPr>
                <w:sz w:val="22"/>
                <w:szCs w:val="22"/>
                <w:u w:val="single"/>
              </w:rPr>
              <w:fldChar w:fldCharType="end"/>
            </w:r>
            <w:bookmarkEnd w:id="29"/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ab/>
            </w:r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ab/>
              <w:t>Parcel Fee - $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3</w:t>
            </w:r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0/parcel x </w:t>
            </w:r>
            <w:bookmarkStart w:id="30" w:name="ParcelsAssessors"/>
            <w:r>
              <w:rPr>
                <w:sz w:val="22"/>
                <w:szCs w:val="22"/>
                <w:u w:val="single"/>
              </w:rPr>
              <w:fldChar w:fldCharType="begin">
                <w:ffData>
                  <w:name w:val="ParcelsAssessors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894688">
              <w:rPr>
                <w:sz w:val="22"/>
                <w:szCs w:val="22"/>
                <w:u w:val="single"/>
                <w:lang w:val="pt-BR"/>
              </w:rPr>
              <w:instrText xml:space="preserve"> FORMTEXT </w:instrText>
            </w:r>
            <w:r>
              <w:rPr>
                <w:sz w:val="22"/>
                <w:szCs w:val="22"/>
                <w:u w:val="single"/>
              </w:rPr>
            </w:r>
            <w:r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>
              <w:rPr>
                <w:sz w:val="22"/>
                <w:szCs w:val="22"/>
                <w:u w:val="single"/>
              </w:rPr>
              <w:fldChar w:fldCharType="end"/>
            </w:r>
            <w:bookmarkEnd w:id="30"/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 parcels</w:t>
            </w:r>
            <w:r w:rsidR="009539AA"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 </w:t>
            </w:r>
            <w:r w:rsidR="009539AA">
              <w:rPr>
                <w:rFonts w:ascii="Arial" w:hAnsi="Arial" w:cs="Arial"/>
                <w:sz w:val="22"/>
                <w:szCs w:val="22"/>
                <w:lang w:val="pt-BR"/>
              </w:rPr>
              <w:t>(outlots + lots)</w:t>
            </w:r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 ($</w:t>
            </w:r>
            <w:r>
              <w:rPr>
                <w:rFonts w:ascii="Arial" w:hAnsi="Arial" w:cs="Arial"/>
                <w:sz w:val="22"/>
                <w:szCs w:val="22"/>
                <w:lang w:val="pt-BR"/>
              </w:rPr>
              <w:t>12</w:t>
            </w:r>
            <w:r w:rsidRPr="00894688">
              <w:rPr>
                <w:rFonts w:ascii="Arial" w:hAnsi="Arial" w:cs="Arial"/>
                <w:sz w:val="22"/>
                <w:szCs w:val="22"/>
                <w:lang w:val="pt-BR"/>
              </w:rPr>
              <w:t xml:space="preserve">0 minimum) </w:t>
            </w:r>
            <w:r w:rsidR="00571927">
              <w:rPr>
                <w:rFonts w:ascii="Arial" w:hAnsi="Arial" w:cs="Arial"/>
                <w:sz w:val="22"/>
                <w:szCs w:val="22"/>
              </w:rPr>
              <w:t>(required for all plats)</w:t>
            </w:r>
          </w:p>
          <w:p w14:paraId="539D2193" w14:textId="77777777" w:rsidR="00892E44" w:rsidRPr="00E579C7" w:rsidRDefault="00892E44" w:rsidP="004E0BD4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31" w:name="FeeAssessorsRepro"/>
            <w:r>
              <w:rPr>
                <w:sz w:val="22"/>
                <w:szCs w:val="22"/>
                <w:u w:val="single"/>
              </w:rPr>
              <w:fldChar w:fldCharType="begin">
                <w:ffData>
                  <w:name w:val="FeeAssessorsRepro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>
              <w:rPr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sz w:val="22"/>
                <w:szCs w:val="22"/>
                <w:u w:val="single"/>
              </w:rPr>
            </w:r>
            <w:r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>
              <w:rPr>
                <w:sz w:val="22"/>
                <w:szCs w:val="22"/>
                <w:u w:val="single"/>
              </w:rPr>
              <w:fldChar w:fldCharType="end"/>
            </w:r>
            <w:bookmarkEnd w:id="31"/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E579C7">
              <w:rPr>
                <w:rFonts w:ascii="Arial" w:hAnsi="Arial" w:cs="Arial"/>
                <w:sz w:val="22"/>
                <w:szCs w:val="22"/>
              </w:rPr>
              <w:t>Reprographics &amp; Postage Fee - $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Pr="00E579C7">
              <w:rPr>
                <w:rFonts w:ascii="Arial" w:hAnsi="Arial" w:cs="Arial"/>
                <w:sz w:val="22"/>
                <w:szCs w:val="22"/>
              </w:rPr>
              <w:t xml:space="preserve">0/sheet  x </w:t>
            </w:r>
            <w:bookmarkStart w:id="32" w:name="SheetsAssessors"/>
            <w:r>
              <w:rPr>
                <w:sz w:val="22"/>
                <w:szCs w:val="22"/>
                <w:u w:val="single"/>
              </w:rPr>
              <w:fldChar w:fldCharType="begin">
                <w:ffData>
                  <w:name w:val="SheetsAssessors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>
              <w:rPr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sz w:val="22"/>
                <w:szCs w:val="22"/>
                <w:u w:val="single"/>
              </w:rPr>
            </w:r>
            <w:r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>
              <w:rPr>
                <w:sz w:val="22"/>
                <w:szCs w:val="22"/>
                <w:u w:val="single"/>
              </w:rPr>
              <w:fldChar w:fldCharType="end"/>
            </w:r>
            <w:bookmarkEnd w:id="32"/>
            <w:r w:rsidRPr="00E579C7">
              <w:rPr>
                <w:rFonts w:ascii="Arial" w:hAnsi="Arial" w:cs="Arial"/>
                <w:sz w:val="22"/>
                <w:szCs w:val="22"/>
              </w:rPr>
              <w:t xml:space="preserve"> sheets</w:t>
            </w:r>
            <w:r w:rsidR="0050697A">
              <w:rPr>
                <w:rFonts w:ascii="Arial" w:hAnsi="Arial" w:cs="Arial"/>
                <w:sz w:val="22"/>
                <w:szCs w:val="22"/>
              </w:rPr>
              <w:t xml:space="preserve"> (required for all plats)</w:t>
            </w:r>
          </w:p>
        </w:tc>
      </w:tr>
      <w:tr w:rsidR="0050697A" w:rsidRPr="00FB2816" w14:paraId="5872353D" w14:textId="77777777" w:rsidTr="00C41134">
        <w:trPr>
          <w:trHeight w:val="70"/>
        </w:trPr>
        <w:tc>
          <w:tcPr>
            <w:tcW w:w="10890" w:type="dxa"/>
            <w:tcBorders>
              <w:top w:val="single" w:sz="8" w:space="0" w:color="auto"/>
              <w:bottom w:val="single" w:sz="8" w:space="0" w:color="auto"/>
            </w:tcBorders>
          </w:tcPr>
          <w:p w14:paraId="6AA1B38E" w14:textId="77777777" w:rsidR="0050697A" w:rsidRPr="00E579C7" w:rsidRDefault="0050697A" w:rsidP="00E579C7">
            <w:pPr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5945CE" w:rsidRPr="00FB2816" w14:paraId="182035EC" w14:textId="77777777" w:rsidTr="00C41134">
        <w:trPr>
          <w:trHeight w:val="970"/>
        </w:trPr>
        <w:tc>
          <w:tcPr>
            <w:tcW w:w="10890" w:type="dxa"/>
            <w:tcBorders>
              <w:top w:val="single" w:sz="8" w:space="0" w:color="auto"/>
              <w:bottom w:val="single" w:sz="8" w:space="0" w:color="auto"/>
            </w:tcBorders>
          </w:tcPr>
          <w:p w14:paraId="30713928" w14:textId="77777777" w:rsidR="009B48F8" w:rsidRPr="00E579C7" w:rsidRDefault="009B48F8" w:rsidP="00E579C7">
            <w:pPr>
              <w:rPr>
                <w:rFonts w:ascii="Arial" w:hAnsi="Arial" w:cs="Arial"/>
                <w:sz w:val="8"/>
                <w:szCs w:val="8"/>
              </w:rPr>
            </w:pPr>
          </w:p>
          <w:p w14:paraId="02AA7EC3" w14:textId="77777777" w:rsidR="009B48F8" w:rsidRPr="00E579C7" w:rsidRDefault="009B48F8" w:rsidP="00E579C7">
            <w:pPr>
              <w:rPr>
                <w:rFonts w:ascii="Arial" w:hAnsi="Arial" w:cs="Arial"/>
                <w:sz w:val="22"/>
                <w:szCs w:val="22"/>
              </w:rPr>
            </w:pPr>
            <w:r w:rsidRPr="00E579C7">
              <w:rPr>
                <w:rFonts w:ascii="Arial" w:hAnsi="Arial" w:cs="Arial"/>
                <w:b/>
                <w:sz w:val="22"/>
                <w:szCs w:val="22"/>
              </w:rPr>
              <w:t>REVISED PLAT</w:t>
            </w:r>
            <w:r w:rsidRPr="00E579C7">
              <w:rPr>
                <w:rFonts w:ascii="Arial" w:hAnsi="Arial" w:cs="Arial"/>
                <w:sz w:val="22"/>
                <w:szCs w:val="22"/>
              </w:rPr>
              <w:t xml:space="preserve"> (not certified)</w:t>
            </w:r>
          </w:p>
          <w:p w14:paraId="61CDC066" w14:textId="7D26C94B" w:rsidR="009B48F8" w:rsidRPr="00E579C7" w:rsidRDefault="00BB2157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33" w:name="RevisedReviewFee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RevisedReviewFee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33"/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894688">
              <w:rPr>
                <w:rFonts w:ascii="Arial" w:hAnsi="Arial" w:cs="Arial"/>
                <w:sz w:val="22"/>
                <w:szCs w:val="22"/>
              </w:rPr>
              <w:t>$12</w:t>
            </w:r>
            <w:r w:rsidR="00C04C43" w:rsidRPr="00E579C7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9B48F8" w:rsidRPr="00E579C7">
              <w:rPr>
                <w:rFonts w:ascii="Arial" w:hAnsi="Arial" w:cs="Arial"/>
                <w:sz w:val="22"/>
                <w:szCs w:val="22"/>
              </w:rPr>
              <w:t>Review Fee</w:t>
            </w:r>
          </w:p>
          <w:p w14:paraId="2D5B06CA" w14:textId="240A05F2" w:rsidR="005945CE" w:rsidRPr="00E579C7" w:rsidRDefault="00BB2157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34" w:name="FeeRevisedReconfig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RevisedReconfig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34"/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9B48F8" w:rsidRPr="00E579C7">
              <w:rPr>
                <w:rFonts w:ascii="Arial" w:hAnsi="Arial" w:cs="Arial"/>
                <w:sz w:val="22"/>
                <w:szCs w:val="22"/>
              </w:rPr>
              <w:t>Reconfiguration Fee (</w:t>
            </w:r>
            <w:r w:rsidR="00275530">
              <w:rPr>
                <w:rFonts w:ascii="Arial" w:hAnsi="Arial" w:cs="Arial"/>
                <w:sz w:val="22"/>
                <w:szCs w:val="22"/>
              </w:rPr>
              <w:t>add/remove lots/outlots or move streets</w:t>
            </w:r>
            <w:r w:rsidR="009B48F8" w:rsidRPr="00E579C7">
              <w:rPr>
                <w:rFonts w:ascii="Arial" w:hAnsi="Arial" w:cs="Arial"/>
                <w:sz w:val="22"/>
                <w:szCs w:val="22"/>
              </w:rPr>
              <w:t>)</w:t>
            </w:r>
            <w:r w:rsidR="00FE1627" w:rsidRPr="00E579C7">
              <w:rPr>
                <w:rFonts w:ascii="Arial" w:hAnsi="Arial" w:cs="Arial"/>
                <w:sz w:val="22"/>
                <w:szCs w:val="22"/>
              </w:rPr>
              <w:t>-</w:t>
            </w:r>
            <w:r w:rsidR="009B48F8" w:rsidRPr="00E579C7">
              <w:rPr>
                <w:rFonts w:ascii="Arial" w:hAnsi="Arial" w:cs="Arial"/>
                <w:sz w:val="22"/>
                <w:szCs w:val="22"/>
              </w:rPr>
              <w:t>$</w:t>
            </w:r>
            <w:r w:rsidR="00894688">
              <w:rPr>
                <w:rFonts w:ascii="Arial" w:hAnsi="Arial" w:cs="Arial"/>
                <w:sz w:val="22"/>
                <w:szCs w:val="22"/>
              </w:rPr>
              <w:t>3</w:t>
            </w:r>
            <w:r w:rsidR="009B48F8" w:rsidRPr="00E579C7">
              <w:rPr>
                <w:rFonts w:ascii="Arial" w:hAnsi="Arial" w:cs="Arial"/>
                <w:sz w:val="22"/>
                <w:szCs w:val="22"/>
              </w:rPr>
              <w:t xml:space="preserve">0/parcel x </w:t>
            </w:r>
            <w:bookmarkStart w:id="35" w:name="FeeRevReconParcels"/>
            <w:r w:rsidR="00E579C7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RevReconParcels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E579C7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E579C7" w:rsidRPr="008A6AA5">
              <w:rPr>
                <w:sz w:val="22"/>
                <w:szCs w:val="22"/>
                <w:u w:val="single"/>
              </w:rPr>
            </w:r>
            <w:r w:rsidR="00E579C7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E579C7" w:rsidRPr="008A6AA5">
              <w:rPr>
                <w:sz w:val="22"/>
                <w:szCs w:val="22"/>
                <w:u w:val="single"/>
              </w:rPr>
              <w:fldChar w:fldCharType="end"/>
            </w:r>
            <w:bookmarkEnd w:id="35"/>
            <w:r w:rsidR="009B48F8" w:rsidRPr="00E579C7">
              <w:rPr>
                <w:rFonts w:ascii="Arial" w:hAnsi="Arial" w:cs="Arial"/>
                <w:sz w:val="22"/>
                <w:szCs w:val="22"/>
              </w:rPr>
              <w:t xml:space="preserve"> parcels</w:t>
            </w:r>
          </w:p>
        </w:tc>
      </w:tr>
      <w:tr w:rsidR="009B48F8" w:rsidRPr="00FB2816" w14:paraId="4A2072C7" w14:textId="77777777" w:rsidTr="00C41134">
        <w:trPr>
          <w:trHeight w:val="1240"/>
        </w:trPr>
        <w:tc>
          <w:tcPr>
            <w:tcW w:w="10890" w:type="dxa"/>
            <w:tcBorders>
              <w:top w:val="single" w:sz="8" w:space="0" w:color="auto"/>
              <w:bottom w:val="single" w:sz="8" w:space="0" w:color="auto"/>
            </w:tcBorders>
          </w:tcPr>
          <w:p w14:paraId="26C15D9A" w14:textId="77777777" w:rsidR="009B48F8" w:rsidRPr="008A6AA5" w:rsidRDefault="009B48F8" w:rsidP="00E579C7">
            <w:pPr>
              <w:rPr>
                <w:rFonts w:ascii="Arial" w:hAnsi="Arial" w:cs="Arial"/>
                <w:sz w:val="8"/>
                <w:szCs w:val="8"/>
              </w:rPr>
            </w:pPr>
          </w:p>
          <w:p w14:paraId="63309FA1" w14:textId="77777777" w:rsidR="009B48F8" w:rsidRPr="00E579C7" w:rsidRDefault="009B48F8" w:rsidP="00E579C7">
            <w:pPr>
              <w:rPr>
                <w:rFonts w:ascii="Arial" w:hAnsi="Arial" w:cs="Arial"/>
                <w:sz w:val="22"/>
                <w:szCs w:val="22"/>
              </w:rPr>
            </w:pPr>
            <w:r w:rsidRPr="00E579C7">
              <w:rPr>
                <w:rFonts w:ascii="Arial" w:hAnsi="Arial" w:cs="Arial"/>
                <w:b/>
                <w:sz w:val="22"/>
                <w:szCs w:val="22"/>
              </w:rPr>
              <w:t>RESUBMITTED PLAT</w:t>
            </w:r>
            <w:r w:rsidRPr="00E579C7">
              <w:rPr>
                <w:rFonts w:ascii="Arial" w:hAnsi="Arial" w:cs="Arial"/>
                <w:sz w:val="22"/>
                <w:szCs w:val="22"/>
              </w:rPr>
              <w:t xml:space="preserve"> (previously certified</w:t>
            </w:r>
            <w:r w:rsidR="00AE45D9">
              <w:rPr>
                <w:rFonts w:ascii="Arial" w:hAnsi="Arial" w:cs="Arial"/>
                <w:sz w:val="22"/>
                <w:szCs w:val="22"/>
              </w:rPr>
              <w:t xml:space="preserve"> or withdrawn</w:t>
            </w:r>
            <w:r w:rsidRPr="00E579C7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5B68D6A7" w14:textId="2954CAF6" w:rsidR="00613E4D" w:rsidRPr="00E579C7" w:rsidRDefault="00BB2157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36" w:name="FeeResubReview"/>
            <w:r w:rsid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ResubReview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8A6AA5">
              <w:rPr>
                <w:sz w:val="22"/>
                <w:szCs w:val="22"/>
                <w:u w:val="single"/>
              </w:rPr>
            </w:r>
            <w:r w:rsid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8A6AA5">
              <w:rPr>
                <w:sz w:val="22"/>
                <w:szCs w:val="22"/>
                <w:u w:val="single"/>
              </w:rPr>
              <w:fldChar w:fldCharType="end"/>
            </w:r>
            <w:bookmarkEnd w:id="36"/>
            <w:r>
              <w:rPr>
                <w:rFonts w:ascii="Arial" w:hAnsi="Arial" w:cs="Arial"/>
                <w:sz w:val="22"/>
                <w:szCs w:val="22"/>
              </w:rPr>
              <w:tab/>
              <w:t>$</w:t>
            </w:r>
            <w:r w:rsidR="00894688">
              <w:rPr>
                <w:rFonts w:ascii="Arial" w:hAnsi="Arial" w:cs="Arial"/>
                <w:sz w:val="22"/>
                <w:szCs w:val="22"/>
              </w:rPr>
              <w:t>12</w:t>
            </w:r>
            <w:r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613E4D" w:rsidRPr="00E579C7">
              <w:rPr>
                <w:rFonts w:ascii="Arial" w:hAnsi="Arial" w:cs="Arial"/>
                <w:sz w:val="22"/>
                <w:szCs w:val="22"/>
              </w:rPr>
              <w:t>Review Fee</w:t>
            </w:r>
            <w:r w:rsidR="005F0AA3">
              <w:rPr>
                <w:rFonts w:ascii="Arial" w:hAnsi="Arial" w:cs="Arial"/>
                <w:sz w:val="22"/>
                <w:szCs w:val="22"/>
              </w:rPr>
              <w:t xml:space="preserve">.   Includes 2 sheets, additional sheets </w:t>
            </w:r>
            <w:r w:rsidR="005F0AA3" w:rsidRPr="00E579C7">
              <w:rPr>
                <w:rFonts w:ascii="Arial" w:hAnsi="Arial" w:cs="Arial"/>
                <w:sz w:val="22"/>
                <w:szCs w:val="22"/>
              </w:rPr>
              <w:t>$</w:t>
            </w:r>
            <w:r w:rsidR="005F0AA3">
              <w:rPr>
                <w:rFonts w:ascii="Arial" w:hAnsi="Arial" w:cs="Arial"/>
                <w:sz w:val="22"/>
                <w:szCs w:val="22"/>
              </w:rPr>
              <w:t>4</w:t>
            </w:r>
            <w:r w:rsidR="005F0AA3" w:rsidRPr="00E579C7">
              <w:rPr>
                <w:rFonts w:ascii="Arial" w:hAnsi="Arial" w:cs="Arial"/>
                <w:sz w:val="22"/>
                <w:szCs w:val="22"/>
              </w:rPr>
              <w:t>0/</w:t>
            </w:r>
            <w:proofErr w:type="gramStart"/>
            <w:r w:rsidR="005F0AA3" w:rsidRPr="00E579C7">
              <w:rPr>
                <w:rFonts w:ascii="Arial" w:hAnsi="Arial" w:cs="Arial"/>
                <w:sz w:val="22"/>
                <w:szCs w:val="22"/>
              </w:rPr>
              <w:t>sheet  x</w:t>
            </w:r>
            <w:proofErr w:type="gramEnd"/>
            <w:r w:rsidR="005F0AA3" w:rsidRPr="00E579C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F0AA3">
              <w:rPr>
                <w:sz w:val="22"/>
                <w:szCs w:val="22"/>
                <w:u w:val="single"/>
              </w:rPr>
              <w:fldChar w:fldCharType="begin">
                <w:ffData>
                  <w:name w:val="SheetsResubRecert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5F0AA3">
              <w:rPr>
                <w:sz w:val="22"/>
                <w:szCs w:val="22"/>
                <w:u w:val="single"/>
              </w:rPr>
              <w:instrText xml:space="preserve"> FORMTEXT </w:instrText>
            </w:r>
            <w:r w:rsidR="005F0AA3">
              <w:rPr>
                <w:sz w:val="22"/>
                <w:szCs w:val="22"/>
                <w:u w:val="single"/>
              </w:rPr>
            </w:r>
            <w:r w:rsidR="005F0AA3">
              <w:rPr>
                <w:sz w:val="22"/>
                <w:szCs w:val="22"/>
                <w:u w:val="single"/>
              </w:rPr>
              <w:fldChar w:fldCharType="separate"/>
            </w:r>
            <w:r w:rsidR="005F0AA3">
              <w:rPr>
                <w:noProof/>
                <w:sz w:val="22"/>
                <w:szCs w:val="22"/>
                <w:u w:val="single"/>
              </w:rPr>
              <w:t> </w:t>
            </w:r>
            <w:r w:rsidR="005F0AA3">
              <w:rPr>
                <w:noProof/>
                <w:sz w:val="22"/>
                <w:szCs w:val="22"/>
                <w:u w:val="single"/>
              </w:rPr>
              <w:t> </w:t>
            </w:r>
            <w:r w:rsidR="005F0AA3">
              <w:rPr>
                <w:noProof/>
                <w:sz w:val="22"/>
                <w:szCs w:val="22"/>
                <w:u w:val="single"/>
              </w:rPr>
              <w:t> </w:t>
            </w:r>
            <w:r w:rsidR="005F0AA3">
              <w:rPr>
                <w:noProof/>
                <w:sz w:val="22"/>
                <w:szCs w:val="22"/>
                <w:u w:val="single"/>
              </w:rPr>
              <w:t> </w:t>
            </w:r>
            <w:r w:rsidR="005F0AA3">
              <w:rPr>
                <w:noProof/>
                <w:sz w:val="22"/>
                <w:szCs w:val="22"/>
                <w:u w:val="single"/>
              </w:rPr>
              <w:t> </w:t>
            </w:r>
            <w:r w:rsidR="005F0AA3">
              <w:rPr>
                <w:sz w:val="22"/>
                <w:szCs w:val="22"/>
                <w:u w:val="single"/>
              </w:rPr>
              <w:fldChar w:fldCharType="end"/>
            </w:r>
            <w:r w:rsidR="005F0AA3" w:rsidRPr="00E579C7">
              <w:rPr>
                <w:rFonts w:ascii="Arial" w:hAnsi="Arial" w:cs="Arial"/>
                <w:sz w:val="22"/>
                <w:szCs w:val="22"/>
              </w:rPr>
              <w:t xml:space="preserve"> sheets</w:t>
            </w:r>
          </w:p>
          <w:p w14:paraId="6D7C06DE" w14:textId="2F92ED89" w:rsidR="009B48F8" w:rsidRPr="00E579C7" w:rsidRDefault="00BB2157" w:rsidP="00BB2157">
            <w:pPr>
              <w:tabs>
                <w:tab w:val="right" w:pos="864"/>
                <w:tab w:val="right" w:pos="1440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37" w:name="FeeResubReconfig"/>
            <w:r w:rsid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ResubReconfig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8A6AA5">
              <w:rPr>
                <w:sz w:val="22"/>
                <w:szCs w:val="22"/>
                <w:u w:val="single"/>
              </w:rPr>
            </w:r>
            <w:r w:rsid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8A6AA5">
              <w:rPr>
                <w:sz w:val="22"/>
                <w:szCs w:val="22"/>
                <w:u w:val="single"/>
              </w:rPr>
              <w:fldChar w:fldCharType="end"/>
            </w:r>
            <w:bookmarkEnd w:id="37"/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9B48F8" w:rsidRPr="00E579C7">
              <w:rPr>
                <w:rFonts w:ascii="Arial" w:hAnsi="Arial" w:cs="Arial"/>
                <w:sz w:val="22"/>
                <w:szCs w:val="22"/>
              </w:rPr>
              <w:t>Reconfiguration Fee (</w:t>
            </w:r>
            <w:r w:rsidR="00275530">
              <w:rPr>
                <w:rFonts w:ascii="Arial" w:hAnsi="Arial" w:cs="Arial"/>
                <w:sz w:val="22"/>
                <w:szCs w:val="22"/>
              </w:rPr>
              <w:t>add/remove lots/outlots or move streets</w:t>
            </w:r>
            <w:r w:rsidR="009B48F8" w:rsidRPr="00E579C7">
              <w:rPr>
                <w:rFonts w:ascii="Arial" w:hAnsi="Arial" w:cs="Arial"/>
                <w:sz w:val="22"/>
                <w:szCs w:val="22"/>
              </w:rPr>
              <w:t>)</w:t>
            </w:r>
            <w:r w:rsidR="00FE1627" w:rsidRPr="00E579C7">
              <w:rPr>
                <w:rFonts w:ascii="Arial" w:hAnsi="Arial" w:cs="Arial"/>
                <w:sz w:val="22"/>
                <w:szCs w:val="22"/>
              </w:rPr>
              <w:t>-</w:t>
            </w:r>
            <w:r w:rsidR="009B48F8" w:rsidRPr="00E579C7">
              <w:rPr>
                <w:rFonts w:ascii="Arial" w:hAnsi="Arial" w:cs="Arial"/>
                <w:sz w:val="22"/>
                <w:szCs w:val="22"/>
              </w:rPr>
              <w:t>$</w:t>
            </w:r>
            <w:r w:rsidR="00894688">
              <w:rPr>
                <w:rFonts w:ascii="Arial" w:hAnsi="Arial" w:cs="Arial"/>
                <w:sz w:val="22"/>
                <w:szCs w:val="22"/>
              </w:rPr>
              <w:t>3</w:t>
            </w:r>
            <w:r w:rsidR="009B48F8" w:rsidRPr="00E579C7">
              <w:rPr>
                <w:rFonts w:ascii="Arial" w:hAnsi="Arial" w:cs="Arial"/>
                <w:sz w:val="22"/>
                <w:szCs w:val="22"/>
              </w:rPr>
              <w:t xml:space="preserve">0/parcel x </w:t>
            </w:r>
            <w:bookmarkStart w:id="38" w:name="ParcelsResubReconfig"/>
            <w:r w:rsidR="008A6AA5">
              <w:rPr>
                <w:sz w:val="22"/>
                <w:szCs w:val="22"/>
                <w:u w:val="single"/>
              </w:rPr>
              <w:fldChar w:fldCharType="begin">
                <w:ffData>
                  <w:name w:val="ParcelsResubReconfig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8A6AA5">
              <w:rPr>
                <w:sz w:val="22"/>
                <w:szCs w:val="22"/>
                <w:u w:val="single"/>
              </w:rPr>
            </w:r>
            <w:r w:rsid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8A6AA5">
              <w:rPr>
                <w:sz w:val="22"/>
                <w:szCs w:val="22"/>
                <w:u w:val="single"/>
              </w:rPr>
              <w:fldChar w:fldCharType="end"/>
            </w:r>
            <w:bookmarkEnd w:id="38"/>
            <w:r w:rsidR="009B48F8" w:rsidRPr="00E579C7">
              <w:rPr>
                <w:rFonts w:ascii="Arial" w:hAnsi="Arial" w:cs="Arial"/>
                <w:sz w:val="22"/>
                <w:szCs w:val="22"/>
              </w:rPr>
              <w:t xml:space="preserve"> parcels</w:t>
            </w:r>
          </w:p>
        </w:tc>
      </w:tr>
      <w:tr w:rsidR="002C0272" w:rsidRPr="00FB2816" w14:paraId="42BB9DA4" w14:textId="77777777" w:rsidTr="00C41134">
        <w:trPr>
          <w:trHeight w:val="970"/>
        </w:trPr>
        <w:tc>
          <w:tcPr>
            <w:tcW w:w="10890" w:type="dxa"/>
            <w:tcBorders>
              <w:top w:val="single" w:sz="8" w:space="0" w:color="auto"/>
              <w:bottom w:val="single" w:sz="8" w:space="0" w:color="auto"/>
            </w:tcBorders>
          </w:tcPr>
          <w:p w14:paraId="59E00725" w14:textId="77777777" w:rsidR="002C0272" w:rsidRPr="008A6AA5" w:rsidRDefault="002C0272" w:rsidP="00E579C7">
            <w:pPr>
              <w:rPr>
                <w:rFonts w:ascii="Arial" w:hAnsi="Arial" w:cs="Arial"/>
                <w:sz w:val="8"/>
                <w:szCs w:val="8"/>
              </w:rPr>
            </w:pPr>
          </w:p>
          <w:p w14:paraId="027F01E5" w14:textId="77777777" w:rsidR="002C0272" w:rsidRPr="00E579C7" w:rsidRDefault="002C0272" w:rsidP="00E579C7">
            <w:pPr>
              <w:rPr>
                <w:rFonts w:ascii="Arial" w:hAnsi="Arial" w:cs="Arial"/>
                <w:sz w:val="22"/>
                <w:szCs w:val="22"/>
              </w:rPr>
            </w:pPr>
            <w:r w:rsidRPr="00E579C7">
              <w:rPr>
                <w:rFonts w:ascii="Arial" w:hAnsi="Arial" w:cs="Arial"/>
                <w:b/>
                <w:sz w:val="22"/>
                <w:szCs w:val="22"/>
              </w:rPr>
              <w:t>MISC</w:t>
            </w:r>
          </w:p>
          <w:p w14:paraId="5D784D6F" w14:textId="77777777" w:rsidR="00892E44" w:rsidRDefault="00892E44" w:rsidP="00892E44">
            <w:pPr>
              <w:tabs>
                <w:tab w:val="right" w:pos="864"/>
                <w:tab w:val="left" w:pos="936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39" w:name="FeeCSM"/>
            <w:r>
              <w:rPr>
                <w:sz w:val="22"/>
                <w:szCs w:val="22"/>
                <w:u w:val="single"/>
              </w:rPr>
              <w:fldChar w:fldCharType="begin">
                <w:ffData>
                  <w:name w:val="FeeCSM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>
              <w:rPr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sz w:val="22"/>
                <w:szCs w:val="22"/>
                <w:u w:val="single"/>
              </w:rPr>
            </w:r>
            <w:r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>
              <w:rPr>
                <w:sz w:val="22"/>
                <w:szCs w:val="22"/>
                <w:u w:val="single"/>
              </w:rPr>
              <w:fldChar w:fldCharType="end"/>
            </w:r>
            <w:bookmarkEnd w:id="39"/>
            <w:r>
              <w:rPr>
                <w:rFonts w:ascii="Arial" w:hAnsi="Arial" w:cs="Arial"/>
                <w:sz w:val="22"/>
                <w:szCs w:val="22"/>
              </w:rPr>
              <w:tab/>
              <w:t>$100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C62325">
              <w:rPr>
                <w:rFonts w:ascii="Arial" w:hAnsi="Arial" w:cs="Arial"/>
                <w:b/>
                <w:sz w:val="22"/>
                <w:szCs w:val="22"/>
              </w:rPr>
              <w:t>Certified Survey Map</w:t>
            </w:r>
          </w:p>
          <w:p w14:paraId="6B3F91B6" w14:textId="77777777" w:rsidR="002C0272" w:rsidRPr="00E579C7" w:rsidRDefault="00BB2157" w:rsidP="00FB4B45">
            <w:pPr>
              <w:tabs>
                <w:tab w:val="right" w:pos="864"/>
                <w:tab w:val="left" w:pos="936"/>
                <w:tab w:val="left" w:pos="1512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40" w:name="FeeWrittenPerSub"/>
            <w:r w:rsid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WrittenPerSub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8A6AA5">
              <w:rPr>
                <w:sz w:val="22"/>
                <w:szCs w:val="22"/>
                <w:u w:val="single"/>
              </w:rPr>
            </w:r>
            <w:r w:rsid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8A6AA5">
              <w:rPr>
                <w:sz w:val="22"/>
                <w:szCs w:val="22"/>
                <w:u w:val="single"/>
              </w:rPr>
              <w:fldChar w:fldCharType="end"/>
            </w:r>
            <w:bookmarkEnd w:id="40"/>
            <w:r>
              <w:rPr>
                <w:rFonts w:ascii="Arial" w:hAnsi="Arial" w:cs="Arial"/>
                <w:sz w:val="22"/>
                <w:szCs w:val="22"/>
              </w:rPr>
              <w:tab/>
            </w:r>
            <w:proofErr w:type="gramStart"/>
            <w:r w:rsidR="00FB4B45">
              <w:rPr>
                <w:rFonts w:ascii="Arial" w:hAnsi="Arial" w:cs="Arial"/>
                <w:sz w:val="22"/>
                <w:szCs w:val="22"/>
              </w:rPr>
              <w:t>$  50</w:t>
            </w:r>
            <w:proofErr w:type="gramEnd"/>
            <w:r w:rsidR="00FB4B45">
              <w:rPr>
                <w:rFonts w:ascii="Arial" w:hAnsi="Arial" w:cs="Arial"/>
                <w:sz w:val="22"/>
                <w:szCs w:val="22"/>
              </w:rPr>
              <w:tab/>
            </w:r>
            <w:r w:rsidR="002C0272" w:rsidRPr="00E579C7">
              <w:rPr>
                <w:rFonts w:ascii="Arial" w:hAnsi="Arial" w:cs="Arial"/>
                <w:sz w:val="22"/>
                <w:szCs w:val="22"/>
              </w:rPr>
              <w:t>Written pre-submission consultation request</w:t>
            </w:r>
            <w:r w:rsidR="00892E44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0C5E3AA" w14:textId="77777777" w:rsidR="00BF6D27" w:rsidRPr="00E579C7" w:rsidRDefault="00BF6D27" w:rsidP="00BF6D27">
            <w:pPr>
              <w:tabs>
                <w:tab w:val="right" w:pos="864"/>
                <w:tab w:val="left" w:pos="936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0272" w:rsidRPr="00FB2816" w14:paraId="49168B24" w14:textId="77777777" w:rsidTr="00C41134">
        <w:trPr>
          <w:trHeight w:val="430"/>
        </w:trPr>
        <w:tc>
          <w:tcPr>
            <w:tcW w:w="10890" w:type="dxa"/>
            <w:tcBorders>
              <w:top w:val="single" w:sz="8" w:space="0" w:color="auto"/>
              <w:bottom w:val="single" w:sz="4" w:space="0" w:color="auto"/>
            </w:tcBorders>
          </w:tcPr>
          <w:p w14:paraId="329B6EDA" w14:textId="77777777" w:rsidR="002C0272" w:rsidRPr="008A6AA5" w:rsidRDefault="002C0272" w:rsidP="001648B6">
            <w:pPr>
              <w:tabs>
                <w:tab w:val="right" w:pos="864"/>
                <w:tab w:val="left" w:pos="1080"/>
              </w:tabs>
              <w:rPr>
                <w:rFonts w:ascii="Arial" w:hAnsi="Arial" w:cs="Arial"/>
                <w:sz w:val="8"/>
                <w:szCs w:val="8"/>
              </w:rPr>
            </w:pPr>
          </w:p>
          <w:p w14:paraId="0FF87112" w14:textId="46CB9536" w:rsidR="002C0272" w:rsidRPr="00E579C7" w:rsidRDefault="00BB2157" w:rsidP="002A03BB">
            <w:pPr>
              <w:tabs>
                <w:tab w:val="right" w:pos="864"/>
                <w:tab w:val="left" w:pos="1008"/>
              </w:tabs>
              <w:ind w:left="14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bookmarkStart w:id="41" w:name="FeeTotal"/>
            <w:r w:rsidR="008A6AA5" w:rsidRPr="008A6AA5">
              <w:rPr>
                <w:sz w:val="22"/>
                <w:szCs w:val="22"/>
                <w:u w:val="single"/>
              </w:rPr>
              <w:fldChar w:fldCharType="begin">
                <w:ffData>
                  <w:name w:val="FeeTotal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8A6AA5" w:rsidRPr="008A6AA5">
              <w:rPr>
                <w:sz w:val="22"/>
                <w:szCs w:val="22"/>
                <w:u w:val="single"/>
              </w:rPr>
              <w:instrText xml:space="preserve"> FORMTEXT </w:instrText>
            </w:r>
            <w:r w:rsidR="008A6AA5" w:rsidRPr="008A6AA5">
              <w:rPr>
                <w:sz w:val="22"/>
                <w:szCs w:val="22"/>
                <w:u w:val="single"/>
              </w:rPr>
            </w:r>
            <w:r w:rsidR="008A6AA5" w:rsidRPr="008A6AA5">
              <w:rPr>
                <w:sz w:val="22"/>
                <w:szCs w:val="22"/>
                <w:u w:val="single"/>
              </w:rPr>
              <w:fldChar w:fldCharType="separate"/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145E0C">
              <w:rPr>
                <w:noProof/>
                <w:sz w:val="22"/>
                <w:szCs w:val="22"/>
                <w:u w:val="single"/>
              </w:rPr>
              <w:t> </w:t>
            </w:r>
            <w:r w:rsidR="008A6AA5" w:rsidRPr="008A6AA5">
              <w:rPr>
                <w:sz w:val="22"/>
                <w:szCs w:val="22"/>
                <w:u w:val="single"/>
              </w:rPr>
              <w:fldChar w:fldCharType="end"/>
            </w:r>
            <w:bookmarkEnd w:id="41"/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FD58FF" w:rsidRPr="00715449">
              <w:rPr>
                <w:rFonts w:ascii="Arial" w:hAnsi="Arial" w:cs="Arial"/>
                <w:b/>
                <w:sz w:val="22"/>
                <w:szCs w:val="22"/>
              </w:rPr>
              <w:t>TOTAL FEE DUE</w:t>
            </w:r>
          </w:p>
        </w:tc>
      </w:tr>
      <w:tr w:rsidR="002C0272" w:rsidRPr="00FB2816" w14:paraId="63EBFFCE" w14:textId="77777777" w:rsidTr="00C41134">
        <w:trPr>
          <w:trHeight w:val="3167"/>
        </w:trPr>
        <w:tc>
          <w:tcPr>
            <w:tcW w:w="108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FF2B5" w14:textId="29C3A622" w:rsidR="00F67C0A" w:rsidRDefault="00642F3C" w:rsidP="00B534DB">
            <w:pPr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</w:pPr>
            <w:r w:rsidRPr="00642F3C">
              <w:rPr>
                <w:rFonts w:ascii="Arial" w:hAnsi="Arial" w:cs="Arial"/>
                <w:b/>
                <w:snapToGrid w:val="0"/>
                <w:sz w:val="22"/>
                <w:szCs w:val="22"/>
              </w:rPr>
              <w:t>Mail</w:t>
            </w:r>
            <w:r>
              <w:rPr>
                <w:rFonts w:ascii="Arial" w:hAnsi="Arial" w:cs="Arial"/>
                <w:bCs/>
                <w:snapToGrid w:val="0"/>
                <w:sz w:val="22"/>
                <w:szCs w:val="22"/>
              </w:rPr>
              <w:t xml:space="preserve"> this form with </w:t>
            </w:r>
            <w:r w:rsidR="002C0272" w:rsidRPr="00642F3C">
              <w:rPr>
                <w:rFonts w:ascii="Arial" w:hAnsi="Arial" w:cs="Arial"/>
                <w:bCs/>
                <w:snapToGrid w:val="0"/>
                <w:sz w:val="22"/>
                <w:szCs w:val="22"/>
              </w:rPr>
              <w:t>check</w:t>
            </w:r>
            <w:r w:rsidR="002C0272" w:rsidRPr="00502800">
              <w:rPr>
                <w:rFonts w:ascii="Arial" w:hAnsi="Arial" w:cs="Arial"/>
                <w:snapToGrid w:val="0"/>
                <w:sz w:val="22"/>
                <w:szCs w:val="22"/>
              </w:rPr>
              <w:t xml:space="preserve"> or money order, payable to: </w:t>
            </w:r>
            <w:r w:rsidR="002C0272" w:rsidRPr="00502800"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>Department of Administration</w:t>
            </w:r>
          </w:p>
          <w:p w14:paraId="51C93A58" w14:textId="77777777" w:rsidR="00447EB2" w:rsidRDefault="00447EB2" w:rsidP="00B534DB">
            <w:pPr>
              <w:jc w:val="center"/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</w:pPr>
          </w:p>
          <w:p w14:paraId="00E4C87C" w14:textId="26148E95" w:rsidR="00B534DB" w:rsidRPr="0050697A" w:rsidRDefault="00B534DB" w:rsidP="00B534D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</w:rPr>
            </w:pPr>
            <w:r w:rsidRPr="00447EB2">
              <w:rPr>
                <w:rFonts w:ascii="Arial" w:hAnsi="Arial" w:cs="Arial"/>
                <w:b/>
                <w:snapToGrid w:val="0"/>
                <w:sz w:val="28"/>
                <w:szCs w:val="28"/>
                <w:u w:val="single"/>
              </w:rPr>
              <w:t>D</w:t>
            </w:r>
            <w:r w:rsidR="00447EB2" w:rsidRPr="00447EB2">
              <w:rPr>
                <w:rFonts w:ascii="Arial" w:hAnsi="Arial" w:cs="Arial"/>
                <w:b/>
                <w:snapToGrid w:val="0"/>
                <w:sz w:val="28"/>
                <w:szCs w:val="28"/>
                <w:u w:val="single"/>
              </w:rPr>
              <w:t>ON’T</w:t>
            </w:r>
            <w:r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 xml:space="preserve"> </w:t>
            </w:r>
            <w:r w:rsidR="00447EB2"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>use</w:t>
            </w:r>
            <w:r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 xml:space="preserve"> staples</w:t>
            </w:r>
            <w:r w:rsidR="00447EB2"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 xml:space="preserve"> or</w:t>
            </w:r>
            <w:r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 xml:space="preserve"> tap</w:t>
            </w:r>
            <w:r w:rsidR="00447EB2"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 xml:space="preserve">e on the check. </w:t>
            </w:r>
          </w:p>
        </w:tc>
      </w:tr>
      <w:tr w:rsidR="00DB2F00" w:rsidRPr="00FB2816" w14:paraId="5E714697" w14:textId="77777777" w:rsidTr="00C41134">
        <w:trPr>
          <w:trHeight w:val="1340"/>
        </w:trPr>
        <w:tc>
          <w:tcPr>
            <w:tcW w:w="1089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14:paraId="6FC17BF8" w14:textId="77777777" w:rsidR="00DB2F00" w:rsidRDefault="00DB2F00" w:rsidP="00DB2F0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B2816">
              <w:rPr>
                <w:rFonts w:ascii="Arial" w:hAnsi="Arial" w:cs="Arial"/>
                <w:sz w:val="24"/>
                <w:szCs w:val="24"/>
              </w:rPr>
              <w:t>Shaded Area for Office Use Only</w:t>
            </w:r>
          </w:p>
          <w:p w14:paraId="6CBDC13E" w14:textId="77777777" w:rsidR="00DB2F00" w:rsidRPr="00145E0C" w:rsidRDefault="00DB2F00" w:rsidP="00EC03C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145E0C">
              <w:rPr>
                <w:rFonts w:ascii="Arial" w:hAnsi="Arial" w:cs="Arial"/>
                <w:sz w:val="22"/>
                <w:szCs w:val="22"/>
              </w:rPr>
              <w:t>Date fee received:</w:t>
            </w:r>
            <w:r w:rsidR="00145E0C" w:rsidRPr="00145E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45E0C">
              <w:rPr>
                <w:rFonts w:ascii="Arial" w:hAnsi="Arial" w:cs="Arial"/>
                <w:sz w:val="22"/>
                <w:szCs w:val="22"/>
              </w:rPr>
              <w:t>__________</w:t>
            </w:r>
          </w:p>
          <w:p w14:paraId="46AB53F2" w14:textId="3D2AB0B0" w:rsidR="00145E0C" w:rsidRDefault="00145E0C" w:rsidP="00EC03C3">
            <w:pPr>
              <w:spacing w:line="360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45E0C">
              <w:rPr>
                <w:rFonts w:ascii="Arial" w:hAnsi="Arial" w:cs="Arial"/>
                <w:sz w:val="22"/>
                <w:szCs w:val="22"/>
              </w:rPr>
              <w:t>Paye</w:t>
            </w:r>
            <w:r w:rsidR="00574D0F">
              <w:rPr>
                <w:rFonts w:ascii="Arial" w:hAnsi="Arial" w:cs="Arial"/>
                <w:sz w:val="22"/>
                <w:szCs w:val="22"/>
              </w:rPr>
              <w:t>r</w:t>
            </w:r>
            <w:r w:rsidRPr="00145E0C">
              <w:rPr>
                <w:rFonts w:ascii="Arial" w:hAnsi="Arial" w:cs="Arial"/>
                <w:sz w:val="22"/>
                <w:szCs w:val="22"/>
              </w:rPr>
              <w:t>: ______________________</w:t>
            </w:r>
            <w:r>
              <w:rPr>
                <w:rFonts w:ascii="Arial" w:hAnsi="Arial" w:cs="Arial"/>
                <w:sz w:val="22"/>
                <w:szCs w:val="22"/>
              </w:rPr>
              <w:t xml:space="preserve">____________________________________  </w:t>
            </w:r>
            <w:r w:rsidRPr="00145E0C">
              <w:rPr>
                <w:rFonts w:ascii="Arial" w:hAnsi="Arial" w:cs="Arial"/>
                <w:sz w:val="22"/>
                <w:szCs w:val="22"/>
              </w:rPr>
              <w:t>Check Number: _________</w:t>
            </w:r>
          </w:p>
          <w:p w14:paraId="35C03E76" w14:textId="77777777" w:rsidR="00145E0C" w:rsidRDefault="00145E0C" w:rsidP="00EC03C3">
            <w:pPr>
              <w:spacing w:line="360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eck Date: _________</w:t>
            </w:r>
          </w:p>
          <w:p w14:paraId="2B28FCA6" w14:textId="77777777" w:rsidR="00145E0C" w:rsidRPr="00502800" w:rsidRDefault="00145E0C" w:rsidP="00EC03C3">
            <w:pPr>
              <w:spacing w:line="360" w:lineRule="auto"/>
              <w:jc w:val="right"/>
              <w:rPr>
                <w:rFonts w:ascii="Arial" w:hAnsi="Arial" w:cs="Arial"/>
                <w:b/>
                <w:snapToGrid w:val="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ount: _________</w:t>
            </w:r>
          </w:p>
        </w:tc>
      </w:tr>
    </w:tbl>
    <w:p w14:paraId="3AAE0A57" w14:textId="77777777" w:rsidR="00DB2F00" w:rsidRDefault="00DB2F00" w:rsidP="00DB2F00"/>
    <w:sectPr w:rsidR="00DB2F00" w:rsidSect="00C06A17">
      <w:headerReference w:type="default" r:id="rId11"/>
      <w:pgSz w:w="12240" w:h="15840"/>
      <w:pgMar w:top="360" w:right="360" w:bottom="360" w:left="360" w:header="36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672C9" w14:textId="77777777" w:rsidR="00A60C29" w:rsidRDefault="00A60C29">
      <w:r>
        <w:separator/>
      </w:r>
    </w:p>
  </w:endnote>
  <w:endnote w:type="continuationSeparator" w:id="0">
    <w:p w14:paraId="56817C7B" w14:textId="77777777" w:rsidR="00A60C29" w:rsidRDefault="00A60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F6C45" w14:textId="77777777" w:rsidR="00A60C29" w:rsidRDefault="00A60C29">
      <w:r>
        <w:separator/>
      </w:r>
    </w:p>
  </w:footnote>
  <w:footnote w:type="continuationSeparator" w:id="0">
    <w:p w14:paraId="44EC821E" w14:textId="77777777" w:rsidR="00A60C29" w:rsidRDefault="00A60C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6E9C3" w14:textId="4E5C23E4" w:rsidR="00571927" w:rsidRDefault="00571927">
    <w:pPr>
      <w:pStyle w:val="Header"/>
    </w:pPr>
    <w:r>
      <w:t>DON’T STAP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49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NzE0MzQ3MTcDMpR0lIJTi4sz8/NACgxNawFOXOYULQAAAA=="/>
  </w:docVars>
  <w:rsids>
    <w:rsidRoot w:val="00E51D7A"/>
    <w:rsid w:val="00002990"/>
    <w:rsid w:val="00016C07"/>
    <w:rsid w:val="00051EA3"/>
    <w:rsid w:val="000555E8"/>
    <w:rsid w:val="00061AAF"/>
    <w:rsid w:val="00062E57"/>
    <w:rsid w:val="00073FEC"/>
    <w:rsid w:val="00087E0B"/>
    <w:rsid w:val="000A0CB6"/>
    <w:rsid w:val="000A4054"/>
    <w:rsid w:val="000A4A13"/>
    <w:rsid w:val="000A5E48"/>
    <w:rsid w:val="000B3EBC"/>
    <w:rsid w:val="000C06B1"/>
    <w:rsid w:val="000E2477"/>
    <w:rsid w:val="000E3F63"/>
    <w:rsid w:val="000F24BB"/>
    <w:rsid w:val="000F7970"/>
    <w:rsid w:val="0010332E"/>
    <w:rsid w:val="00110138"/>
    <w:rsid w:val="00110B78"/>
    <w:rsid w:val="0011307E"/>
    <w:rsid w:val="00116EE3"/>
    <w:rsid w:val="00124CFE"/>
    <w:rsid w:val="00134E14"/>
    <w:rsid w:val="001363A4"/>
    <w:rsid w:val="0013645D"/>
    <w:rsid w:val="00145E0C"/>
    <w:rsid w:val="00153E4E"/>
    <w:rsid w:val="001648B6"/>
    <w:rsid w:val="00167A93"/>
    <w:rsid w:val="00176767"/>
    <w:rsid w:val="00177487"/>
    <w:rsid w:val="00180A8D"/>
    <w:rsid w:val="00186DE6"/>
    <w:rsid w:val="00194BD2"/>
    <w:rsid w:val="00196F40"/>
    <w:rsid w:val="001A7BE0"/>
    <w:rsid w:val="001B13AD"/>
    <w:rsid w:val="001C7A55"/>
    <w:rsid w:val="001D7392"/>
    <w:rsid w:val="001E5768"/>
    <w:rsid w:val="001E590C"/>
    <w:rsid w:val="00212A84"/>
    <w:rsid w:val="002176ED"/>
    <w:rsid w:val="00220ACD"/>
    <w:rsid w:val="00236F05"/>
    <w:rsid w:val="002431E3"/>
    <w:rsid w:val="0024467A"/>
    <w:rsid w:val="00246F3A"/>
    <w:rsid w:val="002557CD"/>
    <w:rsid w:val="00261E9D"/>
    <w:rsid w:val="00275530"/>
    <w:rsid w:val="0028685E"/>
    <w:rsid w:val="00291346"/>
    <w:rsid w:val="00293F9B"/>
    <w:rsid w:val="002A03BB"/>
    <w:rsid w:val="002A1FA1"/>
    <w:rsid w:val="002B0D70"/>
    <w:rsid w:val="002B5533"/>
    <w:rsid w:val="002C0272"/>
    <w:rsid w:val="002E27ED"/>
    <w:rsid w:val="002E5D82"/>
    <w:rsid w:val="002F75C4"/>
    <w:rsid w:val="00302996"/>
    <w:rsid w:val="00305DCB"/>
    <w:rsid w:val="00316788"/>
    <w:rsid w:val="00317C3F"/>
    <w:rsid w:val="0032154D"/>
    <w:rsid w:val="003662AE"/>
    <w:rsid w:val="00385745"/>
    <w:rsid w:val="00385F96"/>
    <w:rsid w:val="003A7892"/>
    <w:rsid w:val="003C3E88"/>
    <w:rsid w:val="003C7F64"/>
    <w:rsid w:val="004178C1"/>
    <w:rsid w:val="0042034A"/>
    <w:rsid w:val="00440AB0"/>
    <w:rsid w:val="00444E99"/>
    <w:rsid w:val="00446AE8"/>
    <w:rsid w:val="00447EB2"/>
    <w:rsid w:val="00450645"/>
    <w:rsid w:val="00467200"/>
    <w:rsid w:val="00471C3B"/>
    <w:rsid w:val="004838F0"/>
    <w:rsid w:val="004843A1"/>
    <w:rsid w:val="00485090"/>
    <w:rsid w:val="004947FF"/>
    <w:rsid w:val="004B150A"/>
    <w:rsid w:val="004D1BB2"/>
    <w:rsid w:val="004E0BD4"/>
    <w:rsid w:val="004E6EB5"/>
    <w:rsid w:val="004F7A81"/>
    <w:rsid w:val="00502800"/>
    <w:rsid w:val="0050697A"/>
    <w:rsid w:val="00521668"/>
    <w:rsid w:val="0052523C"/>
    <w:rsid w:val="005260E3"/>
    <w:rsid w:val="005441D4"/>
    <w:rsid w:val="0055069C"/>
    <w:rsid w:val="00552C27"/>
    <w:rsid w:val="00561318"/>
    <w:rsid w:val="00561756"/>
    <w:rsid w:val="005635D5"/>
    <w:rsid w:val="00567D5D"/>
    <w:rsid w:val="00571927"/>
    <w:rsid w:val="00574D0F"/>
    <w:rsid w:val="005945CE"/>
    <w:rsid w:val="005A2012"/>
    <w:rsid w:val="005D41F1"/>
    <w:rsid w:val="005E5A68"/>
    <w:rsid w:val="005E5C23"/>
    <w:rsid w:val="005F0AA3"/>
    <w:rsid w:val="00613E4D"/>
    <w:rsid w:val="0062072B"/>
    <w:rsid w:val="00630426"/>
    <w:rsid w:val="00642F3C"/>
    <w:rsid w:val="00650CDB"/>
    <w:rsid w:val="00653147"/>
    <w:rsid w:val="00664D86"/>
    <w:rsid w:val="00665EFF"/>
    <w:rsid w:val="0067266C"/>
    <w:rsid w:val="00673ED5"/>
    <w:rsid w:val="00680B8D"/>
    <w:rsid w:val="0068441A"/>
    <w:rsid w:val="006A4D0C"/>
    <w:rsid w:val="006A5855"/>
    <w:rsid w:val="006A5B5C"/>
    <w:rsid w:val="006B6ED7"/>
    <w:rsid w:val="006C6C7A"/>
    <w:rsid w:val="006C762B"/>
    <w:rsid w:val="006E7DBC"/>
    <w:rsid w:val="007075FE"/>
    <w:rsid w:val="00710488"/>
    <w:rsid w:val="00711CF1"/>
    <w:rsid w:val="00715449"/>
    <w:rsid w:val="00723E30"/>
    <w:rsid w:val="00731EFD"/>
    <w:rsid w:val="0073259B"/>
    <w:rsid w:val="007351C6"/>
    <w:rsid w:val="00736029"/>
    <w:rsid w:val="00737B96"/>
    <w:rsid w:val="007460E7"/>
    <w:rsid w:val="00761A83"/>
    <w:rsid w:val="00761D88"/>
    <w:rsid w:val="00763613"/>
    <w:rsid w:val="00784484"/>
    <w:rsid w:val="007A3E6F"/>
    <w:rsid w:val="007E181A"/>
    <w:rsid w:val="007F4C5E"/>
    <w:rsid w:val="00806145"/>
    <w:rsid w:val="0083743C"/>
    <w:rsid w:val="0084466B"/>
    <w:rsid w:val="00845521"/>
    <w:rsid w:val="008522D4"/>
    <w:rsid w:val="008556E5"/>
    <w:rsid w:val="00865451"/>
    <w:rsid w:val="00866244"/>
    <w:rsid w:val="008730BC"/>
    <w:rsid w:val="00880012"/>
    <w:rsid w:val="00892E44"/>
    <w:rsid w:val="00894688"/>
    <w:rsid w:val="008A6AA5"/>
    <w:rsid w:val="008B250E"/>
    <w:rsid w:val="008C231D"/>
    <w:rsid w:val="008E083E"/>
    <w:rsid w:val="008E69C6"/>
    <w:rsid w:val="0090631D"/>
    <w:rsid w:val="009075BD"/>
    <w:rsid w:val="009103F8"/>
    <w:rsid w:val="009137EF"/>
    <w:rsid w:val="00930984"/>
    <w:rsid w:val="00935496"/>
    <w:rsid w:val="00940C07"/>
    <w:rsid w:val="00947A88"/>
    <w:rsid w:val="009539AA"/>
    <w:rsid w:val="00980D17"/>
    <w:rsid w:val="00983330"/>
    <w:rsid w:val="00984AE9"/>
    <w:rsid w:val="009921F9"/>
    <w:rsid w:val="00995097"/>
    <w:rsid w:val="009B48F8"/>
    <w:rsid w:val="009B4C0D"/>
    <w:rsid w:val="009C1718"/>
    <w:rsid w:val="009C4C24"/>
    <w:rsid w:val="009C5A4B"/>
    <w:rsid w:val="009C6234"/>
    <w:rsid w:val="009E5B15"/>
    <w:rsid w:val="009F77F4"/>
    <w:rsid w:val="00A129AA"/>
    <w:rsid w:val="00A1537B"/>
    <w:rsid w:val="00A17D56"/>
    <w:rsid w:val="00A30AE0"/>
    <w:rsid w:val="00A41312"/>
    <w:rsid w:val="00A60C29"/>
    <w:rsid w:val="00A623F2"/>
    <w:rsid w:val="00A666D2"/>
    <w:rsid w:val="00A73CD9"/>
    <w:rsid w:val="00A77890"/>
    <w:rsid w:val="00A90E2D"/>
    <w:rsid w:val="00A91211"/>
    <w:rsid w:val="00AB117C"/>
    <w:rsid w:val="00AB431E"/>
    <w:rsid w:val="00AB61AD"/>
    <w:rsid w:val="00AC666A"/>
    <w:rsid w:val="00AD7DAA"/>
    <w:rsid w:val="00AE45D9"/>
    <w:rsid w:val="00AF77E0"/>
    <w:rsid w:val="00B00BD4"/>
    <w:rsid w:val="00B17F1F"/>
    <w:rsid w:val="00B25B49"/>
    <w:rsid w:val="00B301A0"/>
    <w:rsid w:val="00B36AC0"/>
    <w:rsid w:val="00B534DB"/>
    <w:rsid w:val="00B65DBB"/>
    <w:rsid w:val="00B81B0B"/>
    <w:rsid w:val="00B925AE"/>
    <w:rsid w:val="00B93138"/>
    <w:rsid w:val="00B94B2C"/>
    <w:rsid w:val="00B977F9"/>
    <w:rsid w:val="00BB063A"/>
    <w:rsid w:val="00BB2157"/>
    <w:rsid w:val="00BB683E"/>
    <w:rsid w:val="00BD2409"/>
    <w:rsid w:val="00BD6C4D"/>
    <w:rsid w:val="00BE1CA7"/>
    <w:rsid w:val="00BE6C3F"/>
    <w:rsid w:val="00BE7C07"/>
    <w:rsid w:val="00BF6D27"/>
    <w:rsid w:val="00C00392"/>
    <w:rsid w:val="00C04C43"/>
    <w:rsid w:val="00C06A17"/>
    <w:rsid w:val="00C1435E"/>
    <w:rsid w:val="00C276D3"/>
    <w:rsid w:val="00C407B3"/>
    <w:rsid w:val="00C41134"/>
    <w:rsid w:val="00C440E6"/>
    <w:rsid w:val="00C54DA9"/>
    <w:rsid w:val="00C60C0A"/>
    <w:rsid w:val="00C62325"/>
    <w:rsid w:val="00C77472"/>
    <w:rsid w:val="00C862B4"/>
    <w:rsid w:val="00CC0556"/>
    <w:rsid w:val="00CC0B50"/>
    <w:rsid w:val="00CC342A"/>
    <w:rsid w:val="00CF120C"/>
    <w:rsid w:val="00CF4E5F"/>
    <w:rsid w:val="00D1737F"/>
    <w:rsid w:val="00D226B9"/>
    <w:rsid w:val="00D2694B"/>
    <w:rsid w:val="00D40EE5"/>
    <w:rsid w:val="00D55DA2"/>
    <w:rsid w:val="00D62D19"/>
    <w:rsid w:val="00D716BC"/>
    <w:rsid w:val="00D72A50"/>
    <w:rsid w:val="00D75986"/>
    <w:rsid w:val="00D8319A"/>
    <w:rsid w:val="00DB2F00"/>
    <w:rsid w:val="00DB4457"/>
    <w:rsid w:val="00DD0E40"/>
    <w:rsid w:val="00DE09E4"/>
    <w:rsid w:val="00DE5FED"/>
    <w:rsid w:val="00E03ECB"/>
    <w:rsid w:val="00E04C5D"/>
    <w:rsid w:val="00E45DC5"/>
    <w:rsid w:val="00E4707A"/>
    <w:rsid w:val="00E51D7A"/>
    <w:rsid w:val="00E5317F"/>
    <w:rsid w:val="00E579C7"/>
    <w:rsid w:val="00E603E4"/>
    <w:rsid w:val="00E6710F"/>
    <w:rsid w:val="00E87A3A"/>
    <w:rsid w:val="00E92E04"/>
    <w:rsid w:val="00E93D95"/>
    <w:rsid w:val="00EA6B6B"/>
    <w:rsid w:val="00EB122B"/>
    <w:rsid w:val="00EB7991"/>
    <w:rsid w:val="00EC03C3"/>
    <w:rsid w:val="00F01486"/>
    <w:rsid w:val="00F04DC6"/>
    <w:rsid w:val="00F114B3"/>
    <w:rsid w:val="00F17025"/>
    <w:rsid w:val="00F23C1D"/>
    <w:rsid w:val="00F355CF"/>
    <w:rsid w:val="00F360D0"/>
    <w:rsid w:val="00F67C0A"/>
    <w:rsid w:val="00FA3DC9"/>
    <w:rsid w:val="00FA638F"/>
    <w:rsid w:val="00FA751E"/>
    <w:rsid w:val="00FB2816"/>
    <w:rsid w:val="00FB4B45"/>
    <w:rsid w:val="00FD122D"/>
    <w:rsid w:val="00FD16CA"/>
    <w:rsid w:val="00FD58FF"/>
    <w:rsid w:val="00FD7C0C"/>
    <w:rsid w:val="00FE1627"/>
    <w:rsid w:val="00FE4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4993"/>
    <o:shapelayout v:ext="edit">
      <o:idmap v:ext="edit" data="1"/>
    </o:shapelayout>
  </w:shapeDefaults>
  <w:decimalSymbol w:val="."/>
  <w:listSeparator w:val=","/>
  <w14:docId w14:val="76499D3F"/>
  <w15:chartTrackingRefBased/>
  <w15:docId w15:val="{A4B126DF-7BE7-4FED-8835-480B156CF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7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sz w:val="28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snapToGrid w:val="0"/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leader="dot" w:pos="4320"/>
        <w:tab w:val="left" w:leader="dot" w:pos="9360"/>
      </w:tabs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i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BE1CA7"/>
    <w:rPr>
      <w:color w:val="800080"/>
      <w:u w:val="single"/>
    </w:rPr>
  </w:style>
  <w:style w:type="paragraph" w:customStyle="1" w:styleId="FCheckbox">
    <w:name w:val="F Check box"/>
    <w:basedOn w:val="Normal"/>
    <w:rsid w:val="00116EE3"/>
    <w:rPr>
      <w:sz w:val="18"/>
    </w:rPr>
  </w:style>
  <w:style w:type="paragraph" w:customStyle="1" w:styleId="Ffilltext">
    <w:name w:val="F fill text"/>
    <w:basedOn w:val="Normal"/>
    <w:rsid w:val="00116EE3"/>
    <w:rPr>
      <w:rFonts w:ascii="Arial" w:hAnsi="Arial"/>
      <w:sz w:val="22"/>
    </w:rPr>
  </w:style>
  <w:style w:type="paragraph" w:customStyle="1" w:styleId="Finstructions">
    <w:name w:val="F instructions"/>
    <w:basedOn w:val="Normal"/>
    <w:rsid w:val="00116EE3"/>
    <w:rPr>
      <w:rFonts w:ascii="Arial" w:hAnsi="Arial"/>
      <w:sz w:val="16"/>
    </w:rPr>
  </w:style>
  <w:style w:type="paragraph" w:customStyle="1" w:styleId="Flabels">
    <w:name w:val="F labels"/>
    <w:basedOn w:val="Normal"/>
    <w:rsid w:val="00116EE3"/>
    <w:pPr>
      <w:ind w:left="360" w:hanging="360"/>
    </w:pPr>
    <w:rPr>
      <w:rFonts w:ascii="Arial" w:hAnsi="Arial"/>
    </w:rPr>
  </w:style>
  <w:style w:type="paragraph" w:customStyle="1" w:styleId="FStatutoryreference">
    <w:name w:val="F Statutory reference"/>
    <w:basedOn w:val="Normal"/>
    <w:rsid w:val="00116EE3"/>
    <w:rPr>
      <w:rFonts w:ascii="Arial" w:hAnsi="Arial"/>
      <w:sz w:val="16"/>
    </w:rPr>
  </w:style>
  <w:style w:type="paragraph" w:customStyle="1" w:styleId="Fsubtitle">
    <w:name w:val="F subtitle"/>
    <w:basedOn w:val="Normal"/>
    <w:rsid w:val="00116EE3"/>
    <w:rPr>
      <w:rFonts w:ascii="Arial" w:hAnsi="Arial"/>
      <w:b/>
    </w:rPr>
  </w:style>
  <w:style w:type="paragraph" w:styleId="Header">
    <w:name w:val="header"/>
    <w:basedOn w:val="Normal"/>
    <w:rsid w:val="00E93D9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93D9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C862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862B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F4C5E"/>
  </w:style>
  <w:style w:type="character" w:styleId="UnresolvedMention">
    <w:name w:val="Unresolved Mention"/>
    <w:basedOn w:val="DefaultParagraphFont"/>
    <w:uiPriority w:val="99"/>
    <w:semiHidden/>
    <w:unhideWhenUsed/>
    <w:rsid w:val="00642F3C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6C6C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a.wi.gov/platrevie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lat.review@wi.gov" TargetMode="Externa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styles" Target="styles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yperlink" Target="mailto:plat.review@wi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engine.egov.com/apps/wi/DIR/PlatReview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144E382B9BA4418775E128E5F912D6" ma:contentTypeVersion="2" ma:contentTypeDescription="Create a new document." ma:contentTypeScope="" ma:versionID="c593df59d529cd62c52edc0f58c44ef0">
  <xsd:schema xmlns:xsd="http://www.w3.org/2001/XMLSchema" xmlns:xs="http://www.w3.org/2001/XMLSchema" xmlns:p="http://schemas.microsoft.com/office/2006/metadata/properties" xmlns:ns1="http://schemas.microsoft.com/sharepoint/v3" xmlns:ns2="bb65cc95-6d4e-4879-a879-9838761499af" xmlns:ns3="9e30f06f-ad7a-453a-8e08-8a8878e30bd1" targetNamespace="http://schemas.microsoft.com/office/2006/metadata/properties" ma:root="true" ma:fieldsID="67ebbaea808b247c46602f4156dd947f" ns1:_="" ns2:_="" ns3:_="">
    <xsd:import namespace="http://schemas.microsoft.com/sharepoint/v3"/>
    <xsd:import namespace="bb65cc95-6d4e-4879-a879-9838761499af"/>
    <xsd:import namespace="9e30f06f-ad7a-453a-8e08-8a8878e30bd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Division" minOccurs="0"/>
                <xsd:element ref="ns3:Document_x0020_Year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Division" ma:index="13" nillable="true" ma:displayName="Division" ma:default="Unspecified" ma:description="DOA division" ma:format="RadioButtons" ma:internalName="Division">
      <xsd:simpleType>
        <xsd:restriction base="dms:Choice">
          <xsd:enumeration value="CPD"/>
          <xsd:enumeration value="DEBF"/>
          <xsd:enumeration value="DEHCR"/>
          <xsd:enumeration value="DEO"/>
          <xsd:enumeration value="DET"/>
          <xsd:enumeration value="DFD"/>
          <xsd:enumeration value="DFM"/>
          <xsd:enumeration value="DHA"/>
          <xsd:enumeration value="DIR"/>
          <xsd:enumeration value="DPM"/>
          <xsd:enumeration value="Gaming"/>
          <xsd:enumeration value="Legal"/>
          <xsd:enumeration value="SECY"/>
          <xsd:enumeration value="STAR"/>
          <xsd:enumeration value="Unspecified"/>
        </xsd:restriction>
      </xsd:simpleType>
    </xsd:element>
    <xsd:element name="Document_x0020_Year" ma:index="14" nillable="true" ma:displayName="Document Year" ma:description="Optional column for document year" ma:internalName="Document_x0020_Year">
      <xsd:simpleType>
        <xsd:restriction base="dms:Text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9e30f06f-ad7a-453a-8e08-8a8878e30bd1">Unspecified</Division>
    <PublishingExpirationDate xmlns="http://schemas.microsoft.com/sharepoint/v3" xsi:nil="true"/>
    <PublishingStartDate xmlns="http://schemas.microsoft.com/sharepoint/v3" xsi:nil="true"/>
    <_dlc_DocId xmlns="bb65cc95-6d4e-4879-a879-9838761499af">33E6D4FPPFNA-1999820295-1022</_dlc_DocId>
    <Document_x0020_Year xmlns="9e30f06f-ad7a-453a-8e08-8a8878e30bd1" xsi:nil="true"/>
    <_dlc_DocIdUrl xmlns="bb65cc95-6d4e-4879-a879-9838761499af">
      <Url>https://doa.wi.gov/_layouts/15/DocIdRedir.aspx?ID=33E6D4FPPFNA-1999820295-1022</Url>
      <Description>33E6D4FPPFNA-1999820295-1022</Description>
    </_dlc_DocIdUrl>
  </documentManagement>
</p:properties>
</file>

<file path=customXml/itemProps1.xml><?xml version="1.0" encoding="utf-8"?>
<ds:datastoreItem xmlns:ds="http://schemas.openxmlformats.org/officeDocument/2006/customXml" ds:itemID="{0A6E3792-08C0-4904-A532-4E0C856E69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D2406F-24BD-4504-A50D-AC74258588CB}"/>
</file>

<file path=customXml/itemProps3.xml><?xml version="1.0" encoding="utf-8"?>
<ds:datastoreItem xmlns:ds="http://schemas.openxmlformats.org/officeDocument/2006/customXml" ds:itemID="{F667A89E-ABE1-4368-93A6-E682937CD8F0}"/>
</file>

<file path=customXml/itemProps4.xml><?xml version="1.0" encoding="utf-8"?>
<ds:datastoreItem xmlns:ds="http://schemas.openxmlformats.org/officeDocument/2006/customXml" ds:itemID="{B48FB662-DB1E-4691-9C0F-A6DFCAD11E36}"/>
</file>

<file path=customXml/itemProps5.xml><?xml version="1.0" encoding="utf-8"?>
<ds:datastoreItem xmlns:ds="http://schemas.openxmlformats.org/officeDocument/2006/customXml" ds:itemID="{1FAF1042-0E44-4478-B1EC-388CEBB1243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2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sconsin Subdivision Plat Review Request Form</vt:lpstr>
    </vt:vector>
  </TitlesOfParts>
  <Company>Plat Review, WI Department of Administration</Company>
  <LinksUpToDate>false</LinksUpToDate>
  <CharactersWithSpaces>4472</CharactersWithSpaces>
  <SharedDoc>false</SharedDoc>
  <HLinks>
    <vt:vector size="12" baseType="variant">
      <vt:variant>
        <vt:i4>5505088</vt:i4>
      </vt:variant>
      <vt:variant>
        <vt:i4>3</vt:i4>
      </vt:variant>
      <vt:variant>
        <vt:i4>0</vt:i4>
      </vt:variant>
      <vt:variant>
        <vt:i4>5</vt:i4>
      </vt:variant>
      <vt:variant>
        <vt:lpwstr>http://doa.wi.gov/platreview</vt:lpwstr>
      </vt:variant>
      <vt:variant>
        <vt:lpwstr/>
      </vt:variant>
      <vt:variant>
        <vt:i4>1048701</vt:i4>
      </vt:variant>
      <vt:variant>
        <vt:i4>0</vt:i4>
      </vt:variant>
      <vt:variant>
        <vt:i4>0</vt:i4>
      </vt:variant>
      <vt:variant>
        <vt:i4>5</vt:i4>
      </vt:variant>
      <vt:variant>
        <vt:lpwstr>mailto:plat.review@wi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consin Subdivision Plat Review Request Form</dc:title>
  <dc:subject>http://doa.wi.gov/platreview</dc:subject>
  <dc:creator>plat.review@wi.gov</dc:creator>
  <cp:keywords/>
  <cp:lastModifiedBy>Bell, David P - DOA</cp:lastModifiedBy>
  <cp:revision>56</cp:revision>
  <cp:lastPrinted>2019-03-18T18:28:00Z</cp:lastPrinted>
  <dcterms:created xsi:type="dcterms:W3CDTF">2017-07-26T20:58:00Z</dcterms:created>
  <dcterms:modified xsi:type="dcterms:W3CDTF">2022-11-14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144E382B9BA4418775E128E5F912D6</vt:lpwstr>
  </property>
  <property fmtid="{D5CDD505-2E9C-101B-9397-08002B2CF9AE}" pid="3" name="_dlc_DocIdItemGuid">
    <vt:lpwstr>429222a8-d7c2-4083-86f8-10c055a1b667</vt:lpwstr>
  </property>
</Properties>
</file>